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AD760" w14:textId="77777777" w:rsidR="00FB0CB4" w:rsidRPr="000E2549" w:rsidRDefault="00FB0CB4" w:rsidP="00FB0CB4">
      <w:pPr>
        <w:jc w:val="center"/>
        <w:rPr>
          <w:rFonts w:asciiTheme="majorBidi" w:hAnsiTheme="majorBidi" w:cstheme="majorBidi"/>
          <w:b/>
          <w:bCs/>
          <w:sz w:val="24"/>
          <w:szCs w:val="24"/>
        </w:rPr>
      </w:pPr>
      <w:r w:rsidRPr="000E2549">
        <w:rPr>
          <w:rFonts w:asciiTheme="majorBidi" w:hAnsiTheme="majorBidi" w:cstheme="majorBidi"/>
          <w:b/>
          <w:bCs/>
          <w:sz w:val="24"/>
          <w:szCs w:val="24"/>
        </w:rPr>
        <w:t>APPENDIX A (MELAB Test)</w:t>
      </w:r>
    </w:p>
    <w:p w14:paraId="4C553FBD" w14:textId="77777777" w:rsidR="00FB0CB4" w:rsidRPr="000E2549" w:rsidRDefault="00FB0CB4" w:rsidP="00FB0CB4">
      <w:pPr>
        <w:jc w:val="center"/>
        <w:rPr>
          <w:rFonts w:asciiTheme="majorBidi" w:hAnsiTheme="majorBidi" w:cstheme="majorBidi"/>
          <w:b/>
          <w:bCs/>
          <w:sz w:val="24"/>
          <w:szCs w:val="24"/>
          <w:rtl/>
        </w:rPr>
      </w:pPr>
      <w:r w:rsidRPr="000E2549">
        <w:rPr>
          <w:rFonts w:asciiTheme="majorBidi" w:hAnsiTheme="majorBidi" w:cstheme="majorBidi"/>
          <w:b/>
          <w:bCs/>
          <w:sz w:val="24"/>
          <w:szCs w:val="24"/>
        </w:rPr>
        <w:t>Please read each question carefully and choose the best alternatives. Mark the appropriate place only on your ANSEER SHEET.</w:t>
      </w:r>
    </w:p>
    <w:p w14:paraId="7D7B028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Did you like the film?"</w:t>
      </w:r>
    </w:p>
    <w:p w14:paraId="731D3502" w14:textId="77777777" w:rsidR="00FB0CB4" w:rsidRPr="000E2549" w:rsidRDefault="00FB0CB4" w:rsidP="00FB0CB4">
      <w:pPr>
        <w:bidi/>
        <w:jc w:val="right"/>
        <w:rPr>
          <w:rFonts w:asciiTheme="majorBidi" w:hAnsiTheme="majorBidi" w:cstheme="majorBidi"/>
          <w:sz w:val="24"/>
          <w:szCs w:val="24"/>
          <w:rtl/>
        </w:rPr>
      </w:pPr>
      <w:r w:rsidRPr="000E2549">
        <w:rPr>
          <w:rFonts w:asciiTheme="majorBidi" w:hAnsiTheme="majorBidi" w:cstheme="majorBidi"/>
          <w:sz w:val="24"/>
          <w:szCs w:val="24"/>
        </w:rPr>
        <w:t>"Well, after…….the book, I was a bit disappointed."</w:t>
      </w:r>
    </w:p>
    <w:p w14:paraId="428775A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aving read       b. I have read        c.I am reading       d.  Had read</w:t>
      </w:r>
    </w:p>
    <w:p w14:paraId="61B95F1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Is your government salary good?</w:t>
      </w:r>
    </w:p>
    <w:p w14:paraId="1F828E0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Yes, but I don’t make as much…..worked in private industry."</w:t>
      </w:r>
    </w:p>
    <w:p w14:paraId="6E8FD97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as I           b.if I would have     c.i would if     d.as I would if i</w:t>
      </w:r>
    </w:p>
    <w:p w14:paraId="1F95ACA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Why did Janice type all those letters?" "……..new to the job, she</w:t>
      </w:r>
    </w:p>
    <w:p w14:paraId="4C0D4C0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idn't know it wasn’t necessary."</w:t>
      </w:r>
    </w:p>
    <w:p w14:paraId="352A555A" w14:textId="77777777" w:rsidR="00FB0CB4" w:rsidRPr="000E2549" w:rsidRDefault="00FB0CB4" w:rsidP="00FB0CB4">
      <w:pPr>
        <w:bidi/>
        <w:jc w:val="right"/>
        <w:rPr>
          <w:rFonts w:asciiTheme="majorBidi" w:hAnsiTheme="majorBidi" w:cstheme="majorBidi"/>
          <w:sz w:val="24"/>
          <w:szCs w:val="24"/>
          <w:rtl/>
        </w:rPr>
      </w:pPr>
      <w:r w:rsidRPr="000E2549">
        <w:rPr>
          <w:rFonts w:asciiTheme="majorBidi" w:hAnsiTheme="majorBidi" w:cstheme="majorBidi"/>
          <w:sz w:val="24"/>
          <w:szCs w:val="24"/>
        </w:rPr>
        <w:t>a.while being   b.Being   c.When being   d.As being</w:t>
      </w:r>
    </w:p>
    <w:p w14:paraId="3419290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Which dress do you like better?" the one ………..</w:t>
      </w:r>
    </w:p>
    <w:p w14:paraId="4446AD8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 tried it on first b.first I tried it on   c.i tried on it first  d.I tried on first</w:t>
      </w:r>
    </w:p>
    <w:p w14:paraId="667C0DA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I`m surprised Betty didn`t win the Miss Singapore pageant."</w:t>
      </w:r>
    </w:p>
    <w:p w14:paraId="402491F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she would have……some  talent."</w:t>
      </w:r>
    </w:p>
    <w:p w14:paraId="55FF8EF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ad she have   b.have she had   c.had she had   d.have she have</w:t>
      </w:r>
    </w:p>
    <w:p w14:paraId="481C46F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What are the office hours where you work?"</w:t>
      </w:r>
    </w:p>
    <w:p w14:paraId="7FDC26A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 everyone comes in at eight and leaves at five."</w:t>
      </w:r>
    </w:p>
    <w:p w14:paraId="3BC3F79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general        b.in generally   c.in the general      d. In general</w:t>
      </w:r>
    </w:p>
    <w:p w14:paraId="67FD24F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Why did you change your travel plans?</w:t>
      </w:r>
    </w:p>
    <w:p w14:paraId="757F961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I heard that……….to Washington D.C. in August is a bad idea.</w:t>
      </w:r>
    </w:p>
    <w:p w14:paraId="3AAD7D9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gone      b.i will go   c.to go   d.if I go</w:t>
      </w:r>
    </w:p>
    <w:p w14:paraId="2CB8F61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We bed better traffic ruels."</w:t>
      </w:r>
    </w:p>
    <w:p w14:paraId="4EC55BB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yes……wouldn’t be so many accident."</w:t>
      </w:r>
    </w:p>
    <w:p w14:paraId="045D793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hen it     b.then they      c.then     d.then there</w:t>
      </w:r>
    </w:p>
    <w:p w14:paraId="1101049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9-"I thought John wasn’t going"."i……… go."</w:t>
      </w:r>
    </w:p>
    <w:p w14:paraId="6F1A9A4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ade him     b.made him to     c.make him to       d.make him</w:t>
      </w:r>
    </w:p>
    <w:p w14:paraId="6A9D8C2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0-"I saw you studying at the library last night". "You ………I wasn’t there."</w:t>
      </w:r>
    </w:p>
    <w:p w14:paraId="39179A4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wouldnt have   b.couldnt have    c.might have     d.have</w:t>
      </w:r>
    </w:p>
    <w:p w14:paraId="5985656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1-How is this game played?" well,the team…… the hightest score wins."</w:t>
      </w:r>
    </w:p>
    <w:p w14:paraId="6D90570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gets       b.is getting     c.got       d.that gets</w:t>
      </w:r>
    </w:p>
    <w:p w14:paraId="5567278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2-Did Miller win the election? "I am not sure………or not."</w:t>
      </w:r>
    </w:p>
    <w:p w14:paraId="7164D95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e won     b.that he won      c.if he won      d.whether won</w:t>
      </w:r>
    </w:p>
    <w:p w14:paraId="44F289E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3-"Why are you mad at John? "He`s been making a lot of trouble …….me lately."</w:t>
      </w:r>
    </w:p>
    <w:p w14:paraId="27A1AF8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for           b.to      c.with       d.by</w:t>
      </w:r>
    </w:p>
    <w:p w14:paraId="00D86A0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4-"Let`s move the class to another room. "Well, there could be some problems</w:t>
      </w:r>
    </w:p>
    <w:p w14:paraId="09682BB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that."</w:t>
      </w:r>
    </w:p>
    <w:p w14:paraId="7C60F20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o do    b.we do    c.for us doing     d.in doing</w:t>
      </w:r>
    </w:p>
    <w:p w14:paraId="2E31DBE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5-"John should have warned you about that". Yes……he`s still my good</w:t>
      </w:r>
    </w:p>
    <w:p w14:paraId="49CD4D8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friend."</w:t>
      </w:r>
    </w:p>
    <w:p w14:paraId="642451D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oreover    b.despite that   c.although     d.on the contrary</w:t>
      </w:r>
    </w:p>
    <w:p w14:paraId="6064937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6-Is attendance important in this class?"No,but in the last class it……..very</w:t>
      </w:r>
    </w:p>
    <w:p w14:paraId="0D7A782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seriously."</w:t>
      </w:r>
    </w:p>
    <w:p w14:paraId="2E6038E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as taken     b.has been taken  c.eas taken     d.was taking</w:t>
      </w:r>
    </w:p>
    <w:p w14:paraId="3C749DE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7-Do you want  to go skiing with us?"Oh,no!just…….skiing down a mountain</w:t>
      </w:r>
    </w:p>
    <w:p w14:paraId="60D9D35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terrifies me."</w:t>
      </w:r>
    </w:p>
    <w:p w14:paraId="1F8ECF6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he thinking of     b.a thought on   c.about thinking of    d.the thought of</w:t>
      </w:r>
    </w:p>
    <w:p w14:paraId="44B7B83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8-What`s that thing?""A fax,it`s a machine by which…..over the telephone</w:t>
      </w:r>
    </w:p>
    <w:p w14:paraId="57225A3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line."</w:t>
      </w:r>
    </w:p>
    <w:p w14:paraId="5BEABF3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written messages can be sent                       b.written messages can send them</w:t>
      </w:r>
    </w:p>
    <w:p w14:paraId="57B6DB1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can send written messages                           d.can be sent written messages</w:t>
      </w:r>
    </w:p>
    <w:p w14:paraId="1D0055C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19-"Did you decide to hire Smith for the job?""yes, I chose him because…….not</w:t>
      </w:r>
    </w:p>
    <w:p w14:paraId="30E78B4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only has the experiences but also the education.</w:t>
      </w:r>
    </w:p>
    <w:p w14:paraId="3DD6464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e does     b.he has     c.he is    d.he</w:t>
      </w:r>
    </w:p>
    <w:p w14:paraId="60521F4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0-"The musicians have been practicing for eight hours"."Needless……..many of them want to stop soon."</w:t>
      </w:r>
    </w:p>
    <w:p w14:paraId="4987B83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o say that    b.to say      c.it`s said that   d.saying</w:t>
      </w:r>
    </w:p>
    <w:p w14:paraId="76B22D3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1-I just heard John lost his job.""Yes……..the  work led to his dismissal."</w:t>
      </w:r>
    </w:p>
    <w:p w14:paraId="2C7E0CD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e is unable to do                          b.his inability doing</w:t>
      </w:r>
    </w:p>
    <w:p w14:paraId="7ABEACC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his inability to do                          d.he is unable doing</w:t>
      </w:r>
    </w:p>
    <w:p w14:paraId="7FF73BF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2-What`s all the noise about?"we had a bad accident…….at the factory."</w:t>
      </w:r>
    </w:p>
    <w:p w14:paraId="4AC52FC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append      b.happening        c.happen        d.has happened</w:t>
      </w:r>
    </w:p>
    <w:p w14:paraId="09C5C6A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3-Why was the road closed yesterday?""there……..a bad accident.</w:t>
      </w:r>
    </w:p>
    <w:p w14:paraId="036379D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ust have been     b.has been     c.has to be     d.might be</w:t>
      </w:r>
    </w:p>
    <w:p w14:paraId="1A471B2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 xml:space="preserve">24-What`s the answer to the problem two?"I don’t know,and even…….i wouldn’t </w:t>
      </w:r>
    </w:p>
    <w:p w14:paraId="34E8A6E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tell you."</w:t>
      </w:r>
    </w:p>
    <w:p w14:paraId="5C5753D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 did      b.thought I did    c.if I did        d.if I do</w:t>
      </w:r>
    </w:p>
    <w:p w14:paraId="1D3939B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5-When was this school built?"I think it was sometimes…………"</w:t>
      </w:r>
    </w:p>
    <w:p w14:paraId="3768526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1960`s      b.in 1960`s       c.at the 1960`s       d.in 1960`s</w:t>
      </w:r>
    </w:p>
    <w:p w14:paraId="382D742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6-"It gets guite cold here in the winter""oh dear.i was hoping…….buy a coat"</w:t>
      </w:r>
    </w:p>
    <w:p w14:paraId="42CF0F3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not to have to     b.i don’t have to    c.i wouldn’t      d.not having to</w:t>
      </w:r>
    </w:p>
    <w:p w14:paraId="1C873FD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7-Several languages are spoken in your country.arent they?yes,but French</w:t>
      </w:r>
    </w:p>
    <w:p w14:paraId="0BA80D6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is ………in the region</w:t>
      </w:r>
    </w:p>
    <w:p w14:paraId="4917893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a.dominated          b.was expected        c.had expected      d.the fact that</w:t>
      </w:r>
    </w:p>
    <w:p w14:paraId="26F766B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8-"I really like your new shoes""And they cost less than I………"</w:t>
      </w:r>
    </w:p>
    <w:p w14:paraId="7C2D01C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xpect    b.was expected      c.had expected      d.am expecting</w:t>
      </w:r>
    </w:p>
    <w:p w14:paraId="65AA141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29-"Why didn’t Andrew win the election?""Well,……he lied about his background worked against him."</w:t>
      </w:r>
    </w:p>
    <w:p w14:paraId="48D0DC3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he facts are     b.because      c.when         d.the fact that</w:t>
      </w:r>
    </w:p>
    <w:p w14:paraId="0F9D167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0-"Are we the only ones coming?""I asked that Mary……here,too."</w:t>
      </w:r>
    </w:p>
    <w:p w14:paraId="187420C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be          b.to be    c.being          d.will be</w:t>
      </w:r>
    </w:p>
    <w:p w14:paraId="3A19958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1-"How long is the flight?"……..knowledge.it takes about 3 hours.</w:t>
      </w:r>
    </w:p>
    <w:p w14:paraId="028A613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o the best of my                     b.to my</w:t>
      </w:r>
    </w:p>
    <w:p w14:paraId="11BF660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in my best                                d.in best of my</w:t>
      </w:r>
    </w:p>
    <w:p w14:paraId="76B9CA1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2-"Jane`s daughter is very rude.""you`re right;she has no manners……….."</w:t>
      </w:r>
    </w:p>
    <w:p w14:paraId="508C053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owever      b.whatsoever      c.whenever          d.evermore</w:t>
      </w:r>
    </w:p>
    <w:p w14:paraId="26B0F5D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3-"Can you wait while I run into the library?""Ok,……..YOU HURRY."</w:t>
      </w:r>
    </w:p>
    <w:p w14:paraId="6DD4BB7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ven though       b.as long as     c.when       d.unless</w:t>
      </w:r>
    </w:p>
    <w:p w14:paraId="15285CB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4-"Before last night,I hadn`t seen Derek in years""Neither had I……..to see</w:t>
      </w:r>
    </w:p>
    <w:p w14:paraId="487A5B0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him,he`s changed."</w:t>
      </w:r>
    </w:p>
    <w:p w14:paraId="1904223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t is interesting                      b.i am interesting</w:t>
      </w:r>
    </w:p>
    <w:p w14:paraId="4EA19B0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he is interested                     d.it is interested</w:t>
      </w:r>
    </w:p>
    <w:p w14:paraId="28C54FD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5-"Do you think the new system will be an improvement?""yes.Costs will</w:t>
      </w:r>
    </w:p>
    <w:p w14:paraId="3494749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ecrease,……………should increase profits."</w:t>
      </w:r>
    </w:p>
    <w:p w14:paraId="3E4AD43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nough which    b.therefore     c.which         d.however</w:t>
      </w:r>
    </w:p>
    <w:p w14:paraId="57BC6E1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6-"Did you hear  that laura secretly got married?""yes,the news was……..me"</w:t>
      </w:r>
    </w:p>
    <w:p w14:paraId="72D84AF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shocking       b.shocked         c.shocked to        d.shocking to</w:t>
      </w:r>
    </w:p>
    <w:p w14:paraId="6EC09AB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7-"What`s the biggest problem in your country?""we have……..of energy."</w:t>
      </w:r>
    </w:p>
    <w:p w14:paraId="6DFBD56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a.a shortage      b.the shortage      c.shortage       d.some shortage</w:t>
      </w:r>
    </w:p>
    <w:p w14:paraId="71371E3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8-"When was the car stolen?""it…….happened this morning because I saw it</w:t>
      </w:r>
    </w:p>
    <w:p w14:paraId="6A902F8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packed in the street late last night."</w:t>
      </w:r>
    </w:p>
    <w:p w14:paraId="387C236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shouldn`t have    b.had to have       c.had     d.was to have</w:t>
      </w:r>
    </w:p>
    <w:p w14:paraId="0D66628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39-I don’t think we`ll need that much cash for trip.""I don’t either,but Sally</w:t>
      </w:r>
    </w:p>
    <w:p w14:paraId="2BDEE5E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suggested………extra just in case."</w:t>
      </w:r>
    </w:p>
    <w:p w14:paraId="2125C6D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o take   b.that we will take      c.taking     d.be taken</w:t>
      </w:r>
    </w:p>
    <w:p w14:paraId="414A521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0-"This seems to be an important issue""oh yes.it`s a ………topic."</w:t>
      </w:r>
    </w:p>
    <w:p w14:paraId="5B3B2AD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ot debated    b.hotly debated     c.hotly debating      d.hotly debate</w:t>
      </w:r>
    </w:p>
    <w:p w14:paraId="07E7840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1-Those kids are always…….trouble.</w:t>
      </w:r>
    </w:p>
    <w:p w14:paraId="57C1A98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looking up to     b.getting into       c.finding about       d.putting with</w:t>
      </w:r>
    </w:p>
    <w:p w14:paraId="3B92ADB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2-His behavior was so………,his coworkers avoided his company</w:t>
      </w:r>
    </w:p>
    <w:p w14:paraId="051E118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outrageous       b.outcast     c.out stretched      d.outlined</w:t>
      </w:r>
    </w:p>
    <w:p w14:paraId="6D92502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3-The increase in illegal drug use has clearly…….to be the rise in crime</w:t>
      </w:r>
    </w:p>
    <w:p w14:paraId="211A2DF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distributed       b.contributed      c.manipulated         d.attributed</w:t>
      </w:r>
    </w:p>
    <w:p w14:paraId="0462BE0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4-The farmers were pleased by the  ………of their crops.</w:t>
      </w:r>
    </w:p>
    <w:p w14:paraId="5B2166E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plurality     b.redundancy      c.ambiguity    d.abundance</w:t>
      </w:r>
    </w:p>
    <w:p w14:paraId="2B7509D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5-The hope of a raise was a powerful……….for Tim to work harder.</w:t>
      </w:r>
    </w:p>
    <w:p w14:paraId="4406CB0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ncentive        b.induction          c.revival        d.supplement</w:t>
      </w:r>
    </w:p>
    <w:p w14:paraId="53A8A50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6-Joe was……..when he had to do extra work without pay.</w:t>
      </w:r>
    </w:p>
    <w:p w14:paraId="07D0390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ndignant        b.inhibited         c.incessant        d.indelible</w:t>
      </w:r>
    </w:p>
    <w:p w14:paraId="5A2813C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7-After much debate we reached a……….</w:t>
      </w:r>
    </w:p>
    <w:p w14:paraId="4E8AFA5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anifastation     b.consensus     c.precision      d.cohesion</w:t>
      </w:r>
    </w:p>
    <w:p w14:paraId="44B338B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48-Mary is compeletly …….with her wedding plans</w:t>
      </w:r>
    </w:p>
    <w:p w14:paraId="2A93C58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njoined  b.appeased     b.obsessed      d.dispensed</w:t>
      </w:r>
    </w:p>
    <w:p w14:paraId="020CDDD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49-There was great…….about the possibility  of war</w:t>
      </w:r>
    </w:p>
    <w:p w14:paraId="42A6BA1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apprehension       b.coincidence     c.profusion      d.discrepancy</w:t>
      </w:r>
    </w:p>
    <w:p w14:paraId="113D3D4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0-I don’t like overcooked vegetables.i prefer them………</w:t>
      </w:r>
    </w:p>
    <w:p w14:paraId="7563A2A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humid       b.crisp      c.skinny       d.dense</w:t>
      </w:r>
    </w:p>
    <w:p w14:paraId="0A62E74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1-At first the pan was simple.But then it……..into something    compeletely</w:t>
      </w:r>
    </w:p>
    <w:p w14:paraId="0F4FAB7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ifferent</w:t>
      </w:r>
    </w:p>
    <w:p w14:paraId="7E71ED2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focused    b.evolved     c.constructed       d.transferred</w:t>
      </w:r>
    </w:p>
    <w:p w14:paraId="73A4448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2-After the big storm,it was a long time before the…….of normal activities</w:t>
      </w:r>
    </w:p>
    <w:p w14:paraId="7FE64BB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revision    b.resumption     c.retention      d.replacement</w:t>
      </w:r>
    </w:p>
    <w:p w14:paraId="40F3360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3-Because of new laws,farmers have to…….their use of weed killers.</w:t>
      </w:r>
    </w:p>
    <w:p w14:paraId="4D6D355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prevail        b.curtail       c.hamper        d.mitigate</w:t>
      </w:r>
    </w:p>
    <w:p w14:paraId="71A503C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4-The clerk was……..rude to the poor old woman</w:t>
      </w:r>
    </w:p>
    <w:p w14:paraId="628FD99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outbound       b.upright          c.downright       d.large-scale</w:t>
      </w:r>
    </w:p>
    <w:p w14:paraId="439A608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5-I never get enough to eat there because the size of the servings is too…..</w:t>
      </w:r>
    </w:p>
    <w:p w14:paraId="1475CE2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brittle             b.grubby      c.meager       d.vicious</w:t>
      </w:r>
    </w:p>
    <w:p w14:paraId="067236A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6-Before Al took the job,he wanted to know how much time it would…..</w:t>
      </w:r>
    </w:p>
    <w:p w14:paraId="66A6D2D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reserve       b.entail      c.withdraw        d.confront</w:t>
      </w:r>
    </w:p>
    <w:p w14:paraId="28F39B3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7-Its  easy to get a library card in New York;everyone is…….to apply.</w:t>
      </w:r>
    </w:p>
    <w:p w14:paraId="2495377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andatoray       b.legible      c.eligible        d.contributed</w:t>
      </w:r>
    </w:p>
    <w:p w14:paraId="0B7C839B"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8-Ihe fil……..a lot of attention</w:t>
      </w:r>
    </w:p>
    <w:p w14:paraId="42D1827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generated        b.manufactured        c.promoted      c.contributed</w:t>
      </w:r>
    </w:p>
    <w:p w14:paraId="7A86C8B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59-Harold always complains about……..details.</w:t>
      </w:r>
    </w:p>
    <w:p w14:paraId="1FCE611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accidental        b.pretty            c.nominal       d.vast</w:t>
      </w:r>
    </w:p>
    <w:p w14:paraId="4B6F256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0-I didn’t like that movie because the storyline seemed……….!</w:t>
      </w:r>
    </w:p>
    <w:p w14:paraId="01FA411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compulsive        b.analogous      c.poised      d.contrived</w:t>
      </w:r>
    </w:p>
    <w:p w14:paraId="78A038C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61-That little boy is very rude;I find his manners……..</w:t>
      </w:r>
    </w:p>
    <w:p w14:paraId="35AEAB7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intolerable       b.pensive      c.ostensible        d.precarious</w:t>
      </w:r>
    </w:p>
    <w:p w14:paraId="08F5EE1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2-The new employee is……to the company.</w:t>
      </w:r>
    </w:p>
    <w:p w14:paraId="5DBBE915"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an ancestor    b.an asset     c.a glimmer     d.a dispute</w:t>
      </w:r>
    </w:p>
    <w:p w14:paraId="0CE9A6B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3-We want everyone to begin the test…….</w:t>
      </w:r>
    </w:p>
    <w:p w14:paraId="7AAD9D6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simultaneously      b.unexpectedly      c.indefinitely       d.continuously</w:t>
      </w:r>
    </w:p>
    <w:p w14:paraId="717BAFC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4-No one has cleaned this place in years.its …….</w:t>
      </w:r>
    </w:p>
    <w:p w14:paraId="3114981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filthy       b.extinct         c.smitten      d.feudal</w:t>
      </w:r>
    </w:p>
    <w:p w14:paraId="7E1BF9A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5-The town is…….in the middle of a valley.</w:t>
      </w:r>
    </w:p>
    <w:p w14:paraId="1246790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sealed    b.muzzled     c.indulged       d.supplanted</w:t>
      </w:r>
    </w:p>
    <w:p w14:paraId="349ED6D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6-The student was admitted even though his test scores were……..</w:t>
      </w:r>
    </w:p>
    <w:p w14:paraId="4CA4DE4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underscored        b.marginal       c.qualitative       d.successive</w:t>
      </w:r>
    </w:p>
    <w:p w14:paraId="6BEF4FE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7-Not mentioning the authors`s name was a serious……</w:t>
      </w:r>
    </w:p>
    <w:p w14:paraId="56D87CF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omission   b.perception     c.perservation     d.rotation</w:t>
      </w:r>
    </w:p>
    <w:p w14:paraId="4A40320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8-Frank hurt himself doing…….exercise.</w:t>
      </w:r>
    </w:p>
    <w:p w14:paraId="1BCD20C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paramount    b.headlong      c.grudging       d.stenuous</w:t>
      </w:r>
    </w:p>
    <w:p w14:paraId="276E1B2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69-The family is selling their large country home because they can no longer afford the……</w:t>
      </w:r>
    </w:p>
    <w:p w14:paraId="4615546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xtract    b.domain     c.upkeep    d.disposal</w:t>
      </w:r>
    </w:p>
    <w:p w14:paraId="3B52EE9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0-With better medicine,we would stop the,,,,,,,of the disease.</w:t>
      </w:r>
    </w:p>
    <w:p w14:paraId="77972F0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proliferation      b.suffiusion      c.collaboration      d.exxhibition</w:t>
      </w:r>
    </w:p>
    <w:p w14:paraId="7DF31CA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1-All the engineers were happy because they finally made………</w:t>
      </w:r>
    </w:p>
    <w:p w14:paraId="729EB357"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breakthrough      b.an outburst         c.a viewpoint         d.an otcoume</w:t>
      </w:r>
    </w:p>
    <w:p w14:paraId="4D5302D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2-Memories of the flood still….. in this town.</w:t>
      </w:r>
    </w:p>
    <w:p w14:paraId="04A1FF0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suspend         b.revive        c.deposit       d.limger</w:t>
      </w:r>
    </w:p>
    <w:p w14:paraId="55C0829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3-The store at corner has new…….</w:t>
      </w:r>
    </w:p>
    <w:p w14:paraId="555F6BD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a.proprietors      b.antagonist       c.outskirts        d.revisions</w:t>
      </w:r>
    </w:p>
    <w:p w14:paraId="48B8264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4-The teacher hoped to……..a positive,not a negative reply from  his student</w:t>
      </w:r>
    </w:p>
    <w:p w14:paraId="5BA0C36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respond     b.donate    c.elicit       d.preface</w:t>
      </w:r>
    </w:p>
    <w:p w14:paraId="417582A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5-Tom never makes mistakes because he does his work so…….</w:t>
      </w:r>
    </w:p>
    <w:p w14:paraId="54218BD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meticulously     b.superficially    c.tactfully     d.essentially</w:t>
      </w:r>
    </w:p>
    <w:p w14:paraId="25FEB52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6-After hearing news of attack,the general made plans for an immediate</w:t>
      </w:r>
    </w:p>
    <w:p w14:paraId="3777C71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gainst the enemy</w:t>
      </w:r>
    </w:p>
    <w:p w14:paraId="091ECE1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reverberation    b.retaliation        c.resurrection     d.repulsion</w:t>
      </w:r>
    </w:p>
    <w:p w14:paraId="7DD4724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7-After the big storm,the beach was covereved with…….</w:t>
      </w:r>
    </w:p>
    <w:p w14:paraId="5A30597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extracts     b.sprinkles     c.debris     d.sentiments</w:t>
      </w:r>
    </w:p>
    <w:p w14:paraId="0BE6190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8-Peter`s talk did not give an objective viw of the situation but revealed his own…..</w:t>
      </w:r>
    </w:p>
    <w:p w14:paraId="155A1A3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bias     b.disregard        c.enmity       d.accumulation</w:t>
      </w:r>
    </w:p>
    <w:p w14:paraId="3CACD4E6"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79-Only a……..of water came out of the firehose.</w:t>
      </w:r>
    </w:p>
    <w:p w14:paraId="4D704D6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trickle       b.wrinkle      c.gasp           d.flicker</w:t>
      </w:r>
    </w:p>
    <w:p w14:paraId="6855433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0-They solved a problem that had…….all previous efforts.</w:t>
      </w:r>
    </w:p>
    <w:p w14:paraId="29FFE7E0"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defied     b.decried      c.discarded         d.deprived</w:t>
      </w:r>
    </w:p>
    <w:p w14:paraId="596F48E0" w14:textId="77777777" w:rsidR="00FB0CB4" w:rsidRPr="000E2549" w:rsidRDefault="00FB0CB4" w:rsidP="00FB0CB4">
      <w:pPr>
        <w:jc w:val="both"/>
        <w:rPr>
          <w:rFonts w:asciiTheme="majorBidi" w:hAnsiTheme="majorBidi" w:cstheme="majorBidi"/>
          <w:b/>
          <w:bCs/>
          <w:sz w:val="24"/>
          <w:szCs w:val="24"/>
        </w:rPr>
      </w:pPr>
      <w:r w:rsidRPr="000E2549">
        <w:rPr>
          <w:rFonts w:asciiTheme="majorBidi" w:hAnsiTheme="majorBidi" w:cstheme="majorBidi"/>
          <w:sz w:val="24"/>
          <w:szCs w:val="24"/>
        </w:rPr>
        <w:t xml:space="preserve">  </w:t>
      </w:r>
      <w:r w:rsidRPr="000E2549">
        <w:rPr>
          <w:rFonts w:asciiTheme="majorBidi" w:hAnsiTheme="majorBidi" w:cstheme="majorBidi"/>
          <w:b/>
          <w:bCs/>
          <w:sz w:val="24"/>
          <w:szCs w:val="24"/>
        </w:rPr>
        <w:t>Reading comprehension questions</w:t>
      </w:r>
    </w:p>
    <w:p w14:paraId="1D4BA4AD"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t>Africa`s legendary pygmy elephant maybe the largest unrecognized animal in the world.in the past couple of years two German zoologist have built a strong case for the existence of six-foot-fall elephant as a separate species.Zoologist currently accept the existence of only one species of African elephant.This species,Loxodonta Africana,consists of two subspecies,the 11-foot forest elephant found in central and western Africa.the pygmy elehant,on the other hand,has been dismissed as nothing more than a loxodonta juvenile.However,a paer published in the German Journal of Cologne Zoo details a number of significant skull characteristics that distinguish this controversial creature from others.Moreover ,pygmy elephants are said to be much more aggressive than the generally playful  loxodonta juveniles.</w:t>
      </w:r>
    </w:p>
    <w:p w14:paraId="79F93884"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lastRenderedPageBreak/>
        <w:t>If pygmy elephants are juveniles,argue the German zoologists,how then can you explains their fully grown tusks,the puberty of small females,and the presence of entire pygmy herds?in fact,a set of color slides taken by a former German ambassador to the Congo depicts pygmy elephannts together with their own juveniles,as well as some other animals,providing an objectives scale.Yet zoologists remains skeptical."i`m convinced that there are small elephants running around in the forest"says one elephant expert,"but i`m not certain yet what the explanation is.What we need are some tissue or blood samples for biochemical analysis."\</w:t>
      </w:r>
    </w:p>
    <w:p w14:paraId="68FA1E94"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1-The author`s purpose in writing this passage was to…….</w:t>
      </w:r>
    </w:p>
    <w:p w14:paraId="5E74131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describe loxodonta Africana</w:t>
      </w:r>
    </w:p>
    <w:p w14:paraId="260C645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b.disprove the German zoologist`s claim</w:t>
      </w:r>
    </w:p>
    <w:p w14:paraId="44715BE8"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present the controversy about pygmy elephants</w:t>
      </w:r>
    </w:p>
    <w:p w14:paraId="4BDF9D0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convine readers that small elephants are in the forest.</w:t>
      </w:r>
    </w:p>
    <w:p w14:paraId="5C974BB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2-The German zoologist believe that pygmy elephants……</w:t>
      </w:r>
    </w:p>
    <w:p w14:paraId="33416EB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are loxodonta Africana               b.are not Loxodonta Africana</w:t>
      </w:r>
    </w:p>
    <w:p w14:paraId="7041799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are juveniles                               d.are generally playful.</w:t>
      </w:r>
    </w:p>
    <w:p w14:paraId="1AE33DAD"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3-What evidence did the German zoologist use to support their theory?</w:t>
      </w:r>
    </w:p>
    <w:p w14:paraId="1AC1CDD2"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a.differences in elephants` skull features</w:t>
      </w:r>
    </w:p>
    <w:p w14:paraId="1801BF1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b.general playfulness of Loxodonta</w:t>
      </w:r>
    </w:p>
    <w:p w14:paraId="160BB77C"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repors of aggressive Loxodonta juveniles]d.biochemical analysis of blood and tissue samples</w:t>
      </w:r>
    </w:p>
    <w:p w14:paraId="5A8ACE6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4-What evidence came from the German ambassador to the Congo?pictures</w:t>
      </w:r>
    </w:p>
    <w:p w14:paraId="1A1C8A9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Showing pygmy elephants…….</w:t>
      </w:r>
    </w:p>
    <w:p w14:paraId="53FDF93B" w14:textId="77777777" w:rsidR="00FB0CB4" w:rsidRPr="000E2549" w:rsidRDefault="00FB0CB4" w:rsidP="00FB0CB4">
      <w:pPr>
        <w:bidi/>
        <w:jc w:val="right"/>
        <w:rPr>
          <w:rFonts w:asciiTheme="majorBidi" w:hAnsiTheme="majorBidi" w:cstheme="majorBidi"/>
          <w:sz w:val="24"/>
          <w:szCs w:val="24"/>
          <w:rtl/>
        </w:rPr>
      </w:pPr>
      <w:r w:rsidRPr="000E2549">
        <w:rPr>
          <w:rFonts w:asciiTheme="majorBidi" w:hAnsiTheme="majorBidi" w:cstheme="majorBidi"/>
          <w:sz w:val="24"/>
          <w:szCs w:val="24"/>
        </w:rPr>
        <w:t>a.playing with Loxodonta jeveniles</w:t>
      </w:r>
    </w:p>
    <w:p w14:paraId="514F2A9E"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b.attacking Loxodonta juveniles</w:t>
      </w:r>
    </w:p>
    <w:p w14:paraId="6522D59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next to savannah and forest elephants</w:t>
      </w:r>
    </w:p>
    <w:p w14:paraId="0469457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with their babies and other animals</w:t>
      </w:r>
    </w:p>
    <w:p w14:paraId="559BD6BA"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85-What new evidence would determine the validity of Germans` claim?</w:t>
      </w:r>
    </w:p>
    <w:p w14:paraId="5689833F"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lastRenderedPageBreak/>
        <w:t>a.photographs of mature and juvenile pygmy elephants</w:t>
      </w:r>
    </w:p>
    <w:p w14:paraId="747CF461"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b.fully grown tusks from pygmy elephants</w:t>
      </w:r>
    </w:p>
    <w:p w14:paraId="78B82E09"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c.biochemical analysis of blood and tissuesamples</w:t>
      </w:r>
    </w:p>
    <w:p w14:paraId="4CCB18C3" w14:textId="77777777" w:rsidR="00FB0CB4" w:rsidRPr="000E2549" w:rsidRDefault="00FB0CB4" w:rsidP="00FB0CB4">
      <w:pPr>
        <w:bidi/>
        <w:jc w:val="right"/>
        <w:rPr>
          <w:rFonts w:asciiTheme="majorBidi" w:hAnsiTheme="majorBidi" w:cstheme="majorBidi"/>
          <w:sz w:val="24"/>
          <w:szCs w:val="24"/>
        </w:rPr>
      </w:pPr>
      <w:r w:rsidRPr="000E2549">
        <w:rPr>
          <w:rFonts w:asciiTheme="majorBidi" w:hAnsiTheme="majorBidi" w:cstheme="majorBidi"/>
          <w:sz w:val="24"/>
          <w:szCs w:val="24"/>
        </w:rPr>
        <w:t>d.detailed skull measurements of different elephant species</w:t>
      </w:r>
    </w:p>
    <w:p w14:paraId="2681D6AB" w14:textId="77777777" w:rsidR="00FB0CB4" w:rsidRPr="000E2549" w:rsidRDefault="00FB0CB4" w:rsidP="00FB0CB4">
      <w:pPr>
        <w:jc w:val="both"/>
        <w:rPr>
          <w:rFonts w:asciiTheme="majorBidi" w:hAnsiTheme="majorBidi" w:cstheme="majorBidi"/>
          <w:sz w:val="24"/>
          <w:szCs w:val="24"/>
        </w:rPr>
      </w:pPr>
      <w:r w:rsidRPr="000E2549">
        <w:rPr>
          <w:rFonts w:asciiTheme="majorBidi" w:hAnsiTheme="majorBidi" w:cstheme="majorBidi"/>
          <w:sz w:val="24"/>
          <w:szCs w:val="24"/>
        </w:rPr>
        <w:t xml:space="preserve"> Geologically,marble is simply limestone that has been recrystallized by heat or</w:t>
      </w:r>
    </w:p>
    <w:p w14:paraId="5E153230"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t>Preassure.it is different colors derive mostly from intermixture with other minerals.since Michelangelo`s day.Not marble has been more highly prized than stautario of Carra,Italy.it may or may not be the purest white marble in the world,but the respect in which Carra statuario outdoes any other marble is its consistency-a scaacitu of off-color veins, and a uniformity of grain and crystals.within the past decade,decade,however,after ntensive quearring over a span of more than 2000 years,the known desposits of statuario at Carra have all but played out.</w:t>
      </w:r>
    </w:p>
    <w:p w14:paraId="6E3353FF"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      Nowadays,a block of statuario is fought over by sculptors from many countries.</w:t>
      </w:r>
    </w:p>
    <w:p w14:paraId="422A4171"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t>Nevertheless,Carrara`s workmen continue to extract marble-less esteemed than statuario</w:t>
      </w:r>
    </w:p>
    <w:p w14:paraId="6A1D63CA" w14:textId="77777777" w:rsidR="00FB0CB4" w:rsidRPr="000E2549" w:rsidRDefault="00FB0CB4" w:rsidP="00FB0CB4">
      <w:pPr>
        <w:spacing w:line="360" w:lineRule="auto"/>
        <w:jc w:val="both"/>
        <w:rPr>
          <w:rFonts w:asciiTheme="majorBidi" w:hAnsiTheme="majorBidi" w:cstheme="majorBidi"/>
          <w:sz w:val="24"/>
          <w:szCs w:val="24"/>
        </w:rPr>
      </w:pPr>
      <w:r w:rsidRPr="000E2549">
        <w:rPr>
          <w:rFonts w:asciiTheme="majorBidi" w:hAnsiTheme="majorBidi" w:cstheme="majorBidi"/>
          <w:sz w:val="24"/>
          <w:szCs w:val="24"/>
        </w:rPr>
        <w:t>But still of high-for the artichetectural market.the quarries still bustle as they have since ancient times:only the techniques have changed.in the days of the Romans,the blocks are separated from their beds by means of wooden wedges that,soaked with water,expanded and cracked the rock.From the 12</w:t>
      </w:r>
      <w:r w:rsidRPr="000E2549">
        <w:rPr>
          <w:rFonts w:asciiTheme="majorBidi" w:hAnsiTheme="majorBidi" w:cstheme="majorBidi"/>
          <w:sz w:val="24"/>
          <w:szCs w:val="24"/>
          <w:vertAlign w:val="superscript"/>
        </w:rPr>
        <w:t>th</w:t>
      </w:r>
      <w:r w:rsidRPr="000E2549">
        <w:rPr>
          <w:rFonts w:asciiTheme="majorBidi" w:hAnsiTheme="majorBidi" w:cstheme="majorBidi"/>
          <w:sz w:val="24"/>
          <w:szCs w:val="24"/>
        </w:rPr>
        <w:t xml:space="preserve"> century through the 19</w:t>
      </w:r>
      <w:r w:rsidRPr="000E2549">
        <w:rPr>
          <w:rFonts w:asciiTheme="majorBidi" w:hAnsiTheme="majorBidi" w:cstheme="majorBidi"/>
          <w:sz w:val="24"/>
          <w:szCs w:val="24"/>
          <w:vertAlign w:val="superscript"/>
        </w:rPr>
        <w:t>th</w:t>
      </w:r>
      <w:r w:rsidRPr="000E2549">
        <w:rPr>
          <w:rFonts w:asciiTheme="majorBidi" w:hAnsiTheme="majorBidi" w:cstheme="majorBidi"/>
          <w:sz w:val="24"/>
          <w:szCs w:val="24"/>
        </w:rPr>
        <w:t>,the work was still done mostly by hand,with metal wedgets and hammers.Explosives  were tried from 19</w:t>
      </w:r>
      <w:r w:rsidRPr="000E2549">
        <w:rPr>
          <w:rFonts w:asciiTheme="majorBidi" w:hAnsiTheme="majorBidi" w:cstheme="majorBidi"/>
          <w:sz w:val="24"/>
          <w:szCs w:val="24"/>
          <w:vertAlign w:val="superscript"/>
        </w:rPr>
        <w:t>th</w:t>
      </w:r>
      <w:r w:rsidRPr="000E2549">
        <w:rPr>
          <w:rFonts w:asciiTheme="majorBidi" w:hAnsiTheme="majorBidi" w:cstheme="majorBidi"/>
          <w:sz w:val="24"/>
          <w:szCs w:val="24"/>
        </w:rPr>
        <w:t xml:space="preserve"> century on,but they tended to shatter and ruin the rock.By 1895,heliocoidal wire had been invented for cutting the stone.As a coolant and abrasive,a slurry of quartz sand and waters was fed into cracks  where the wire was cutting;workers grew so skilled at the techniques they could gauge the proper slurry mixture by sound alone.To minimize breakdown,continuous wire loops as much as a mile in lenghth were strung across the countryside.Only in the late 1970s did efficient diamond-studded saws come into use.</w:t>
      </w:r>
    </w:p>
    <w:p w14:paraId="048A3120"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86-What makes statuartio so valued by sculptors?</w:t>
      </w:r>
    </w:p>
    <w:p w14:paraId="448B4BF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it is unusually uniform in color and grain</w:t>
      </w:r>
    </w:p>
    <w:p w14:paraId="2EED936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it has a variety of colorful veins</w:t>
      </w:r>
    </w:p>
    <w:p w14:paraId="6B3BAB8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lastRenderedPageBreak/>
        <w:t>c.it is recrystallized limestone.</w:t>
      </w:r>
    </w:p>
    <w:p w14:paraId="6B2F67B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it is the kind of marble Michelangelo preferred.</w:t>
      </w:r>
    </w:p>
    <w:p w14:paraId="14AA3757"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87-How is marble formed?</w:t>
      </w:r>
    </w:p>
    <w:p w14:paraId="6119BB1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Limstone is mixed with other minerals</w:t>
      </w:r>
    </w:p>
    <w:p w14:paraId="332ACA2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Geological forces recrystallize limestone.</w:t>
      </w:r>
    </w:p>
    <w:p w14:paraId="0B9921FE"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Veins,grains,crystals are combined</w:t>
      </w:r>
    </w:p>
    <w:p w14:paraId="0CB9C420"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A slurry is mixed with heated limestone.</w:t>
      </w:r>
    </w:p>
    <w:p w14:paraId="4DA5B19A"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88-In Roman times,,,,,,,,,,,,</w:t>
      </w:r>
    </w:p>
    <w:p w14:paraId="689B40B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wooden                               b.stone blocks were soaked in water</w:t>
      </w:r>
    </w:p>
    <w:p w14:paraId="270E187A"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beds expanded the rock         d.beds seprated the wedgets</w:t>
      </w:r>
    </w:p>
    <w:p w14:paraId="62CDC70D"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89-One change that occurred in quarrying techniques in the 12</w:t>
      </w:r>
      <w:r w:rsidRPr="000E2549">
        <w:rPr>
          <w:rFonts w:asciiTheme="majorBidi" w:hAnsiTheme="majorBidi" w:cstheme="majorBidi"/>
          <w:sz w:val="24"/>
          <w:szCs w:val="24"/>
          <w:vertAlign w:val="superscript"/>
        </w:rPr>
        <w:t>th</w:t>
      </w:r>
      <w:r w:rsidRPr="000E2549">
        <w:rPr>
          <w:rFonts w:asciiTheme="majorBidi" w:hAnsiTheme="majorBidi" w:cstheme="majorBidi"/>
          <w:sz w:val="24"/>
          <w:szCs w:val="24"/>
        </w:rPr>
        <w:t xml:space="preserve"> century was that</w:t>
      </w:r>
    </w:p>
    <w:p w14:paraId="0B5A298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w:t>
      </w:r>
    </w:p>
    <w:p w14:paraId="1CF8A1F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wooden wedges no longer were soaked with water</w:t>
      </w:r>
    </w:p>
    <w:p w14:paraId="0969A2B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sand and water slurry was introduced</w:t>
      </w:r>
    </w:p>
    <w:p w14:paraId="3493621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wire cutting techniques were introduced</w:t>
      </w:r>
    </w:p>
    <w:p w14:paraId="152663D2"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metal wedges replaced wooden ones</w:t>
      </w:r>
    </w:p>
    <w:p w14:paraId="7CD03ED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0-What was one purpose of the slurry?</w:t>
      </w:r>
    </w:p>
    <w:p w14:paraId="5C087A60"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to mix  the water and sand              b.to cut the wire in the cracks</w:t>
      </w:r>
    </w:p>
    <w:p w14:paraId="4C4BA9D6"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to cut down the stone                    d.to reduce the damage from explosives</w:t>
      </w:r>
    </w:p>
    <w:p w14:paraId="0DBF6557" w14:textId="77777777" w:rsidR="00FB0CB4" w:rsidRPr="000E2549" w:rsidRDefault="00FB0CB4" w:rsidP="00FB0CB4">
      <w:pPr>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 xml:space="preserve">    The idea of transmitting information through light waves is far from new.But only</w:t>
      </w:r>
    </w:p>
    <w:p w14:paraId="029F71FB" w14:textId="77777777" w:rsidR="00FB0CB4" w:rsidRPr="000E2549" w:rsidRDefault="00FB0CB4" w:rsidP="00FB0CB4">
      <w:pPr>
        <w:spacing w:line="360" w:lineRule="auto"/>
        <w:jc w:val="lowKashida"/>
        <w:rPr>
          <w:rFonts w:asciiTheme="majorBidi" w:hAnsiTheme="majorBidi" w:cstheme="majorBidi"/>
          <w:sz w:val="24"/>
          <w:szCs w:val="24"/>
          <w:rtl/>
          <w:lang w:bidi="fa-IR"/>
        </w:rPr>
      </w:pPr>
      <w:r w:rsidRPr="000E2549">
        <w:rPr>
          <w:rFonts w:asciiTheme="majorBidi" w:hAnsiTheme="majorBidi" w:cstheme="majorBidi"/>
          <w:sz w:val="24"/>
          <w:szCs w:val="24"/>
        </w:rPr>
        <w:lastRenderedPageBreak/>
        <w:t>recently have scientists learned how to manipulate waves of lights to carry tremendous amounts of information at incredible speeds.An optical fiber system consists of three basics parts:transmitting equipments that transforms electric signals into light pulses,the optical fiber itself and receiving gear that acts as a light detector.the fiber is an incredibly thin strand of pure glass made of silicon or other materials such as germanium.the glass strand has two parts:A LIGHT-EMITTING DIODE(LED)equipment.if  the signals have to travel far,they may be boosted at certain points,just as electronic signals are.Lasers are better for long distances because their signals travel far without the need for boosting,but LEDs are more reliable and less expensive.Much research is focused on creating better and less expensive light sources.In that context,probably the prices of lasrs and LEDs are going to decline at a fast rate.With prices before much of the nation`s copper cable is replaced by fiber optics.</w:t>
      </w:r>
    </w:p>
    <w:p w14:paraId="39E4669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1-What is an important advantage of the optical fiber?</w:t>
      </w:r>
    </w:p>
    <w:p w14:paraId="0A3FFEAF"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it transmits a great deal of information very quickly</w:t>
      </w:r>
    </w:p>
    <w:p w14:paraId="541A2B8E"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It can travel through light waves</w:t>
      </w:r>
    </w:p>
    <w:p w14:paraId="0B05D855"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signals traveling through it donts need to be boosted</w:t>
      </w:r>
    </w:p>
    <w:p w14:paraId="7A48DE0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It is cheaper than lasers or LEDs</w:t>
      </w:r>
    </w:p>
    <w:p w14:paraId="587A0E9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2-What is the core`s function?</w:t>
      </w:r>
    </w:p>
    <w:p w14:paraId="5D8E1669"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to boost signals      b.to transform signals       c.to create signals      d.to transmit</w:t>
      </w:r>
    </w:p>
    <w:p w14:paraId="2EFEA166"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signals</w:t>
      </w:r>
    </w:p>
    <w:p w14:paraId="7982851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3-What is the function of coating?</w:t>
      </w:r>
    </w:p>
    <w:p w14:paraId="1F37D42A"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to keep the silicon pure           b.to detect light</w:t>
      </w:r>
    </w:p>
    <w:p w14:paraId="3BD313D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to keep the impulses                d.to hold bundles of fibers together</w:t>
      </w:r>
    </w:p>
    <w:p w14:paraId="2BAC1A7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4-Lasers are better than LEDs when…………</w:t>
      </w:r>
    </w:p>
    <w:p w14:paraId="0480CD8F"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reliability is important            b.signals must travel a long way</w:t>
      </w:r>
    </w:p>
    <w:p w14:paraId="5C5A9780"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lastRenderedPageBreak/>
        <w:t>b.costs must be kept low           d.Copper cables is not available</w:t>
      </w:r>
    </w:p>
    <w:p w14:paraId="1A72FE5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5-The author of the passage predicts that in the future,……….</w:t>
      </w:r>
    </w:p>
    <w:p w14:paraId="489323B8"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impulses will be able to travel at a faster rate</w:t>
      </w:r>
    </w:p>
    <w:p w14:paraId="4FCE2FD2"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opper cable will replace fiber optics</w:t>
      </w:r>
    </w:p>
    <w:p w14:paraId="340D6D4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the systems will become affordable and wildely used</w:t>
      </w:r>
    </w:p>
    <w:p w14:paraId="0226C691"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the use of lasers and LEDs will secline</w:t>
      </w:r>
    </w:p>
    <w:p w14:paraId="249C66DE" w14:textId="77777777" w:rsidR="00FB0CB4" w:rsidRPr="000E2549" w:rsidRDefault="00FB0CB4" w:rsidP="00FB0CB4">
      <w:pPr>
        <w:spacing w:line="360" w:lineRule="auto"/>
        <w:ind w:left="720"/>
        <w:jc w:val="lowKashida"/>
        <w:rPr>
          <w:rFonts w:asciiTheme="majorBidi" w:hAnsiTheme="majorBidi" w:cstheme="majorBidi"/>
          <w:sz w:val="24"/>
          <w:szCs w:val="24"/>
        </w:rPr>
      </w:pPr>
      <w:r w:rsidRPr="000E2549">
        <w:rPr>
          <w:rFonts w:asciiTheme="majorBidi" w:hAnsiTheme="majorBidi" w:cstheme="majorBidi"/>
          <w:sz w:val="24"/>
          <w:szCs w:val="24"/>
        </w:rPr>
        <w:t>About 30,000 years ago Neanderthal man(Homo neanderthalensisi)disappeared Displaced by the Cro-Magnon(Homo sapiens sapiens),a taller,slimmer,altogether More agile and handsome-at least to our eyes-race of people who are thought to have Arisen in Africa 100,000 years ago,spread to the Near East,and then were drawn to Europe</w:t>
      </w:r>
    </w:p>
    <w:p w14:paraId="1F23235A" w14:textId="77777777" w:rsidR="00FB0CB4" w:rsidRPr="000E2549" w:rsidRDefault="00FB0CB4" w:rsidP="00FB0CB4">
      <w:pPr>
        <w:spacing w:line="360" w:lineRule="auto"/>
        <w:ind w:left="720"/>
        <w:jc w:val="lowKashida"/>
        <w:rPr>
          <w:rFonts w:asciiTheme="majorBidi" w:hAnsiTheme="majorBidi" w:cstheme="majorBidi"/>
          <w:sz w:val="24"/>
          <w:szCs w:val="24"/>
        </w:rPr>
      </w:pPr>
      <w:r w:rsidRPr="000E2549">
        <w:rPr>
          <w:rFonts w:asciiTheme="majorBidi" w:hAnsiTheme="majorBidi" w:cstheme="majorBidi"/>
          <w:sz w:val="24"/>
          <w:szCs w:val="24"/>
        </w:rPr>
        <w:t>By the retrating sheets of ice of the last great ice age.Alithough this was an immensely long times ago,these Cro-Magnon people were indentical to us:they had the same physique,The same brain,the same looks.And,unlike all previous hominids who ramed the earth They could choke on food.That might seem a trifilig point,but the slight evolutionary change that pushed the Cro-Magnon`s larynx deeper into the throat thus made choking a possibility, also brought with it the possibility of sophisticated, well-articulated speech.</w:t>
      </w:r>
    </w:p>
    <w:p w14:paraId="220FEFDD" w14:textId="77777777" w:rsidR="00FB0CB4" w:rsidRPr="000E2549" w:rsidRDefault="00FB0CB4" w:rsidP="00FB0CB4">
      <w:pPr>
        <w:spacing w:line="360" w:lineRule="auto"/>
        <w:ind w:left="720"/>
        <w:jc w:val="lowKashida"/>
        <w:rPr>
          <w:rFonts w:asciiTheme="majorBidi" w:hAnsiTheme="majorBidi" w:cstheme="majorBidi"/>
          <w:sz w:val="24"/>
          <w:szCs w:val="24"/>
        </w:rPr>
      </w:pPr>
      <w:r w:rsidRPr="000E2549">
        <w:rPr>
          <w:rFonts w:asciiTheme="majorBidi" w:hAnsiTheme="majorBidi" w:cstheme="majorBidi"/>
          <w:sz w:val="24"/>
          <w:szCs w:val="24"/>
        </w:rPr>
        <w:t>Other mammals have no points of contact between their airways and their esophagi. They can breathe and swallow at the same time, and there is no possibility of food getting into the wrong passage. But in Homo sapiens, food and drink must pass over the larynx and thus there is a constant risk that some will be inadvertently inhaled. In modern humans, the lowered larynx isn’t in position at birth.it descends sometime between the ages of three and five months. This descended larynx explains why you can speak and your dog cannot. Neanderthals were physiologically precluded from uttering certain basics sound. Their speech, if it existed at all, would have been nasal sounding and fairly imprecise and that would no doubt no doubt have greatly impeded their development</w:t>
      </w:r>
    </w:p>
    <w:p w14:paraId="5871C5A7"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6-According to the passage, the Neanderthals………</w:t>
      </w:r>
    </w:p>
    <w:p w14:paraId="1FB885BD"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lastRenderedPageBreak/>
        <w:t>a.displaced the Cro-Magnons</w:t>
      </w:r>
    </w:p>
    <w:p w14:paraId="04EF76F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spread to Near East and then to Europe</w:t>
      </w:r>
    </w:p>
    <w:p w14:paraId="71B4546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could make certain basics sounds</w:t>
      </w:r>
    </w:p>
    <w:p w14:paraId="2E1799E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were less like modern humans than Cro-Magnons were</w:t>
      </w:r>
    </w:p>
    <w:p w14:paraId="5A776D9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7-According to the author,the possibility of choking………</w:t>
      </w:r>
    </w:p>
    <w:p w14:paraId="32B4D2D6"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also made speech possible</w:t>
      </w:r>
    </w:p>
    <w:p w14:paraId="5E093B6D"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was a trifling point</w:t>
      </w:r>
    </w:p>
    <w:p w14:paraId="23399CB7"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occured only in Neanderthal and Cro-Magnon people</w:t>
      </w:r>
    </w:p>
    <w:p w14:paraId="743DE355"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Was common to al hominids</w:t>
      </w:r>
    </w:p>
    <w:p w14:paraId="05471F5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8-The author implies that clear speech…….</w:t>
      </w:r>
    </w:p>
    <w:p w14:paraId="14899F47"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1.caused hominids to spread out from Africa</w:t>
      </w:r>
    </w:p>
    <w:p w14:paraId="7EB01E6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is directly related to brains capacity</w:t>
      </w:r>
    </w:p>
    <w:p w14:paraId="458AB3A0"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contributed to hominid developments</w:t>
      </w:r>
    </w:p>
    <w:p w14:paraId="7519DE1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is common to all hominids</w:t>
      </w:r>
    </w:p>
    <w:p w14:paraId="7C6AC1F8"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99-One reason why a dog can't speak is that……..</w:t>
      </w:r>
    </w:p>
    <w:p w14:paraId="26A03338"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its larynx is too hight</w:t>
      </w:r>
    </w:p>
    <w:p w14:paraId="6AD9A303"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its larynx is too low</w:t>
      </w:r>
    </w:p>
    <w:p w14:paraId="3A4FA8B8"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c.it can't breathe and esophagus is in contact with each other</w:t>
      </w:r>
    </w:p>
    <w:p w14:paraId="1D0873C9"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100-Homo sapiens were the first hominids……..</w:t>
      </w:r>
    </w:p>
    <w:p w14:paraId="684EB0CC"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a.with a larynx</w:t>
      </w:r>
    </w:p>
    <w:p w14:paraId="2DE16697"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b.who could breathe and swallow at the same time</w:t>
      </w:r>
    </w:p>
    <w:p w14:paraId="3B297896"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lastRenderedPageBreak/>
        <w:t>c.with no contact between their airways and esophagi</w:t>
      </w:r>
    </w:p>
    <w:p w14:paraId="4103E224" w14:textId="77777777" w:rsidR="00FB0CB4" w:rsidRPr="000E2549" w:rsidRDefault="00FB0CB4" w:rsidP="00FB0CB4">
      <w:pPr>
        <w:bidi/>
        <w:spacing w:line="360" w:lineRule="auto"/>
        <w:jc w:val="right"/>
        <w:rPr>
          <w:rFonts w:asciiTheme="majorBidi" w:hAnsiTheme="majorBidi" w:cstheme="majorBidi"/>
          <w:sz w:val="24"/>
          <w:szCs w:val="24"/>
        </w:rPr>
      </w:pPr>
      <w:r w:rsidRPr="000E2549">
        <w:rPr>
          <w:rFonts w:asciiTheme="majorBidi" w:hAnsiTheme="majorBidi" w:cstheme="majorBidi"/>
          <w:sz w:val="24"/>
          <w:szCs w:val="24"/>
        </w:rPr>
        <w:t>d.With the physical capacity to speak clearly</w:t>
      </w:r>
    </w:p>
    <w:p w14:paraId="4D075C23" w14:textId="77777777" w:rsidR="00FB0CB4" w:rsidRPr="000E2549" w:rsidRDefault="00FB0CB4" w:rsidP="00FB0CB4">
      <w:pPr>
        <w:pStyle w:val="ListParagraph"/>
        <w:spacing w:after="160"/>
        <w:ind w:left="2880"/>
        <w:rPr>
          <w:rFonts w:asciiTheme="majorBidi" w:hAnsiTheme="majorBidi" w:cstheme="majorBidi"/>
          <w:sz w:val="24"/>
          <w:szCs w:val="24"/>
        </w:rPr>
      </w:pPr>
    </w:p>
    <w:p w14:paraId="2E669B7C" w14:textId="77777777" w:rsidR="00FB0CB4" w:rsidRPr="000E2549" w:rsidRDefault="00FB0CB4" w:rsidP="00FB0CB4">
      <w:pPr>
        <w:pStyle w:val="ListParagraph"/>
        <w:spacing w:after="160"/>
        <w:ind w:left="2880"/>
        <w:rPr>
          <w:rFonts w:asciiTheme="majorBidi" w:hAnsiTheme="majorBidi" w:cstheme="majorBidi"/>
          <w:sz w:val="24"/>
          <w:szCs w:val="24"/>
        </w:rPr>
      </w:pPr>
    </w:p>
    <w:p w14:paraId="454DC4BE" w14:textId="77777777" w:rsidR="00DC20A7" w:rsidRDefault="00DC20A7"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705007B7" w14:textId="404D2AC3"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r>
        <w:rPr>
          <w:rFonts w:asciiTheme="majorBidi" w:hAnsiTheme="majorBidi" w:cstheme="majorBidi"/>
          <w:b/>
          <w:bCs/>
          <w:sz w:val="24"/>
          <w:szCs w:val="24"/>
        </w:rPr>
        <w:t>Appendix B</w:t>
      </w:r>
    </w:p>
    <w:p w14:paraId="4944E4E0"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r w:rsidRPr="000E2549">
        <w:rPr>
          <w:rFonts w:asciiTheme="majorBidi" w:hAnsiTheme="majorBidi" w:cstheme="majorBidi"/>
          <w:b/>
          <w:bCs/>
          <w:sz w:val="24"/>
          <w:szCs w:val="24"/>
        </w:rPr>
        <w:t>Lesson plan</w:t>
      </w:r>
    </w:p>
    <w:p w14:paraId="730D46B4"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Course: </w:t>
      </w:r>
      <w:r w:rsidRPr="000E2549">
        <w:rPr>
          <w:rFonts w:asciiTheme="majorBidi" w:hAnsiTheme="majorBidi" w:cstheme="majorBidi"/>
          <w:sz w:val="24"/>
          <w:szCs w:val="24"/>
        </w:rPr>
        <w:t>Academic Writing</w:t>
      </w:r>
    </w:p>
    <w:p w14:paraId="5F5E65B8"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Level: </w:t>
      </w:r>
      <w:r w:rsidRPr="000E2549">
        <w:rPr>
          <w:rFonts w:asciiTheme="majorBidi" w:hAnsiTheme="majorBidi" w:cstheme="majorBidi"/>
          <w:sz w:val="24"/>
          <w:szCs w:val="24"/>
        </w:rPr>
        <w:t>Intermediate</w:t>
      </w:r>
    </w:p>
    <w:p w14:paraId="43712746"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Goal: </w:t>
      </w:r>
      <w:r w:rsidRPr="000E2549">
        <w:rPr>
          <w:rFonts w:asciiTheme="majorBidi" w:hAnsiTheme="majorBidi" w:cstheme="majorBidi"/>
          <w:sz w:val="24"/>
          <w:szCs w:val="24"/>
        </w:rPr>
        <w:t>At the end of the course, the students will be able to write essay using an information report text-type.</w:t>
      </w:r>
    </w:p>
    <w:p w14:paraId="66FC83B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Objective: </w:t>
      </w:r>
      <w:r w:rsidRPr="000E2549">
        <w:rPr>
          <w:rFonts w:asciiTheme="majorBidi" w:hAnsiTheme="majorBidi" w:cstheme="majorBidi"/>
          <w:sz w:val="24"/>
          <w:szCs w:val="24"/>
        </w:rPr>
        <w:t>At the end of the course, the students will be able to: Identify the generic structures of an information report text-type, Identify the grammatical features of the information report text type, and Write an essay using the information report text-type with a Comparison-contrast pattern.</w:t>
      </w:r>
    </w:p>
    <w:p w14:paraId="0055004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Topic: </w:t>
      </w:r>
      <w:r w:rsidRPr="000E2549">
        <w:rPr>
          <w:rFonts w:asciiTheme="majorBidi" w:hAnsiTheme="majorBidi" w:cstheme="majorBidi"/>
          <w:sz w:val="24"/>
          <w:szCs w:val="24"/>
        </w:rPr>
        <w:t>Tourist Objects</w:t>
      </w:r>
    </w:p>
    <w:p w14:paraId="57F8A1F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Time: - </w:t>
      </w:r>
      <w:r w:rsidRPr="000E2549">
        <w:rPr>
          <w:rFonts w:asciiTheme="majorBidi" w:hAnsiTheme="majorBidi" w:cstheme="majorBidi"/>
          <w:b/>
          <w:bCs/>
          <w:i/>
          <w:iCs/>
          <w:sz w:val="24"/>
          <w:szCs w:val="24"/>
        </w:rPr>
        <w:t xml:space="preserve">Meeting 1: </w:t>
      </w:r>
      <w:r w:rsidRPr="000E2549">
        <w:rPr>
          <w:rFonts w:asciiTheme="majorBidi" w:hAnsiTheme="majorBidi" w:cstheme="majorBidi"/>
          <w:sz w:val="24"/>
          <w:szCs w:val="24"/>
        </w:rPr>
        <w:t>1 X 90</w:t>
      </w:r>
    </w:p>
    <w:p w14:paraId="786AA2CC"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 </w:t>
      </w:r>
      <w:r w:rsidRPr="000E2549">
        <w:rPr>
          <w:rFonts w:asciiTheme="majorBidi" w:hAnsiTheme="majorBidi" w:cstheme="majorBidi"/>
          <w:b/>
          <w:bCs/>
          <w:i/>
          <w:iCs/>
          <w:sz w:val="24"/>
          <w:szCs w:val="24"/>
        </w:rPr>
        <w:t xml:space="preserve">Meeting 2: </w:t>
      </w:r>
      <w:r w:rsidRPr="000E2549">
        <w:rPr>
          <w:rFonts w:asciiTheme="majorBidi" w:hAnsiTheme="majorBidi" w:cstheme="majorBidi"/>
          <w:sz w:val="24"/>
          <w:szCs w:val="24"/>
        </w:rPr>
        <w:t>1 X 120</w:t>
      </w:r>
    </w:p>
    <w:p w14:paraId="2DF4766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b/>
          <w:bCs/>
          <w:sz w:val="24"/>
          <w:szCs w:val="24"/>
        </w:rPr>
        <w:t xml:space="preserve">Venue: </w:t>
      </w:r>
      <w:r w:rsidRPr="000E2549">
        <w:rPr>
          <w:rFonts w:asciiTheme="majorBidi" w:hAnsiTheme="majorBidi" w:cstheme="majorBidi"/>
          <w:sz w:val="24"/>
          <w:szCs w:val="24"/>
        </w:rPr>
        <w:t>Computer Laboratory</w:t>
      </w:r>
    </w:p>
    <w:p w14:paraId="1670196E"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Procedures</w:t>
      </w:r>
    </w:p>
    <w:p w14:paraId="658C3EAA"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Firstly, the teacher informs the activities students will carry out, introduces the type of the essay the students will write, and the CALL resources the students will use.</w:t>
      </w:r>
    </w:p>
    <w:p w14:paraId="504CF851"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A. Writing with Class (Time: 90’)</w:t>
      </w:r>
    </w:p>
    <w:p w14:paraId="33DF1F3B"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lastRenderedPageBreak/>
        <w:t>Stage 1: Building knowledge of field (Time: 35’)</w:t>
      </w:r>
    </w:p>
    <w:p w14:paraId="11BDF22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a) Ask students to name some famous domestic tourist objects, which they already know</w:t>
      </w:r>
    </w:p>
    <w:p w14:paraId="3F0076B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b) Give the students brochures about two domestic tourist objects</w:t>
      </w:r>
    </w:p>
    <w:p w14:paraId="0FD770E6"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c) Have the students read the brochures provided by the teacher</w:t>
      </w:r>
    </w:p>
    <w:p w14:paraId="5712EB4A"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d) Ask the students to select one of the domestic tourist objects in which the students in groups are interested</w:t>
      </w:r>
    </w:p>
    <w:p w14:paraId="0BD95785"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e) Get the students to browse and read about the tourist object chosen to get more information about it on the Internet</w:t>
      </w:r>
    </w:p>
    <w:p w14:paraId="2BFF306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f) Have them identify the location of the tourist object chosen, its uniqueness, its facilities offered, and so on to exploit the text</w:t>
      </w:r>
    </w:p>
    <w:p w14:paraId="77F1BEC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g) Ask the students to list their text investigation</w:t>
      </w:r>
    </w:p>
    <w:p w14:paraId="102FE74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h) Have them to have a conference to present their investigation using the LCD Projector to share with other groups</w:t>
      </w:r>
    </w:p>
    <w:p w14:paraId="18C9521C"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i) Show two short videos about The Borobudur Temple located in Yogyakarta and The </w:t>
      </w:r>
      <w:r w:rsidRPr="000E2549">
        <w:rPr>
          <w:rFonts w:asciiTheme="majorBidi" w:hAnsiTheme="majorBidi" w:cstheme="majorBidi"/>
          <w:i/>
          <w:iCs/>
          <w:sz w:val="24"/>
          <w:szCs w:val="24"/>
        </w:rPr>
        <w:t xml:space="preserve">Taman Mini Indonesia Indah </w:t>
      </w:r>
      <w:r w:rsidRPr="000E2549">
        <w:rPr>
          <w:rFonts w:asciiTheme="majorBidi" w:hAnsiTheme="majorBidi" w:cstheme="majorBidi"/>
          <w:sz w:val="24"/>
          <w:szCs w:val="24"/>
        </w:rPr>
        <w:t>(The Indonesia’s Miniature Park) situated in Jakarta to activate the students’ experience and provide input about tourist objects as a whole.</w:t>
      </w:r>
    </w:p>
    <w:p w14:paraId="7E5FCD8A"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t>Stage 2: Exploring the genre &amp; Conferencing (Time: 30’)</w:t>
      </w:r>
    </w:p>
    <w:p w14:paraId="3C5D3160"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a) Display the texts about The Borobudur Temple and The Taman Mini Indonesia Indah in turn on the screen </w:t>
      </w:r>
    </w:p>
    <w:p w14:paraId="5E3C0EA8"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b) Ask the students to read the whole texts</w:t>
      </w:r>
    </w:p>
    <w:p w14:paraId="410B3A9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c) Ask the students to identify what information is provided in the texts using the Graphic organizers 1 and 2 provided </w:t>
      </w:r>
    </w:p>
    <w:p w14:paraId="66D49557"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d) Ask the students the following questions about:</w:t>
      </w:r>
    </w:p>
    <w:p w14:paraId="04721190"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   What the text-type is used in the texts?</w:t>
      </w:r>
    </w:p>
    <w:p w14:paraId="27186475"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lastRenderedPageBreak/>
        <w:t></w:t>
      </w: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sz w:val="24"/>
          <w:szCs w:val="24"/>
        </w:rPr>
        <w:t>What is the purpose of the texts?</w:t>
      </w:r>
    </w:p>
    <w:p w14:paraId="6DD2973F"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sz w:val="24"/>
          <w:szCs w:val="24"/>
        </w:rPr>
        <w:t>Who is the reader of the texts? and</w:t>
      </w:r>
    </w:p>
    <w:p w14:paraId="43013550"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sz w:val="24"/>
          <w:szCs w:val="24"/>
        </w:rPr>
        <w:t>How do you find such texts?</w:t>
      </w:r>
    </w:p>
    <w:p w14:paraId="2067076B"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e) Clarify the students’ answers about the questions above</w:t>
      </w:r>
    </w:p>
    <w:p w14:paraId="2B94670B"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f) Ask them to identify the generic structures of the text</w:t>
      </w:r>
    </w:p>
    <w:p w14:paraId="7741DC4C" w14:textId="77777777" w:rsidR="006A2CDD" w:rsidRPr="000E2549" w:rsidRDefault="006A2CDD" w:rsidP="006A2CDD">
      <w:pPr>
        <w:autoSpaceDE w:val="0"/>
        <w:autoSpaceDN w:val="0"/>
        <w:adjustRightInd w:val="0"/>
        <w:spacing w:line="360" w:lineRule="auto"/>
        <w:jc w:val="both"/>
        <w:rPr>
          <w:rFonts w:asciiTheme="majorBidi" w:hAnsiTheme="majorBidi" w:cstheme="majorBidi"/>
          <w:i/>
          <w:iCs/>
          <w:sz w:val="24"/>
          <w:szCs w:val="24"/>
        </w:rPr>
      </w:pPr>
      <w:r w:rsidRPr="000E2549">
        <w:rPr>
          <w:rFonts w:asciiTheme="majorBidi" w:hAnsiTheme="majorBidi" w:cstheme="majorBidi"/>
          <w:sz w:val="24"/>
          <w:szCs w:val="24"/>
        </w:rPr>
        <w:t xml:space="preserve">g) Have them identify grammatical features (that is, </w:t>
      </w:r>
      <w:r w:rsidRPr="000E2549">
        <w:rPr>
          <w:rFonts w:asciiTheme="majorBidi" w:hAnsiTheme="majorBidi" w:cstheme="majorBidi"/>
          <w:i/>
          <w:iCs/>
          <w:sz w:val="24"/>
          <w:szCs w:val="24"/>
        </w:rPr>
        <w:t>tense/modal</w:t>
      </w:r>
      <w:r w:rsidRPr="000E2549">
        <w:rPr>
          <w:rFonts w:asciiTheme="majorBidi" w:hAnsiTheme="majorBidi" w:cstheme="majorBidi"/>
          <w:sz w:val="24"/>
          <w:szCs w:val="24"/>
        </w:rPr>
        <w:t xml:space="preserve">, </w:t>
      </w:r>
      <w:r w:rsidRPr="000E2549">
        <w:rPr>
          <w:rFonts w:asciiTheme="majorBidi" w:hAnsiTheme="majorBidi" w:cstheme="majorBidi"/>
          <w:i/>
          <w:iCs/>
          <w:sz w:val="24"/>
          <w:szCs w:val="24"/>
        </w:rPr>
        <w:t>passive/active Voices</w:t>
      </w:r>
      <w:r w:rsidRPr="000E2549">
        <w:rPr>
          <w:rFonts w:asciiTheme="majorBidi" w:hAnsiTheme="majorBidi" w:cstheme="majorBidi"/>
          <w:sz w:val="24"/>
          <w:szCs w:val="24"/>
        </w:rPr>
        <w:t xml:space="preserve">, </w:t>
      </w:r>
      <w:r w:rsidRPr="000E2549">
        <w:rPr>
          <w:rFonts w:asciiTheme="majorBidi" w:hAnsiTheme="majorBidi" w:cstheme="majorBidi"/>
          <w:i/>
          <w:iCs/>
          <w:sz w:val="24"/>
          <w:szCs w:val="24"/>
        </w:rPr>
        <w:t>simple/ compound/complex sentences</w:t>
      </w:r>
      <w:r w:rsidRPr="000E2549">
        <w:rPr>
          <w:rFonts w:asciiTheme="majorBidi" w:hAnsiTheme="majorBidi" w:cstheme="majorBidi"/>
          <w:sz w:val="24"/>
          <w:szCs w:val="24"/>
        </w:rPr>
        <w:t xml:space="preserve">, </w:t>
      </w:r>
      <w:r w:rsidRPr="000E2549">
        <w:rPr>
          <w:rFonts w:asciiTheme="majorBidi" w:hAnsiTheme="majorBidi" w:cstheme="majorBidi"/>
          <w:i/>
          <w:iCs/>
          <w:sz w:val="24"/>
          <w:szCs w:val="24"/>
        </w:rPr>
        <w:t>independent/dependent clauses</w:t>
      </w:r>
      <w:r w:rsidRPr="000E2549">
        <w:rPr>
          <w:rFonts w:asciiTheme="majorBidi" w:hAnsiTheme="majorBidi" w:cstheme="majorBidi"/>
          <w:sz w:val="24"/>
          <w:szCs w:val="24"/>
        </w:rPr>
        <w:t>,</w:t>
      </w:r>
    </w:p>
    <w:p w14:paraId="34AD3E8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i/>
          <w:iCs/>
          <w:sz w:val="24"/>
          <w:szCs w:val="24"/>
        </w:rPr>
        <w:t>Etc.</w:t>
      </w:r>
      <w:r w:rsidRPr="000E2549">
        <w:rPr>
          <w:rFonts w:asciiTheme="majorBidi" w:hAnsiTheme="majorBidi" w:cstheme="majorBidi"/>
          <w:sz w:val="24"/>
          <w:szCs w:val="24"/>
        </w:rPr>
        <w:t>) Employed in the texts</w:t>
      </w:r>
    </w:p>
    <w:p w14:paraId="7543AE1B"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h) Ask the students to have a conference about their investigations about the generic Structures and grammatical features found in the text</w:t>
      </w:r>
    </w:p>
    <w:p w14:paraId="407B3A72"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i) Get the students to type the generic structures and grammatical features discussed and to save their notes in their own folders</w:t>
      </w:r>
    </w:p>
    <w:p w14:paraId="527DEBF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j) Let the students have some questions about the generic structures of the text-type and the grammatical structures used in the texts to allow the students to consult their problems in grasping the texts as a whole</w:t>
      </w:r>
    </w:p>
    <w:p w14:paraId="43D29104"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t>Stage 3: Joint text construction (Time: 25’)</w:t>
      </w:r>
    </w:p>
    <w:p w14:paraId="00120CF7"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a) Ask the students to write a text together on the screen. In this case, the teacher and students write an essay using a comparison-contrast pattern about the two domestic tourist objects chosen</w:t>
      </w:r>
    </w:p>
    <w:p w14:paraId="4F88104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xml:space="preserve">b) Guide the students using some leading questions and the graphic organizer 3 provided </w:t>
      </w:r>
    </w:p>
    <w:p w14:paraId="31E58EF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c) Write some ideas into an essay</w:t>
      </w:r>
    </w:p>
    <w:p w14:paraId="4EAAAE63"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d) Look carefully at the ideas, organization, and grammatical features as a whole</w:t>
      </w:r>
    </w:p>
    <w:p w14:paraId="04F0F432"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e) Get the students to read the text and ask them to learn some important features of the text</w:t>
      </w:r>
    </w:p>
    <w:p w14:paraId="2AD4C8AE"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B. Writing Cooperatively (Time: 120’)</w:t>
      </w:r>
    </w:p>
    <w:p w14:paraId="40237CA0"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lastRenderedPageBreak/>
        <w:t>Stage 4: Building knowledge of a similar field (Time: 15’)</w:t>
      </w:r>
    </w:p>
    <w:p w14:paraId="2C70CF8E"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a) Ask the students to select two of the brochures or any information domestic tourist objects that they need to use as the materials for cooperative writing. The information could be derived from on line sources or the brochures.</w:t>
      </w:r>
    </w:p>
    <w:p w14:paraId="7ED754B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b) Have them identify the location of the tourist objects chosen, their uniqueness, their facilities offered, and so on to exploit the texts</w:t>
      </w:r>
    </w:p>
    <w:p w14:paraId="25DA2AC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c) Get the students to outline some important information using the graphic organizer for essay outlining provided to be developed into an essay (see page 23).</w:t>
      </w:r>
    </w:p>
    <w:p w14:paraId="3DA6F72B"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t>Stage 5: Drafting, revising, &amp; conferencing (Time: 95’)</w:t>
      </w:r>
    </w:p>
    <w:p w14:paraId="49650A48"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a) Get the students to develop their outline into a completed essay using an information report text-type by comparing and contrasting two domestic tourists' objects chosen cooperatively using a user-friendly computer programme (that is, Microsoft Office Word).</w:t>
      </w:r>
    </w:p>
    <w:p w14:paraId="444847F2"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b) Ask the students to revise their own essays before the essay conference activity</w:t>
      </w:r>
    </w:p>
    <w:p w14:paraId="23FCD5F3"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c) After revising, have the students prepare a student-student conference.</w:t>
      </w:r>
    </w:p>
    <w:p w14:paraId="35A8863F"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d) After the conference, ask the students to have teacher-student conference.</w:t>
      </w:r>
    </w:p>
    <w:p w14:paraId="1D32F6DB"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e) Get the students to rework their essay on basis of the conference activity done</w:t>
      </w:r>
    </w:p>
    <w:p w14:paraId="4734EC7A"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t>Stage 6: Editing &amp; publishing (Time: 10’)</w:t>
      </w:r>
    </w:p>
    <w:p w14:paraId="5460D1A5"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a) Have the students check minor mistakes related to grammar, spelling, punctuation, diction and the like.</w:t>
      </w:r>
    </w:p>
    <w:p w14:paraId="2157922A"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b) Ask the students to submit their revised essays by email to the teacher to upload their work to a school’s website outside the classroom.</w:t>
      </w:r>
    </w:p>
    <w:p w14:paraId="378F2C53"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Teaching Materials and Aids</w:t>
      </w:r>
    </w:p>
    <w:p w14:paraId="0AA4488B"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Handouts</w:t>
      </w:r>
    </w:p>
    <w:p w14:paraId="5B7FAE8C"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Brochures</w:t>
      </w:r>
    </w:p>
    <w:p w14:paraId="4C581796"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lastRenderedPageBreak/>
        <w:t>- Videos + Cassettes</w:t>
      </w:r>
    </w:p>
    <w:p w14:paraId="6A8DB074"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Computers</w:t>
      </w:r>
    </w:p>
    <w:p w14:paraId="58B73F9C"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LCD + Screen</w:t>
      </w:r>
    </w:p>
    <w:p w14:paraId="09102BFA"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Assessment and Evaluation</w:t>
      </w:r>
    </w:p>
    <w:p w14:paraId="4C73C34D"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The students’ essay will analytically be assessed, and the evaluation of the course will be carried out using the criteria below.</w:t>
      </w:r>
    </w:p>
    <w:p w14:paraId="101844A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The students’ strengths and weaknesses in academic essay writing</w:t>
      </w:r>
    </w:p>
    <w:p w14:paraId="0E0D9E4C"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Teacher-Student Interaction</w:t>
      </w:r>
    </w:p>
    <w:p w14:paraId="3B7E79DD"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Student-Student Interaction</w:t>
      </w:r>
    </w:p>
    <w:p w14:paraId="7E15EC39"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Teaching Materials</w:t>
      </w:r>
    </w:p>
    <w:p w14:paraId="2A1437DA"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 Teaching Assessment Instruments</w:t>
      </w:r>
    </w:p>
    <w:p w14:paraId="64AF6475"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SAMPLE TEACHING MATERIALS</w:t>
      </w:r>
    </w:p>
    <w:p w14:paraId="37ADDA89"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A. WRITING TASK FOR JOINT TEXT CONSTRUCTION</w:t>
      </w:r>
    </w:p>
    <w:p w14:paraId="23A5812E"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i/>
          <w:iCs/>
          <w:sz w:val="24"/>
          <w:szCs w:val="24"/>
        </w:rPr>
      </w:pPr>
      <w:r w:rsidRPr="000E2549">
        <w:rPr>
          <w:rFonts w:asciiTheme="majorBidi" w:hAnsiTheme="majorBidi" w:cstheme="majorBidi"/>
          <w:b/>
          <w:bCs/>
          <w:i/>
          <w:iCs/>
          <w:sz w:val="24"/>
          <w:szCs w:val="24"/>
        </w:rPr>
        <w:t>Read the following instructions carefully.</w:t>
      </w:r>
    </w:p>
    <w:p w14:paraId="1F597929" w14:textId="77777777" w:rsidR="006A2CDD" w:rsidRPr="000E2549" w:rsidRDefault="006A2CDD" w:rsidP="006A2CDD">
      <w:pPr>
        <w:autoSpaceDE w:val="0"/>
        <w:autoSpaceDN w:val="0"/>
        <w:adjustRightInd w:val="0"/>
        <w:spacing w:line="360" w:lineRule="auto"/>
        <w:jc w:val="both"/>
        <w:rPr>
          <w:rFonts w:asciiTheme="majorBidi" w:hAnsiTheme="majorBidi" w:cstheme="majorBidi"/>
          <w:b/>
          <w:bCs/>
          <w:sz w:val="24"/>
          <w:szCs w:val="24"/>
        </w:rPr>
      </w:pPr>
      <w:r w:rsidRPr="000E2549">
        <w:rPr>
          <w:rFonts w:asciiTheme="majorBidi" w:hAnsiTheme="majorBidi" w:cstheme="majorBidi"/>
          <w:b/>
          <w:bCs/>
          <w:sz w:val="24"/>
          <w:szCs w:val="24"/>
        </w:rPr>
        <w:t>Instructions:</w:t>
      </w:r>
    </w:p>
    <w:p w14:paraId="4689DD4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1. Read the two texts about the Taman Mini Indonesia Indah and the Borobudur Temple below,</w:t>
      </w:r>
    </w:p>
    <w:p w14:paraId="31F9EBC5"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2. Identify what information you get from the texts,</w:t>
      </w:r>
    </w:p>
    <w:p w14:paraId="5BD6A048"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3. List it using the graphic organizers 1 and 2 provided, and</w:t>
      </w:r>
    </w:p>
    <w:p w14:paraId="53CFE171" w14:textId="77777777" w:rsidR="006A2CDD" w:rsidRPr="000E2549" w:rsidRDefault="006A2CDD" w:rsidP="006A2CDD">
      <w:pPr>
        <w:autoSpaceDE w:val="0"/>
        <w:autoSpaceDN w:val="0"/>
        <w:adjustRightInd w:val="0"/>
        <w:spacing w:line="360" w:lineRule="auto"/>
        <w:jc w:val="both"/>
        <w:rPr>
          <w:rFonts w:asciiTheme="majorBidi" w:hAnsiTheme="majorBidi" w:cstheme="majorBidi"/>
          <w:sz w:val="24"/>
          <w:szCs w:val="24"/>
        </w:rPr>
      </w:pPr>
      <w:r w:rsidRPr="000E2549">
        <w:rPr>
          <w:rFonts w:asciiTheme="majorBidi" w:hAnsiTheme="majorBidi" w:cstheme="majorBidi"/>
          <w:sz w:val="24"/>
          <w:szCs w:val="24"/>
        </w:rPr>
        <w:t>4. Compare and contrast the information from the two texts using the graphic Organizer 3 given.</w:t>
      </w:r>
    </w:p>
    <w:p w14:paraId="69088C7B"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0802421F"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59AF6744"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39198AE6"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23F26250"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24B258DA"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r w:rsidRPr="000E2549">
        <w:rPr>
          <w:rFonts w:asciiTheme="majorBidi" w:hAnsiTheme="majorBidi" w:cstheme="majorBidi"/>
          <w:b/>
          <w:bCs/>
          <w:sz w:val="24"/>
          <w:szCs w:val="24"/>
        </w:rPr>
        <w:t>The Taman Mini Indonesia Indah (TMII)</w:t>
      </w:r>
    </w:p>
    <w:p w14:paraId="6907691A"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r w:rsidRPr="000E2549">
        <w:rPr>
          <w:rFonts w:asciiTheme="majorBidi" w:hAnsiTheme="majorBidi" w:cstheme="majorBidi"/>
          <w:b/>
          <w:bCs/>
          <w:sz w:val="24"/>
          <w:szCs w:val="24"/>
        </w:rPr>
        <w:t>Nitra, the mascot of TMII</w:t>
      </w:r>
    </w:p>
    <w:p w14:paraId="5C57F657" w14:textId="77777777" w:rsidR="006A2CDD" w:rsidRPr="000E2549" w:rsidRDefault="006A2CDD" w:rsidP="006A2CDD">
      <w:pPr>
        <w:autoSpaceDE w:val="0"/>
        <w:autoSpaceDN w:val="0"/>
        <w:adjustRightInd w:val="0"/>
        <w:spacing w:line="360" w:lineRule="auto"/>
        <w:jc w:val="center"/>
        <w:rPr>
          <w:rFonts w:asciiTheme="majorBidi" w:hAnsiTheme="majorBidi" w:cstheme="majorBidi"/>
          <w:b/>
          <w:bCs/>
          <w:sz w:val="24"/>
          <w:szCs w:val="24"/>
        </w:rPr>
      </w:pPr>
    </w:p>
    <w:p w14:paraId="35925706"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b/>
          <w:bCs/>
          <w:sz w:val="24"/>
          <w:szCs w:val="24"/>
        </w:rPr>
        <w:t xml:space="preserve">The Taman Mini Indonesia Indah </w:t>
      </w:r>
      <w:r w:rsidRPr="000E2549">
        <w:rPr>
          <w:rFonts w:asciiTheme="majorBidi" w:hAnsiTheme="majorBidi" w:cstheme="majorBidi"/>
          <w:sz w:val="24"/>
          <w:szCs w:val="24"/>
        </w:rPr>
        <w:t>(</w:t>
      </w:r>
      <w:r w:rsidRPr="000E2549">
        <w:rPr>
          <w:rFonts w:asciiTheme="majorBidi" w:hAnsiTheme="majorBidi" w:cstheme="majorBidi"/>
          <w:b/>
          <w:bCs/>
          <w:sz w:val="24"/>
          <w:szCs w:val="24"/>
        </w:rPr>
        <w:t>TMII</w:t>
      </w:r>
      <w:r w:rsidRPr="000E2549">
        <w:rPr>
          <w:rFonts w:asciiTheme="majorBidi" w:hAnsiTheme="majorBidi" w:cstheme="majorBidi"/>
          <w:sz w:val="24"/>
          <w:szCs w:val="24"/>
        </w:rPr>
        <w:t>) or Indonesia’s Miniature Park is a culture-based recreational area, which is located in East Jakarta, Indonesia. It has an area of about 250 acres. This original idea of the park came from the second Indonesian president, Soeharto’s wife, Siti Hartinah or best-known as Tien Suharto. The park shows a diversity of cultures, tribes, and languages spreading on 13,000 islands in Indonesia. TMII is a synopsis of Indonesian culture, representing all aspects of daily lives in Indonesia's 26 provinces encapsulated in separate pavilions with the collections of architectures, clothes, woodcarvings, sculptures, dances, and traditions. There are 26 traditional houses, which are similar to the real ones, from different provinces. In each house, there are collections of native cultures, crafts, sculptures, dances, and clothes. These houses are situated around the main lake, which represent a smaller version of Indonesia’s main islands, such as Java, Sumatra, Kalimantan, Sulawesi, Lesser Sunda Islands, Maluku, and Papua. Besides, at TMII, there are 5 gardens and 5 parks that are located on the north and northeast sides of the main lake. Among them are Anggek Garden (more than 150 varieties of orchids are grown), Apotek Hidup Garden (about 400 herbal crops are cultivated), Cokot Park (displaying Cokot woodcarvings), Cactus Garden (varieties of cacti are cultivated), Melati Garden (different varieties of jasmines are grown), Bunga Keong Emas Garden (Keong Emas/Golden Snail flowers are grown), Akuarium Air Tawar Garden (a large fresh water aquarium is built), Bekisar Park (Bekisar birds are bred), Burung Park (about 1,300 kinds of birds are preserved), and Prasasti APEC Park (Inscriptions of Wives of the Presidents from APEC countries who visited TMII).</w:t>
      </w:r>
    </w:p>
    <w:p w14:paraId="4A215ED7"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 xml:space="preserve">TMII also offers museum attractions, including: Indonesia Museum (displaying a richly decorated building in Balinese architecture, which houses contemporary arts, crafts, and </w:t>
      </w:r>
      <w:r w:rsidRPr="000E2549">
        <w:rPr>
          <w:rFonts w:asciiTheme="majorBidi" w:hAnsiTheme="majorBidi" w:cstheme="majorBidi"/>
          <w:sz w:val="24"/>
          <w:szCs w:val="24"/>
        </w:rPr>
        <w:lastRenderedPageBreak/>
        <w:t>traditional costumes from the different regions of the country),Keprajuritan Museum (exhibiting Indonesia’s Heroes for Independence), Perangko Indonesia Museum (exhibiting Indonesian stamps), Pusaka Museum (displaying traditional weapons), Transportasi Museum (showing kinds of transportation), Listrik &amp; Energi Baru Museum (displaying new energy and electrical power),Telekomunikasi Museum (showing kinds of telecommunications), Penerangan Museum (displaying development of information and science), Olahraga Museum (showing kinds of sports), Asmat Museum (exhibiting Asmat’s woodcrafts and sculptures), Komodo Museum (exhibiting a species of Komodo Dragon), Serangga Museum (displaying insectarium), Research &amp; Technology Information Centre, and Minyak &amp; Gas Bumi Museum (showing a petroleum building).</w:t>
      </w:r>
    </w:p>
    <w:p w14:paraId="7D4039E4"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At TMII, there are also 85 cable cars (vehicles for seeing the whole scenery of the Park), theaters called Imax Keong Emas and Tanah Airku (showing beautiful Indonesia panorama films in a three-dimensional IMAX screen in 30 minutes), Angsa Arispel Indonesia (paddle boats), among Putro and Renang Ambar Tirta Parks along with a swimming pool and restaurants, and Desa Wisata (serviced accommodations). There are six worship places built at TMII representing five religions that the Indonesians believe, such as one mosque called Masjid P. Diponegoro, two churches: Gereja Katholik Santa Catherina and Gereja Kristen Haleluya, and three Hindus and Buddhist temples: Pura Penataran Agung Kertha Bumi, Wihara Arya Dwipa Arama,and Sasana Adirasa Pang. Samber Nyawa. Other TMII facilities include Tugu Api Pancasila, Baluwerti Relief Perjuangan Bangsa, Jam Bunga, Miniatur Candi Borobudur, Sasono Adiguno, Sasono Manganti, Sasono Langen Budoyo, Sasono Utomo, Sasana Kriya,Sanggar Krida Wanita Jaya Raya, Monumen KTT, and Peragaan Kayu. All of the attractions offered make TMII one of the most popular tourist destinations in the city. Visitors can see the whole picture of Indonesia in one day.</w:t>
      </w:r>
    </w:p>
    <w:p w14:paraId="23F9CD3A"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 xml:space="preserve">(Adapted from </w:t>
      </w:r>
      <w:hyperlink r:id="rId8" w:history="1">
        <w:r w:rsidRPr="000E2549">
          <w:rPr>
            <w:rStyle w:val="Hyperlink"/>
            <w:rFonts w:asciiTheme="majorBidi" w:hAnsiTheme="majorBidi" w:cstheme="majorBidi"/>
            <w:sz w:val="24"/>
            <w:szCs w:val="24"/>
          </w:rPr>
          <w:t>www.tamanmini.com</w:t>
        </w:r>
      </w:hyperlink>
      <w:r w:rsidRPr="000E2549">
        <w:rPr>
          <w:rFonts w:asciiTheme="majorBidi" w:hAnsiTheme="majorBidi" w:cstheme="majorBidi"/>
          <w:sz w:val="24"/>
          <w:szCs w:val="24"/>
        </w:rPr>
        <w:t>)</w:t>
      </w:r>
    </w:p>
    <w:p w14:paraId="4142E50A" w14:textId="77777777" w:rsidR="006A2CDD" w:rsidRPr="000E2549" w:rsidRDefault="006A2CDD" w:rsidP="006A2CDD">
      <w:pPr>
        <w:autoSpaceDE w:val="0"/>
        <w:autoSpaceDN w:val="0"/>
        <w:adjustRightInd w:val="0"/>
        <w:spacing w:line="360" w:lineRule="auto"/>
        <w:rPr>
          <w:rFonts w:asciiTheme="majorBidi" w:hAnsiTheme="majorBidi" w:cstheme="majorBidi"/>
          <w:b/>
          <w:bCs/>
          <w:sz w:val="24"/>
          <w:szCs w:val="24"/>
        </w:rPr>
      </w:pPr>
      <w:r w:rsidRPr="000E2549">
        <w:rPr>
          <w:rFonts w:asciiTheme="majorBidi" w:hAnsiTheme="majorBidi" w:cstheme="majorBidi"/>
          <w:b/>
          <w:bCs/>
          <w:sz w:val="24"/>
          <w:szCs w:val="24"/>
        </w:rPr>
        <w:t>TEXT 2</w:t>
      </w:r>
    </w:p>
    <w:p w14:paraId="3E598899"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b/>
          <w:bCs/>
          <w:sz w:val="24"/>
          <w:szCs w:val="24"/>
        </w:rPr>
        <w:t>The Borobudur Temple</w:t>
      </w:r>
    </w:p>
    <w:p w14:paraId="0BDA38DE"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 xml:space="preserve">Borobudur is the biggest Buddhist temple measuring 123 x 123 meters. It is one of the greatest wonders in the world. It is thought to have been built between the end of the seventh and </w:t>
      </w:r>
      <w:r w:rsidRPr="000E2549">
        <w:rPr>
          <w:rFonts w:asciiTheme="majorBidi" w:hAnsiTheme="majorBidi" w:cstheme="majorBidi"/>
          <w:sz w:val="24"/>
          <w:szCs w:val="24"/>
        </w:rPr>
        <w:lastRenderedPageBreak/>
        <w:t>beginning of the eighth century A.D. For about a century and a half, it was the spiritual centre of Buddhism on Java. This temple was built in the eight century by the Cailendra Dynasty.</w:t>
      </w:r>
    </w:p>
    <w:p w14:paraId="4DC4439C"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The temple is located in Muntilan, Magellan, and Central Java southeast of Semarang or northwest of Yogyakarta.It stands majestically on a hill overlooking lush green Fields and distant hills. Borobudur is made of grey andesite stone. It rises in seven terraces, each smaller than the one below it. The top is the Great Stupa, standing 40 meters above the ground. The walls of the Borobudur are sculpted in bas-relief, a total length of six kilometres. The structure of the temple, composed of 55,000 square meters of lava-rock, is erected on a hill in the form of a stepped-pyramid of six rectangular storeys, three circular terraces, and a central stupa forming the summit. The whole structure is in the form of a lotus, the sacred flower of Buddha.</w:t>
      </w:r>
    </w:p>
    <w:p w14:paraId="7D62A2E4"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At the Borobudur Temple, there is Taman Wisata Borobudur, the Archaeological Park, which is an open area. Among the facilities built in the Park are Borobudur Study Centre, Archaeological Gallery, Information Centre where backdated photos of the temple could be viewed along with the restoration history, and Stone Conservation Centre (Karmawibhangga Museum— displaying stone samples taken from the temple for recording and restoration purposes). In the Park, a variety of plants are grown, including coconut trees, bodhi trees (</w:t>
      </w:r>
      <w:r w:rsidRPr="000E2549">
        <w:rPr>
          <w:rFonts w:asciiTheme="majorBidi" w:hAnsiTheme="majorBidi" w:cstheme="majorBidi"/>
          <w:i/>
          <w:iCs/>
          <w:sz w:val="24"/>
          <w:szCs w:val="24"/>
        </w:rPr>
        <w:t>Ficus religiosa</w:t>
      </w:r>
      <w:r w:rsidRPr="000E2549">
        <w:rPr>
          <w:rFonts w:asciiTheme="majorBidi" w:hAnsiTheme="majorBidi" w:cstheme="majorBidi"/>
          <w:sz w:val="24"/>
          <w:szCs w:val="24"/>
        </w:rPr>
        <w:t>, the tree that holds a great significance to Buddha followers), chempaka (</w:t>
      </w:r>
      <w:r w:rsidRPr="000E2549">
        <w:rPr>
          <w:rFonts w:asciiTheme="majorBidi" w:hAnsiTheme="majorBidi" w:cstheme="majorBidi"/>
          <w:i/>
          <w:iCs/>
          <w:sz w:val="24"/>
          <w:szCs w:val="24"/>
        </w:rPr>
        <w:t>Michelia champaca</w:t>
      </w:r>
      <w:r w:rsidRPr="000E2549">
        <w:rPr>
          <w:rFonts w:asciiTheme="majorBidi" w:hAnsiTheme="majorBidi" w:cstheme="majorBidi"/>
          <w:sz w:val="24"/>
          <w:szCs w:val="24"/>
        </w:rPr>
        <w:t>), tanjung (</w:t>
      </w:r>
      <w:r w:rsidRPr="000E2549">
        <w:rPr>
          <w:rFonts w:asciiTheme="majorBidi" w:hAnsiTheme="majorBidi" w:cstheme="majorBidi"/>
          <w:i/>
          <w:iCs/>
          <w:sz w:val="24"/>
          <w:szCs w:val="24"/>
        </w:rPr>
        <w:t>Mimisops elengei</w:t>
      </w:r>
      <w:r w:rsidRPr="000E2549">
        <w:rPr>
          <w:rFonts w:asciiTheme="majorBidi" w:hAnsiTheme="majorBidi" w:cstheme="majorBidi"/>
          <w:sz w:val="24"/>
          <w:szCs w:val="24"/>
        </w:rPr>
        <w:t>), kemuning (</w:t>
      </w:r>
      <w:r w:rsidRPr="000E2549">
        <w:rPr>
          <w:rFonts w:asciiTheme="majorBidi" w:hAnsiTheme="majorBidi" w:cstheme="majorBidi"/>
          <w:i/>
          <w:iCs/>
          <w:sz w:val="24"/>
          <w:szCs w:val="24"/>
        </w:rPr>
        <w:t>Murraya paniculate</w:t>
      </w:r>
      <w:r w:rsidRPr="000E2549">
        <w:rPr>
          <w:rFonts w:asciiTheme="majorBidi" w:hAnsiTheme="majorBidi" w:cstheme="majorBidi"/>
          <w:sz w:val="24"/>
          <w:szCs w:val="24"/>
        </w:rPr>
        <w:t>), and kenanga (</w:t>
      </w:r>
      <w:r w:rsidRPr="000E2549">
        <w:rPr>
          <w:rFonts w:asciiTheme="majorBidi" w:hAnsiTheme="majorBidi" w:cstheme="majorBidi"/>
          <w:i/>
          <w:iCs/>
          <w:sz w:val="24"/>
          <w:szCs w:val="24"/>
        </w:rPr>
        <w:t>Cananga odorat</w:t>
      </w:r>
      <w:r w:rsidRPr="000E2549">
        <w:rPr>
          <w:rFonts w:asciiTheme="majorBidi" w:hAnsiTheme="majorBidi" w:cstheme="majorBidi"/>
          <w:sz w:val="24"/>
          <w:szCs w:val="24"/>
        </w:rPr>
        <w:t>). At the Park, there is also a gallery offering a cultural heritage show of collections of about 2,672 reliefs.</w:t>
      </w:r>
    </w:p>
    <w:p w14:paraId="4C100242"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Since many visitors come to the temple, the Park Management provides logistics and transportation facilities. There is a parking lot that can hold close to 500 cars and motorcycles, and there is a separate space for tourist buses, vans, and trucks. There are also 87 souvenir kiosks, with zigzag pathways to take across. A large parking area is available not far from the temple, so private cars and buses could be parked in this area. On a special occasion when the Buddhist festival of Waisak in May is held, visitors should take becak or horse cart or walk to reach the temple.In short, due to Borobudur Temple’s historical and richly architectural heritage, it is no wonder that millions of people are eager to visit this world’s most famous wonder to enjoy cultural tourist attractions and its facilities.</w:t>
      </w:r>
    </w:p>
    <w:p w14:paraId="1D337A84" w14:textId="77777777" w:rsidR="006A2CDD" w:rsidRPr="000E2549" w:rsidRDefault="006A2CDD" w:rsidP="006A2CDD">
      <w:pPr>
        <w:autoSpaceDE w:val="0"/>
        <w:autoSpaceDN w:val="0"/>
        <w:adjustRightInd w:val="0"/>
        <w:spacing w:line="360" w:lineRule="auto"/>
        <w:jc w:val="lowKashida"/>
        <w:rPr>
          <w:rFonts w:asciiTheme="majorBidi" w:hAnsiTheme="majorBidi" w:cstheme="majorBidi"/>
          <w:sz w:val="24"/>
          <w:szCs w:val="24"/>
        </w:rPr>
      </w:pPr>
      <w:r w:rsidRPr="000E2549">
        <w:rPr>
          <w:rFonts w:asciiTheme="majorBidi" w:hAnsiTheme="majorBidi" w:cstheme="majorBidi"/>
          <w:sz w:val="24"/>
          <w:szCs w:val="24"/>
        </w:rPr>
        <w:t>(Adapted from en.wikipedia.org/wiki/Borobudur)</w:t>
      </w:r>
    </w:p>
    <w:p w14:paraId="5AEFD9F1" w14:textId="77777777" w:rsidR="006A2CDD" w:rsidRPr="000E2549" w:rsidRDefault="006A2CDD" w:rsidP="006A2CDD">
      <w:pPr>
        <w:autoSpaceDE w:val="0"/>
        <w:autoSpaceDN w:val="0"/>
        <w:adjustRightInd w:val="0"/>
        <w:jc w:val="lowKashida"/>
        <w:rPr>
          <w:rFonts w:asciiTheme="majorBidi" w:hAnsiTheme="majorBidi" w:cstheme="majorBidi"/>
          <w:sz w:val="24"/>
          <w:szCs w:val="24"/>
        </w:rPr>
      </w:pPr>
    </w:p>
    <w:p w14:paraId="3E88D109" w14:textId="77777777" w:rsidR="006A2CDD" w:rsidRPr="000E2549" w:rsidRDefault="006A2CDD" w:rsidP="006A2CDD">
      <w:pPr>
        <w:autoSpaceDE w:val="0"/>
        <w:autoSpaceDN w:val="0"/>
        <w:adjustRightInd w:val="0"/>
        <w:jc w:val="lowKashida"/>
        <w:rPr>
          <w:rFonts w:asciiTheme="majorBidi" w:hAnsiTheme="majorBidi" w:cstheme="majorBidi"/>
          <w:sz w:val="24"/>
          <w:szCs w:val="24"/>
        </w:rPr>
      </w:pPr>
    </w:p>
    <w:p w14:paraId="21C821FC"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B. GRAPHIC ORGANIZERS FOR INFORMATION AND ESSAY OUTLINING</w:t>
      </w:r>
    </w:p>
    <w:p w14:paraId="15CC809D" w14:textId="77777777" w:rsidR="006A2CDD" w:rsidRPr="000E2549" w:rsidRDefault="006A2CDD" w:rsidP="006A2CDD">
      <w:pPr>
        <w:autoSpaceDE w:val="0"/>
        <w:autoSpaceDN w:val="0"/>
        <w:adjustRightInd w:val="0"/>
        <w:spacing w:line="240" w:lineRule="auto"/>
        <w:jc w:val="center"/>
        <w:rPr>
          <w:rFonts w:asciiTheme="majorBidi" w:hAnsiTheme="majorBidi" w:cstheme="majorBidi"/>
          <w:sz w:val="24"/>
          <w:szCs w:val="24"/>
        </w:rPr>
      </w:pPr>
      <w:r w:rsidRPr="000E2549">
        <w:rPr>
          <w:rFonts w:asciiTheme="majorBidi" w:hAnsiTheme="majorBidi" w:cstheme="majorBidi"/>
          <w:b/>
          <w:bCs/>
          <w:sz w:val="24"/>
          <w:szCs w:val="24"/>
        </w:rPr>
        <w:t>Graphic Organizer 1 for Text 1: The Taman Mini Indonesia Indah</w:t>
      </w:r>
    </w:p>
    <w:p w14:paraId="616EC620"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71B39137"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i/>
          <w:iCs/>
          <w:sz w:val="24"/>
          <w:szCs w:val="24"/>
        </w:rPr>
      </w:pPr>
      <w:r w:rsidRPr="000E2549">
        <w:rPr>
          <w:rFonts w:asciiTheme="majorBidi" w:hAnsiTheme="majorBidi" w:cstheme="majorBidi"/>
          <w:b/>
          <w:bCs/>
          <w:i/>
          <w:iCs/>
          <w:sz w:val="24"/>
          <w:szCs w:val="24"/>
        </w:rPr>
        <w:t>Write some main points that you read from Text 1</w:t>
      </w:r>
    </w:p>
    <w:p w14:paraId="10D6D1C9"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59264" behindDoc="0" locked="0" layoutInCell="1" allowOverlap="1" wp14:anchorId="2B18E116" wp14:editId="747FE514">
                <wp:simplePos x="0" y="0"/>
                <wp:positionH relativeFrom="column">
                  <wp:posOffset>2209800</wp:posOffset>
                </wp:positionH>
                <wp:positionV relativeFrom="paragraph">
                  <wp:posOffset>137160</wp:posOffset>
                </wp:positionV>
                <wp:extent cx="2428875" cy="371475"/>
                <wp:effectExtent l="13335" t="17145" r="15240" b="20955"/>
                <wp:wrapNone/>
                <wp:docPr id="4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8875" cy="371475"/>
                        </a:xfrm>
                        <a:prstGeom prst="rect">
                          <a:avLst/>
                        </a:prstGeom>
                        <a:solidFill>
                          <a:srgbClr val="FFF4FF"/>
                        </a:solidFill>
                        <a:ln w="25400">
                          <a:solidFill>
                            <a:schemeClr val="accent6">
                              <a:lumMod val="100000"/>
                              <a:lumOff val="0"/>
                            </a:schemeClr>
                          </a:solidFill>
                          <a:miter lim="800000"/>
                          <a:headEnd/>
                          <a:tailEnd/>
                        </a:ln>
                      </wps:spPr>
                      <wps:txbx>
                        <w:txbxContent>
                          <w:p w14:paraId="5342B528" w14:textId="77777777" w:rsidR="006A2CDD" w:rsidRDefault="006A2CDD" w:rsidP="006A2CDD">
                            <w:pPr>
                              <w:jc w:val="center"/>
                            </w:pPr>
                            <w:r>
                              <w:t>Information collec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B18E116" id="Rectangle 13" o:spid="_x0000_s1026" style="position:absolute;left:0;text-align:left;margin-left:174pt;margin-top:10.8pt;width:191.2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" fillcolor="#fff4ff" strokecolor="#f79646 [3209]" strokeweight="2pt">
                <v:textbox>
                  <w:txbxContent>
                    <w:p w14:paraId="5342B528" w14:textId="77777777" w:rsidR="006A2CDD" w:rsidRDefault="006A2CDD" w:rsidP="006A2CDD">
                      <w:pPr>
                        <w:jc w:val="center"/>
                      </w:pPr>
                      <w:r>
                        <w:t>Information collected</w:t>
                      </w:r>
                    </w:p>
                  </w:txbxContent>
                </v:textbox>
              </v:rect>
            </w:pict>
          </mc:Fallback>
        </mc:AlternateContent>
      </w:r>
    </w:p>
    <w:p w14:paraId="1C3AC797" w14:textId="77777777" w:rsidR="006A2CDD" w:rsidRPr="000E2549" w:rsidRDefault="006A2CDD" w:rsidP="006A2CDD">
      <w:pPr>
        <w:autoSpaceDE w:val="0"/>
        <w:autoSpaceDN w:val="0"/>
        <w:adjustRightInd w:val="0"/>
        <w:spacing w:line="240" w:lineRule="auto"/>
        <w:rPr>
          <w:rFonts w:asciiTheme="majorBidi" w:hAnsiTheme="majorBidi" w:cstheme="majorBidi"/>
          <w:color w:val="F79646" w:themeColor="accent6"/>
          <w:sz w:val="24"/>
          <w:szCs w:val="24"/>
        </w:rPr>
      </w:pPr>
    </w:p>
    <w:p w14:paraId="1607AED8" w14:textId="77777777" w:rsidR="006A2CDD" w:rsidRPr="000E2549" w:rsidRDefault="006A2CDD" w:rsidP="006A2CDD">
      <w:pPr>
        <w:autoSpaceDE w:val="0"/>
        <w:autoSpaceDN w:val="0"/>
        <w:adjustRightInd w:val="0"/>
        <w:spacing w:line="240" w:lineRule="auto"/>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0288" behindDoc="0" locked="0" layoutInCell="1" allowOverlap="1" wp14:anchorId="6984132B" wp14:editId="0AE04FD6">
                <wp:simplePos x="0" y="0"/>
                <wp:positionH relativeFrom="column">
                  <wp:posOffset>0</wp:posOffset>
                </wp:positionH>
                <wp:positionV relativeFrom="paragraph">
                  <wp:posOffset>158115</wp:posOffset>
                </wp:positionV>
                <wp:extent cx="1028700" cy="304800"/>
                <wp:effectExtent l="13335" t="17145" r="15240" b="20955"/>
                <wp:wrapNone/>
                <wp:docPr id="4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04800"/>
                        </a:xfrm>
                        <a:prstGeom prst="rect">
                          <a:avLst/>
                        </a:prstGeom>
                        <a:solidFill>
                          <a:srgbClr val="FFF4FF"/>
                        </a:solidFill>
                        <a:ln w="25400">
                          <a:solidFill>
                            <a:schemeClr val="accent6">
                              <a:lumMod val="100000"/>
                              <a:lumOff val="0"/>
                            </a:schemeClr>
                          </a:solidFill>
                          <a:miter lim="800000"/>
                          <a:headEnd/>
                          <a:tailEnd/>
                        </a:ln>
                      </wps:spPr>
                      <wps:txbx>
                        <w:txbxContent>
                          <w:p w14:paraId="698B6615" w14:textId="77777777" w:rsidR="006A2CDD" w:rsidRDefault="006A2CDD" w:rsidP="006A2CDD">
                            <w:pPr>
                              <w:jc w:val="center"/>
                            </w:pPr>
                            <w:r>
                              <w:t>Paragraph 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984132B" id="Rectangle 14" o:spid="_x0000_s1027" style="position:absolute;margin-left:0;margin-top:12.45pt;width:81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" fillcolor="#fff4ff" strokecolor="#f79646 [3209]" strokeweight="2pt">
                <v:textbox>
                  <w:txbxContent>
                    <w:p w14:paraId="698B6615" w14:textId="77777777" w:rsidR="006A2CDD" w:rsidRDefault="006A2CDD" w:rsidP="006A2CDD">
                      <w:pPr>
                        <w:jc w:val="center"/>
                      </w:pPr>
                      <w:r>
                        <w:t>Paragraph 1</w:t>
                      </w:r>
                    </w:p>
                  </w:txbxContent>
                </v:textbox>
              </v:rect>
            </w:pict>
          </mc:Fallback>
        </mc:AlternateContent>
      </w:r>
    </w:p>
    <w:tbl>
      <w:tblPr>
        <w:tblStyle w:val="TableGrid"/>
        <w:tblW w:w="7196" w:type="dxa"/>
        <w:tblInd w:w="1855" w:type="dxa"/>
        <w:tblLook w:val="04A0" w:firstRow="1" w:lastRow="0" w:firstColumn="1" w:lastColumn="0" w:noHBand="0" w:noVBand="1"/>
      </w:tblPr>
      <w:tblGrid>
        <w:gridCol w:w="7196"/>
      </w:tblGrid>
      <w:tr w:rsidR="006A2CDD" w:rsidRPr="000E2549" w14:paraId="32919A3C" w14:textId="77777777" w:rsidTr="004C16B6">
        <w:tc>
          <w:tcPr>
            <w:tcW w:w="7196" w:type="dxa"/>
          </w:tcPr>
          <w:p w14:paraId="3FCB56C8"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76CD06FA"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7F349DA9" w14:textId="77777777" w:rsidTr="004C16B6">
        <w:tc>
          <w:tcPr>
            <w:tcW w:w="7196" w:type="dxa"/>
          </w:tcPr>
          <w:p w14:paraId="16D6BB8D"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1312" behindDoc="0" locked="0" layoutInCell="1" allowOverlap="1" wp14:anchorId="5A6377D8" wp14:editId="34F96EAA">
                      <wp:simplePos x="0" y="0"/>
                      <wp:positionH relativeFrom="column">
                        <wp:posOffset>-1177925</wp:posOffset>
                      </wp:positionH>
                      <wp:positionV relativeFrom="paragraph">
                        <wp:posOffset>39370</wp:posOffset>
                      </wp:positionV>
                      <wp:extent cx="1028700" cy="438150"/>
                      <wp:effectExtent l="13335" t="15875" r="15240" b="12700"/>
                      <wp:wrapNone/>
                      <wp:docPr id="3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38150"/>
                              </a:xfrm>
                              <a:prstGeom prst="rect">
                                <a:avLst/>
                              </a:prstGeom>
                              <a:solidFill>
                                <a:srgbClr val="FFF4FF"/>
                              </a:solidFill>
                              <a:ln w="25400">
                                <a:solidFill>
                                  <a:schemeClr val="accent6">
                                    <a:lumMod val="100000"/>
                                    <a:lumOff val="0"/>
                                  </a:schemeClr>
                                </a:solidFill>
                                <a:miter lim="800000"/>
                                <a:headEnd/>
                                <a:tailEnd/>
                              </a:ln>
                            </wps:spPr>
                            <wps:txbx>
                              <w:txbxContent>
                                <w:p w14:paraId="373DF014" w14:textId="77777777" w:rsidR="006A2CDD" w:rsidRDefault="006A2CDD" w:rsidP="006A2CDD">
                                  <w:pPr>
                                    <w:jc w:val="center"/>
                                  </w:pPr>
                                  <w:r>
                                    <w:t>Paragraph 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5A6377D8" id="Rectangle 15" o:spid="_x0000_s1028" style="position:absolute;margin-left:-92.75pt;margin-top:3.1pt;width:81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" fillcolor="#fff4ff" strokecolor="#f79646 [3209]" strokeweight="2pt">
                      <v:textbox>
                        <w:txbxContent>
                          <w:p w14:paraId="373DF014" w14:textId="77777777" w:rsidR="006A2CDD" w:rsidRDefault="006A2CDD" w:rsidP="006A2CDD">
                            <w:pPr>
                              <w:jc w:val="center"/>
                            </w:pPr>
                            <w:r>
                              <w:t>Paragraph 2</w:t>
                            </w:r>
                          </w:p>
                        </w:txbxContent>
                      </v:textbox>
                    </v:rect>
                  </w:pict>
                </mc:Fallback>
              </mc:AlternateContent>
            </w:r>
          </w:p>
          <w:p w14:paraId="46E5DC33"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7B3D7168"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3D0B7121" w14:textId="77777777" w:rsidTr="004C16B6">
        <w:tc>
          <w:tcPr>
            <w:tcW w:w="7196" w:type="dxa"/>
          </w:tcPr>
          <w:p w14:paraId="20915867"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2336" behindDoc="0" locked="0" layoutInCell="1" allowOverlap="1" wp14:anchorId="60173763" wp14:editId="75B4C3AD">
                      <wp:simplePos x="0" y="0"/>
                      <wp:positionH relativeFrom="column">
                        <wp:posOffset>-1177925</wp:posOffset>
                      </wp:positionH>
                      <wp:positionV relativeFrom="paragraph">
                        <wp:posOffset>69215</wp:posOffset>
                      </wp:positionV>
                      <wp:extent cx="1028700" cy="409575"/>
                      <wp:effectExtent l="13335" t="12700" r="15240" b="15875"/>
                      <wp:wrapNone/>
                      <wp:docPr id="3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09575"/>
                              </a:xfrm>
                              <a:prstGeom prst="rect">
                                <a:avLst/>
                              </a:prstGeom>
                              <a:solidFill>
                                <a:srgbClr val="FFF4FF"/>
                              </a:solidFill>
                              <a:ln w="25400">
                                <a:solidFill>
                                  <a:schemeClr val="accent6">
                                    <a:lumMod val="100000"/>
                                    <a:lumOff val="0"/>
                                  </a:schemeClr>
                                </a:solidFill>
                                <a:miter lim="800000"/>
                                <a:headEnd/>
                                <a:tailEnd/>
                              </a:ln>
                            </wps:spPr>
                            <wps:txbx>
                              <w:txbxContent>
                                <w:p w14:paraId="73BA83E6" w14:textId="77777777" w:rsidR="006A2CDD" w:rsidRDefault="006A2CDD" w:rsidP="006A2CDD">
                                  <w:pPr>
                                    <w:jc w:val="center"/>
                                  </w:pPr>
                                  <w:r>
                                    <w:t>Paragraph 3</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60173763" id="Rectangle 16" o:spid="_x0000_s1029" style="position:absolute;margin-left:-92.75pt;margin-top:5.45pt;width:81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" fillcolor="#fff4ff" strokecolor="#f79646 [3209]" strokeweight="2pt">
                      <v:textbox>
                        <w:txbxContent>
                          <w:p w14:paraId="73BA83E6" w14:textId="77777777" w:rsidR="006A2CDD" w:rsidRDefault="006A2CDD" w:rsidP="006A2CDD">
                            <w:pPr>
                              <w:jc w:val="center"/>
                            </w:pPr>
                            <w:r>
                              <w:t>Paragraph 3</w:t>
                            </w:r>
                          </w:p>
                        </w:txbxContent>
                      </v:textbox>
                    </v:rect>
                  </w:pict>
                </mc:Fallback>
              </mc:AlternateContent>
            </w:r>
          </w:p>
          <w:p w14:paraId="02F93293"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2D15EBFF"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3320D769" w14:textId="77777777" w:rsidTr="004C16B6">
        <w:tc>
          <w:tcPr>
            <w:tcW w:w="7196" w:type="dxa"/>
          </w:tcPr>
          <w:p w14:paraId="7AFFC126"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3360" behindDoc="0" locked="0" layoutInCell="1" allowOverlap="1" wp14:anchorId="32C3C793" wp14:editId="1BCC1278">
                      <wp:simplePos x="0" y="0"/>
                      <wp:positionH relativeFrom="column">
                        <wp:posOffset>-1177925</wp:posOffset>
                      </wp:positionH>
                      <wp:positionV relativeFrom="paragraph">
                        <wp:posOffset>3810</wp:posOffset>
                      </wp:positionV>
                      <wp:extent cx="1028700" cy="485775"/>
                      <wp:effectExtent l="13335" t="19685" r="15240" b="18415"/>
                      <wp:wrapNone/>
                      <wp:docPr id="3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85775"/>
                              </a:xfrm>
                              <a:prstGeom prst="rect">
                                <a:avLst/>
                              </a:prstGeom>
                              <a:solidFill>
                                <a:srgbClr val="FFF4FF"/>
                              </a:solidFill>
                              <a:ln w="25400">
                                <a:solidFill>
                                  <a:schemeClr val="accent6">
                                    <a:lumMod val="100000"/>
                                    <a:lumOff val="0"/>
                                  </a:schemeClr>
                                </a:solidFill>
                                <a:miter lim="800000"/>
                                <a:headEnd/>
                                <a:tailEnd/>
                              </a:ln>
                            </wps:spPr>
                            <wps:txbx>
                              <w:txbxContent>
                                <w:p w14:paraId="55340F0C" w14:textId="77777777" w:rsidR="006A2CDD" w:rsidRDefault="006A2CDD" w:rsidP="006A2CDD">
                                  <w:pPr>
                                    <w:jc w:val="center"/>
                                  </w:pPr>
                                  <w:r>
                                    <w:t>Paragraph 4</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2C3C793" id="Rectangle 17" o:spid="_x0000_s1030" style="position:absolute;margin-left:-92.75pt;margin-top:.3pt;width:81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" fillcolor="#fff4ff" strokecolor="#f79646 [3209]" strokeweight="2pt">
                      <v:textbox>
                        <w:txbxContent>
                          <w:p w14:paraId="55340F0C" w14:textId="77777777" w:rsidR="006A2CDD" w:rsidRDefault="006A2CDD" w:rsidP="006A2CDD">
                            <w:pPr>
                              <w:jc w:val="center"/>
                            </w:pPr>
                            <w:r>
                              <w:t>Paragraph 4</w:t>
                            </w:r>
                          </w:p>
                        </w:txbxContent>
                      </v:textbox>
                    </v:rect>
                  </w:pict>
                </mc:Fallback>
              </mc:AlternateContent>
            </w:r>
          </w:p>
          <w:p w14:paraId="40A1B78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170B9A08"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2C4974FC" w14:textId="77777777" w:rsidTr="004C16B6">
        <w:tc>
          <w:tcPr>
            <w:tcW w:w="7196" w:type="dxa"/>
          </w:tcPr>
          <w:p w14:paraId="0DF49AF5"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4384" behindDoc="0" locked="0" layoutInCell="1" allowOverlap="1" wp14:anchorId="7EED44AE" wp14:editId="6F70C52A">
                      <wp:simplePos x="0" y="0"/>
                      <wp:positionH relativeFrom="column">
                        <wp:posOffset>-1177925</wp:posOffset>
                      </wp:positionH>
                      <wp:positionV relativeFrom="paragraph">
                        <wp:posOffset>83185</wp:posOffset>
                      </wp:positionV>
                      <wp:extent cx="1028700" cy="323850"/>
                      <wp:effectExtent l="13335" t="18415" r="15240" b="19685"/>
                      <wp:wrapNone/>
                      <wp:docPr id="2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23850"/>
                              </a:xfrm>
                              <a:prstGeom prst="rect">
                                <a:avLst/>
                              </a:prstGeom>
                              <a:solidFill>
                                <a:srgbClr val="FFF4FF"/>
                              </a:solidFill>
                              <a:ln w="25400">
                                <a:solidFill>
                                  <a:schemeClr val="accent6">
                                    <a:lumMod val="100000"/>
                                    <a:lumOff val="0"/>
                                  </a:schemeClr>
                                </a:solidFill>
                                <a:miter lim="800000"/>
                                <a:headEnd/>
                                <a:tailEnd/>
                              </a:ln>
                            </wps:spPr>
                            <wps:txbx>
                              <w:txbxContent>
                                <w:p w14:paraId="22062AD0" w14:textId="77777777" w:rsidR="006A2CDD" w:rsidRDefault="006A2CDD" w:rsidP="006A2CDD">
                                  <w:pPr>
                                    <w:jc w:val="center"/>
                                  </w:pPr>
                                  <w:r>
                                    <w:t>Paragraph 5</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EED44AE" id="Rectangle 18" o:spid="_x0000_s1031" style="position:absolute;margin-left:-92.75pt;margin-top:6.55pt;width:81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" fillcolor="#fff4ff" strokecolor="#f79646 [3209]" strokeweight="2pt">
                      <v:textbox>
                        <w:txbxContent>
                          <w:p w14:paraId="22062AD0" w14:textId="77777777" w:rsidR="006A2CDD" w:rsidRDefault="006A2CDD" w:rsidP="006A2CDD">
                            <w:pPr>
                              <w:jc w:val="center"/>
                            </w:pPr>
                            <w:r>
                              <w:t>Paragraph 5</w:t>
                            </w:r>
                          </w:p>
                        </w:txbxContent>
                      </v:textbox>
                    </v:rect>
                  </w:pict>
                </mc:Fallback>
              </mc:AlternateContent>
            </w:r>
          </w:p>
          <w:p w14:paraId="7BE96B3D"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44C3F2E1"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5408" behindDoc="0" locked="0" layoutInCell="1" allowOverlap="1" wp14:anchorId="5448C322" wp14:editId="0672D854">
                      <wp:simplePos x="0" y="0"/>
                      <wp:positionH relativeFrom="column">
                        <wp:posOffset>-1177925</wp:posOffset>
                      </wp:positionH>
                      <wp:positionV relativeFrom="paragraph">
                        <wp:posOffset>142240</wp:posOffset>
                      </wp:positionV>
                      <wp:extent cx="1028700" cy="342900"/>
                      <wp:effectExtent l="13335" t="16510" r="15240" b="21590"/>
                      <wp:wrapNone/>
                      <wp:docPr id="2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solidFill>
                                <a:srgbClr val="FFF4FF"/>
                              </a:solidFill>
                              <a:ln w="25400">
                                <a:solidFill>
                                  <a:schemeClr val="accent6">
                                    <a:lumMod val="100000"/>
                                    <a:lumOff val="0"/>
                                  </a:schemeClr>
                                </a:solidFill>
                                <a:miter lim="800000"/>
                                <a:headEnd/>
                                <a:tailEnd/>
                              </a:ln>
                            </wps:spPr>
                            <wps:txbx>
                              <w:txbxContent>
                                <w:p w14:paraId="1AC58235" w14:textId="77777777" w:rsidR="006A2CDD" w:rsidRDefault="006A2CDD" w:rsidP="006A2CDD">
                                  <w:pPr>
                                    <w:jc w:val="center"/>
                                  </w:pPr>
                                  <w:r>
                                    <w:t>Paragraph 6</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448C322" id="Rectangle 19" o:spid="_x0000_s1032" style="position:absolute;margin-left:-92.75pt;margin-top:11.2pt;width:81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" fillcolor="#fff4ff" strokecolor="#f79646 [3209]" strokeweight="2pt">
                      <v:textbox>
                        <w:txbxContent>
                          <w:p w14:paraId="1AC58235" w14:textId="77777777" w:rsidR="006A2CDD" w:rsidRDefault="006A2CDD" w:rsidP="006A2CDD">
                            <w:pPr>
                              <w:jc w:val="center"/>
                            </w:pPr>
                            <w:r>
                              <w:t>Paragraph 6</w:t>
                            </w:r>
                          </w:p>
                        </w:txbxContent>
                      </v:textbox>
                    </v:rect>
                  </w:pict>
                </mc:Fallback>
              </mc:AlternateContent>
            </w:r>
          </w:p>
        </w:tc>
      </w:tr>
      <w:tr w:rsidR="006A2CDD" w:rsidRPr="000E2549" w14:paraId="44E8B3A6" w14:textId="77777777" w:rsidTr="004C16B6">
        <w:tc>
          <w:tcPr>
            <w:tcW w:w="7196" w:type="dxa"/>
          </w:tcPr>
          <w:p w14:paraId="1919B9D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0AFA71B4"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082A4C1C" w14:textId="77777777" w:rsidTr="004C16B6">
        <w:tc>
          <w:tcPr>
            <w:tcW w:w="7196" w:type="dxa"/>
          </w:tcPr>
          <w:p w14:paraId="2E40B60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6432" behindDoc="0" locked="0" layoutInCell="1" allowOverlap="1" wp14:anchorId="7EE1D458" wp14:editId="389C3F43">
                      <wp:simplePos x="0" y="0"/>
                      <wp:positionH relativeFrom="column">
                        <wp:posOffset>-1177925</wp:posOffset>
                      </wp:positionH>
                      <wp:positionV relativeFrom="paragraph">
                        <wp:posOffset>32385</wp:posOffset>
                      </wp:positionV>
                      <wp:extent cx="1028700" cy="323850"/>
                      <wp:effectExtent l="13335" t="13335" r="15240" b="15240"/>
                      <wp:wrapNone/>
                      <wp:docPr id="2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23850"/>
                              </a:xfrm>
                              <a:prstGeom prst="rect">
                                <a:avLst/>
                              </a:prstGeom>
                              <a:solidFill>
                                <a:srgbClr val="FFF4FF"/>
                              </a:solidFill>
                              <a:ln w="25400">
                                <a:solidFill>
                                  <a:schemeClr val="accent6">
                                    <a:lumMod val="100000"/>
                                    <a:lumOff val="0"/>
                                  </a:schemeClr>
                                </a:solidFill>
                                <a:miter lim="800000"/>
                                <a:headEnd/>
                                <a:tailEnd/>
                              </a:ln>
                            </wps:spPr>
                            <wps:txbx>
                              <w:txbxContent>
                                <w:p w14:paraId="581B85F0" w14:textId="77777777" w:rsidR="006A2CDD" w:rsidRDefault="006A2CDD" w:rsidP="006A2CDD">
                                  <w:pPr>
                                    <w:jc w:val="center"/>
                                  </w:pPr>
                                  <w:r>
                                    <w:t>Paragraph 7</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EE1D458" id="Rectangle 20" o:spid="_x0000_s1033" style="position:absolute;margin-left:-92.75pt;margin-top:2.55pt;width:81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" fillcolor="#fff4ff" strokecolor="#f79646 [3209]" strokeweight="2pt">
                      <v:textbox>
                        <w:txbxContent>
                          <w:p w14:paraId="581B85F0" w14:textId="77777777" w:rsidR="006A2CDD" w:rsidRDefault="006A2CDD" w:rsidP="006A2CDD">
                            <w:pPr>
                              <w:jc w:val="center"/>
                            </w:pPr>
                            <w:r>
                              <w:t>Paragraph 7</w:t>
                            </w:r>
                          </w:p>
                        </w:txbxContent>
                      </v:textbox>
                    </v:rect>
                  </w:pict>
                </mc:Fallback>
              </mc:AlternateContent>
            </w:r>
          </w:p>
          <w:p w14:paraId="03950D4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794DDDFF" w14:textId="77777777" w:rsidTr="004C16B6">
        <w:tc>
          <w:tcPr>
            <w:tcW w:w="7196" w:type="dxa"/>
          </w:tcPr>
          <w:p w14:paraId="59B68B50"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7456" behindDoc="0" locked="0" layoutInCell="1" allowOverlap="1" wp14:anchorId="5D33BA97" wp14:editId="248A171D">
                      <wp:simplePos x="0" y="0"/>
                      <wp:positionH relativeFrom="column">
                        <wp:posOffset>-1177925</wp:posOffset>
                      </wp:positionH>
                      <wp:positionV relativeFrom="paragraph">
                        <wp:posOffset>56515</wp:posOffset>
                      </wp:positionV>
                      <wp:extent cx="1028700" cy="333375"/>
                      <wp:effectExtent l="13335" t="20955" r="15240" b="17145"/>
                      <wp:wrapNone/>
                      <wp:docPr id="2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33375"/>
                              </a:xfrm>
                              <a:prstGeom prst="rect">
                                <a:avLst/>
                              </a:prstGeom>
                              <a:solidFill>
                                <a:srgbClr val="FFF4FF"/>
                              </a:solidFill>
                              <a:ln w="25400">
                                <a:solidFill>
                                  <a:schemeClr val="accent6">
                                    <a:lumMod val="100000"/>
                                    <a:lumOff val="0"/>
                                  </a:schemeClr>
                                </a:solidFill>
                                <a:miter lim="800000"/>
                                <a:headEnd/>
                                <a:tailEnd/>
                              </a:ln>
                            </wps:spPr>
                            <wps:txbx>
                              <w:txbxContent>
                                <w:p w14:paraId="7682025B" w14:textId="77777777" w:rsidR="006A2CDD" w:rsidRDefault="006A2CDD" w:rsidP="006A2CDD">
                                  <w:pPr>
                                    <w:jc w:val="center"/>
                                  </w:pPr>
                                  <w:r>
                                    <w:t>Paragraph 8</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33BA97" id="Rectangle 21" o:spid="_x0000_s1034" style="position:absolute;margin-left:-92.75pt;margin-top:4.45pt;width:81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" fillcolor="#fff4ff" strokecolor="#f79646 [3209]" strokeweight="2pt">
                      <v:textbox>
                        <w:txbxContent>
                          <w:p w14:paraId="7682025B" w14:textId="77777777" w:rsidR="006A2CDD" w:rsidRDefault="006A2CDD" w:rsidP="006A2CDD">
                            <w:pPr>
                              <w:jc w:val="center"/>
                            </w:pPr>
                            <w:r>
                              <w:t>Paragraph 8</w:t>
                            </w:r>
                          </w:p>
                        </w:txbxContent>
                      </v:textbox>
                    </v:rect>
                  </w:pict>
                </mc:Fallback>
              </mc:AlternateContent>
            </w:r>
          </w:p>
          <w:p w14:paraId="4B0B5E4B"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0E2D421C"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60AF6561" w14:textId="77777777" w:rsidTr="004C16B6">
        <w:tc>
          <w:tcPr>
            <w:tcW w:w="7196" w:type="dxa"/>
          </w:tcPr>
          <w:p w14:paraId="3B4A77D3"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8480" behindDoc="0" locked="0" layoutInCell="1" allowOverlap="1" wp14:anchorId="60A5685C" wp14:editId="44A16D6F">
                      <wp:simplePos x="0" y="0"/>
                      <wp:positionH relativeFrom="column">
                        <wp:posOffset>-1177925</wp:posOffset>
                      </wp:positionH>
                      <wp:positionV relativeFrom="paragraph">
                        <wp:posOffset>-10795</wp:posOffset>
                      </wp:positionV>
                      <wp:extent cx="1028700" cy="304800"/>
                      <wp:effectExtent l="13335" t="16510" r="15240" b="21590"/>
                      <wp:wrapNone/>
                      <wp:docPr id="1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04800"/>
                              </a:xfrm>
                              <a:prstGeom prst="rect">
                                <a:avLst/>
                              </a:prstGeom>
                              <a:solidFill>
                                <a:srgbClr val="FFF4FF"/>
                              </a:solidFill>
                              <a:ln w="25400">
                                <a:solidFill>
                                  <a:schemeClr val="accent6">
                                    <a:lumMod val="100000"/>
                                    <a:lumOff val="0"/>
                                  </a:schemeClr>
                                </a:solidFill>
                                <a:miter lim="800000"/>
                                <a:headEnd/>
                                <a:tailEnd/>
                              </a:ln>
                            </wps:spPr>
                            <wps:txbx>
                              <w:txbxContent>
                                <w:p w14:paraId="6C8F5027" w14:textId="77777777" w:rsidR="006A2CDD" w:rsidRDefault="006A2CDD" w:rsidP="006A2CDD">
                                  <w:pPr>
                                    <w:jc w:val="center"/>
                                  </w:pPr>
                                  <w:r>
                                    <w:t>Paragraph 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A5685C" id="Rectangle 22" o:spid="_x0000_s1035" style="position:absolute;margin-left:-92.75pt;margin-top:-.85pt;width:81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" fillcolor="#fff4ff" strokecolor="#f79646 [3209]" strokeweight="2pt">
                      <v:textbox>
                        <w:txbxContent>
                          <w:p w14:paraId="6C8F5027" w14:textId="77777777" w:rsidR="006A2CDD" w:rsidRDefault="006A2CDD" w:rsidP="006A2CDD">
                            <w:pPr>
                              <w:jc w:val="center"/>
                            </w:pPr>
                            <w:r>
                              <w:t>Paragraph 9</w:t>
                            </w:r>
                          </w:p>
                        </w:txbxContent>
                      </v:textbox>
                    </v:rect>
                  </w:pict>
                </mc:Fallback>
              </mc:AlternateContent>
            </w:r>
          </w:p>
          <w:p w14:paraId="32E39A9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bl>
    <w:p w14:paraId="43D12D1A"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4ABC29BE"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2F9A3C0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4AFEE3B7"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2F72BC46"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5FAD8645"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F04F1CA"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BBC9B5E"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2. Graphic Organizer 2 for Text 2: The Borobudur Temple</w:t>
      </w:r>
    </w:p>
    <w:p w14:paraId="2DA1157B"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r w:rsidRPr="000E2549">
        <w:rPr>
          <w:rFonts w:asciiTheme="majorBidi" w:hAnsiTheme="majorBidi" w:cstheme="majorBidi"/>
          <w:b/>
          <w:bCs/>
          <w:i/>
          <w:iCs/>
          <w:sz w:val="24"/>
          <w:szCs w:val="24"/>
        </w:rPr>
        <w:t>Write some main points that you read from Text 2</w:t>
      </w:r>
    </w:p>
    <w:p w14:paraId="17C1C93B"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p>
    <w:p w14:paraId="0051A318"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p>
    <w:p w14:paraId="56EA8E35" w14:textId="77777777" w:rsidR="006A2CDD" w:rsidRPr="000E2549" w:rsidRDefault="006A2CDD" w:rsidP="006A2CDD">
      <w:pPr>
        <w:autoSpaceDE w:val="0"/>
        <w:autoSpaceDN w:val="0"/>
        <w:adjustRightInd w:val="0"/>
        <w:spacing w:line="240" w:lineRule="auto"/>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8720" behindDoc="0" locked="0" layoutInCell="1" allowOverlap="1" wp14:anchorId="7FF01742" wp14:editId="38B93A4F">
                <wp:simplePos x="0" y="0"/>
                <wp:positionH relativeFrom="column">
                  <wp:posOffset>2124075</wp:posOffset>
                </wp:positionH>
                <wp:positionV relativeFrom="paragraph">
                  <wp:posOffset>-257175</wp:posOffset>
                </wp:positionV>
                <wp:extent cx="2457450" cy="523875"/>
                <wp:effectExtent l="13335" t="19050" r="15240" b="19050"/>
                <wp:wrapNone/>
                <wp:docPr id="1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523875"/>
                        </a:xfrm>
                        <a:prstGeom prst="rect">
                          <a:avLst/>
                        </a:prstGeom>
                        <a:solidFill>
                          <a:srgbClr val="FFF4FF"/>
                        </a:solidFill>
                        <a:ln w="25400">
                          <a:solidFill>
                            <a:schemeClr val="accent6">
                              <a:lumMod val="100000"/>
                              <a:lumOff val="0"/>
                            </a:schemeClr>
                          </a:solidFill>
                          <a:miter lim="800000"/>
                          <a:headEnd/>
                          <a:tailEnd/>
                        </a:ln>
                      </wps:spPr>
                      <wps:txbx>
                        <w:txbxContent>
                          <w:p w14:paraId="74A27866" w14:textId="77777777" w:rsidR="006A2CDD" w:rsidRDefault="006A2CDD" w:rsidP="006A2CDD">
                            <w:pPr>
                              <w:jc w:val="center"/>
                            </w:pPr>
                            <w:r>
                              <w:t>Information collec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F01742" id="Rectangle 26" o:spid="_x0000_s1036" style="position:absolute;margin-left:167.25pt;margin-top:-20.25pt;width:193.5pt;height:4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" fillcolor="#fff4ff" strokecolor="#f79646 [3209]" strokeweight="2pt">
                <v:textbox>
                  <w:txbxContent>
                    <w:p w14:paraId="74A27866" w14:textId="77777777" w:rsidR="006A2CDD" w:rsidRDefault="006A2CDD" w:rsidP="006A2CDD">
                      <w:pPr>
                        <w:jc w:val="center"/>
                      </w:pPr>
                      <w:r>
                        <w:t>Information collected</w:t>
                      </w:r>
                    </w:p>
                  </w:txbxContent>
                </v:textbox>
              </v:rect>
            </w:pict>
          </mc:Fallback>
        </mc:AlternateContent>
      </w:r>
    </w:p>
    <w:p w14:paraId="7F5E73D3" w14:textId="77777777" w:rsidR="006A2CDD" w:rsidRPr="000E2549" w:rsidRDefault="006A2CDD" w:rsidP="006A2CDD">
      <w:pPr>
        <w:autoSpaceDE w:val="0"/>
        <w:autoSpaceDN w:val="0"/>
        <w:adjustRightInd w:val="0"/>
        <w:spacing w:line="240" w:lineRule="auto"/>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69504" behindDoc="0" locked="0" layoutInCell="1" allowOverlap="1" wp14:anchorId="34FEC1F1" wp14:editId="2C62FAD7">
                <wp:simplePos x="0" y="0"/>
                <wp:positionH relativeFrom="column">
                  <wp:posOffset>0</wp:posOffset>
                </wp:positionH>
                <wp:positionV relativeFrom="paragraph">
                  <wp:posOffset>158115</wp:posOffset>
                </wp:positionV>
                <wp:extent cx="1028700" cy="304800"/>
                <wp:effectExtent l="0" t="0" r="19050" b="1905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04800"/>
                        </a:xfrm>
                        <a:prstGeom prst="rect">
                          <a:avLst/>
                        </a:prstGeom>
                        <a:solidFill>
                          <a:sysClr val="window" lastClr="FFFFFF"/>
                        </a:solidFill>
                        <a:ln w="25400" cap="flat" cmpd="sng" algn="ctr">
                          <a:solidFill>
                            <a:srgbClr val="F79646"/>
                          </a:solidFill>
                          <a:prstDash val="solid"/>
                        </a:ln>
                        <a:effectLst/>
                      </wps:spPr>
                      <wps:txbx>
                        <w:txbxContent>
                          <w:p w14:paraId="32A6B1F8" w14:textId="77777777" w:rsidR="006A2CDD" w:rsidRDefault="006A2CDD" w:rsidP="006A2CDD">
                            <w:pPr>
                              <w:jc w:val="center"/>
                            </w:pPr>
                            <w:r>
                              <w:t>Paragraph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EC1F1" id="Rectangle 23" o:spid="_x0000_s1037" style="position:absolute;margin-left:0;margin-top:12.45pt;width:81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" fillcolor="window" strokecolor="#f79646" strokeweight="2pt">
                <v:path arrowok="t"/>
                <v:textbox>
                  <w:txbxContent>
                    <w:p w14:paraId="32A6B1F8" w14:textId="77777777" w:rsidR="006A2CDD" w:rsidRDefault="006A2CDD" w:rsidP="006A2CDD">
                      <w:pPr>
                        <w:jc w:val="center"/>
                      </w:pPr>
                      <w:r>
                        <w:t>Paragraph 1</w:t>
                      </w:r>
                    </w:p>
                  </w:txbxContent>
                </v:textbox>
              </v:rect>
            </w:pict>
          </mc:Fallback>
        </mc:AlternateContent>
      </w:r>
    </w:p>
    <w:tbl>
      <w:tblPr>
        <w:tblStyle w:val="TableGrid"/>
        <w:tblW w:w="7196" w:type="dxa"/>
        <w:tblInd w:w="1855" w:type="dxa"/>
        <w:tblLook w:val="04A0" w:firstRow="1" w:lastRow="0" w:firstColumn="1" w:lastColumn="0" w:noHBand="0" w:noVBand="1"/>
      </w:tblPr>
      <w:tblGrid>
        <w:gridCol w:w="7196"/>
      </w:tblGrid>
      <w:tr w:rsidR="006A2CDD" w:rsidRPr="000E2549" w14:paraId="22FD9EC5" w14:textId="77777777" w:rsidTr="004C16B6">
        <w:tc>
          <w:tcPr>
            <w:tcW w:w="7196" w:type="dxa"/>
          </w:tcPr>
          <w:p w14:paraId="658E557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2070D08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6D8388CE" w14:textId="77777777" w:rsidTr="004C16B6">
        <w:tc>
          <w:tcPr>
            <w:tcW w:w="7196" w:type="dxa"/>
          </w:tcPr>
          <w:p w14:paraId="76C0B478"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0528" behindDoc="0" locked="0" layoutInCell="1" allowOverlap="1" wp14:anchorId="6C3DDE19" wp14:editId="1C7E56AD">
                      <wp:simplePos x="0" y="0"/>
                      <wp:positionH relativeFrom="column">
                        <wp:posOffset>-1177925</wp:posOffset>
                      </wp:positionH>
                      <wp:positionV relativeFrom="paragraph">
                        <wp:posOffset>39370</wp:posOffset>
                      </wp:positionV>
                      <wp:extent cx="1028700" cy="438150"/>
                      <wp:effectExtent l="0" t="0" r="19050" b="1905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438150"/>
                              </a:xfrm>
                              <a:prstGeom prst="rect">
                                <a:avLst/>
                              </a:prstGeom>
                              <a:solidFill>
                                <a:sysClr val="window" lastClr="FFFFFF"/>
                              </a:solidFill>
                              <a:ln w="25400" cap="flat" cmpd="sng" algn="ctr">
                                <a:solidFill>
                                  <a:srgbClr val="F79646"/>
                                </a:solidFill>
                                <a:prstDash val="solid"/>
                              </a:ln>
                              <a:effectLst/>
                            </wps:spPr>
                            <wps:txbx>
                              <w:txbxContent>
                                <w:p w14:paraId="48FD84CE" w14:textId="77777777" w:rsidR="006A2CDD" w:rsidRDefault="006A2CDD" w:rsidP="006A2CDD">
                                  <w:pPr>
                                    <w:jc w:val="center"/>
                                  </w:pPr>
                                  <w:r>
                                    <w:t>Paragraph 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C3DDE19" id="Rectangle 24" o:spid="_x0000_s1038" style="position:absolute;margin-left:-92.75pt;margin-top:3.1pt;width:81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" fillcolor="window" strokecolor="#f79646" strokeweight="2pt">
                      <v:path arrowok="t"/>
                      <v:textbox>
                        <w:txbxContent>
                          <w:p w14:paraId="48FD84CE" w14:textId="77777777" w:rsidR="006A2CDD" w:rsidRDefault="006A2CDD" w:rsidP="006A2CDD">
                            <w:pPr>
                              <w:jc w:val="center"/>
                            </w:pPr>
                            <w:r>
                              <w:t>Paragraph 2</w:t>
                            </w:r>
                          </w:p>
                        </w:txbxContent>
                      </v:textbox>
                    </v:rect>
                  </w:pict>
                </mc:Fallback>
              </mc:AlternateContent>
            </w:r>
          </w:p>
          <w:p w14:paraId="59D855A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5B5BD83D"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1B1B3835" w14:textId="77777777" w:rsidTr="004C16B6">
        <w:tc>
          <w:tcPr>
            <w:tcW w:w="7196" w:type="dxa"/>
          </w:tcPr>
          <w:p w14:paraId="6A242F35"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1552" behindDoc="0" locked="0" layoutInCell="1" allowOverlap="1" wp14:anchorId="35CFEC69" wp14:editId="04AD4F84">
                      <wp:simplePos x="0" y="0"/>
                      <wp:positionH relativeFrom="column">
                        <wp:posOffset>-1177925</wp:posOffset>
                      </wp:positionH>
                      <wp:positionV relativeFrom="paragraph">
                        <wp:posOffset>69215</wp:posOffset>
                      </wp:positionV>
                      <wp:extent cx="1028700" cy="409575"/>
                      <wp:effectExtent l="0" t="0" r="19050" b="285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409575"/>
                              </a:xfrm>
                              <a:prstGeom prst="rect">
                                <a:avLst/>
                              </a:prstGeom>
                              <a:solidFill>
                                <a:sysClr val="window" lastClr="FFFFFF"/>
                              </a:solidFill>
                              <a:ln w="25400" cap="flat" cmpd="sng" algn="ctr">
                                <a:solidFill>
                                  <a:srgbClr val="F79646"/>
                                </a:solidFill>
                                <a:prstDash val="solid"/>
                              </a:ln>
                              <a:effectLst/>
                            </wps:spPr>
                            <wps:txbx>
                              <w:txbxContent>
                                <w:p w14:paraId="6B8EA964" w14:textId="77777777" w:rsidR="006A2CDD" w:rsidRDefault="006A2CDD" w:rsidP="006A2CDD">
                                  <w:pPr>
                                    <w:jc w:val="center"/>
                                  </w:pPr>
                                  <w:r>
                                    <w:t>Paragraph 3</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5CFEC69" id="Rectangle 25" o:spid="_x0000_s1039" style="position:absolute;margin-left:-92.75pt;margin-top:5.45pt;width:81pt;height:3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" fillcolor="window" strokecolor="#f79646" strokeweight="2pt">
                      <v:path arrowok="t"/>
                      <v:textbox>
                        <w:txbxContent>
                          <w:p w14:paraId="6B8EA964" w14:textId="77777777" w:rsidR="006A2CDD" w:rsidRDefault="006A2CDD" w:rsidP="006A2CDD">
                            <w:pPr>
                              <w:jc w:val="center"/>
                            </w:pPr>
                            <w:r>
                              <w:t>Paragraph 3</w:t>
                            </w:r>
                          </w:p>
                        </w:txbxContent>
                      </v:textbox>
                    </v:rect>
                  </w:pict>
                </mc:Fallback>
              </mc:AlternateContent>
            </w:r>
          </w:p>
          <w:p w14:paraId="0934058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2BC40C5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1D74E9B5" w14:textId="77777777" w:rsidTr="004C16B6">
        <w:tc>
          <w:tcPr>
            <w:tcW w:w="7196" w:type="dxa"/>
          </w:tcPr>
          <w:p w14:paraId="7E481CB8"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2576" behindDoc="0" locked="0" layoutInCell="1" allowOverlap="1" wp14:anchorId="07D0267D" wp14:editId="57615157">
                      <wp:simplePos x="0" y="0"/>
                      <wp:positionH relativeFrom="column">
                        <wp:posOffset>-1177925</wp:posOffset>
                      </wp:positionH>
                      <wp:positionV relativeFrom="paragraph">
                        <wp:posOffset>3810</wp:posOffset>
                      </wp:positionV>
                      <wp:extent cx="1028700" cy="485775"/>
                      <wp:effectExtent l="0" t="0" r="19050" b="2857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485775"/>
                              </a:xfrm>
                              <a:prstGeom prst="rect">
                                <a:avLst/>
                              </a:prstGeom>
                              <a:solidFill>
                                <a:sysClr val="window" lastClr="FFFFFF"/>
                              </a:solidFill>
                              <a:ln w="25400" cap="flat" cmpd="sng" algn="ctr">
                                <a:solidFill>
                                  <a:srgbClr val="F79646"/>
                                </a:solidFill>
                                <a:prstDash val="solid"/>
                              </a:ln>
                              <a:effectLst/>
                            </wps:spPr>
                            <wps:txbx>
                              <w:txbxContent>
                                <w:p w14:paraId="74B2BBCF" w14:textId="77777777" w:rsidR="006A2CDD" w:rsidRDefault="006A2CDD" w:rsidP="006A2CDD">
                                  <w:pPr>
                                    <w:jc w:val="center"/>
                                  </w:pPr>
                                  <w:r>
                                    <w:t>Paragraph 4</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0267D" id="Rectangle 27" o:spid="_x0000_s1040" style="position:absolute;margin-left:-92.75pt;margin-top:.3pt;width:81pt;height:3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" fillcolor="window" strokecolor="#f79646" strokeweight="2pt">
                      <v:path arrowok="t"/>
                      <v:textbox>
                        <w:txbxContent>
                          <w:p w14:paraId="74B2BBCF" w14:textId="77777777" w:rsidR="006A2CDD" w:rsidRDefault="006A2CDD" w:rsidP="006A2CDD">
                            <w:pPr>
                              <w:jc w:val="center"/>
                            </w:pPr>
                            <w:r>
                              <w:t>Paragraph 4</w:t>
                            </w:r>
                          </w:p>
                        </w:txbxContent>
                      </v:textbox>
                    </v:rect>
                  </w:pict>
                </mc:Fallback>
              </mc:AlternateContent>
            </w:r>
          </w:p>
          <w:p w14:paraId="2F82CC6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47E7AA16"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38E14ED1" w14:textId="77777777" w:rsidTr="004C16B6">
        <w:tc>
          <w:tcPr>
            <w:tcW w:w="7196" w:type="dxa"/>
          </w:tcPr>
          <w:p w14:paraId="293684D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3600" behindDoc="0" locked="0" layoutInCell="1" allowOverlap="1" wp14:anchorId="4B7A5ED5" wp14:editId="3094DE42">
                      <wp:simplePos x="0" y="0"/>
                      <wp:positionH relativeFrom="column">
                        <wp:posOffset>-1177925</wp:posOffset>
                      </wp:positionH>
                      <wp:positionV relativeFrom="paragraph">
                        <wp:posOffset>83185</wp:posOffset>
                      </wp:positionV>
                      <wp:extent cx="1028700" cy="323850"/>
                      <wp:effectExtent l="0" t="0" r="19050" b="1905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23850"/>
                              </a:xfrm>
                              <a:prstGeom prst="rect">
                                <a:avLst/>
                              </a:prstGeom>
                              <a:solidFill>
                                <a:sysClr val="window" lastClr="FFFFFF"/>
                              </a:solidFill>
                              <a:ln w="25400" cap="flat" cmpd="sng" algn="ctr">
                                <a:solidFill>
                                  <a:srgbClr val="F79646"/>
                                </a:solidFill>
                                <a:prstDash val="solid"/>
                              </a:ln>
                              <a:effectLst/>
                            </wps:spPr>
                            <wps:txbx>
                              <w:txbxContent>
                                <w:p w14:paraId="19A9A2DC" w14:textId="77777777" w:rsidR="006A2CDD" w:rsidRDefault="006A2CDD" w:rsidP="006A2CDD">
                                  <w:pPr>
                                    <w:jc w:val="center"/>
                                  </w:pPr>
                                  <w:r>
                                    <w:t>Paragraph 5</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A5ED5" id="Rectangle 28" o:spid="_x0000_s1041" style="position:absolute;margin-left:-92.75pt;margin-top:6.55pt;width:81pt;height:2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" fillcolor="window" strokecolor="#f79646" strokeweight="2pt">
                      <v:path arrowok="t"/>
                      <v:textbox>
                        <w:txbxContent>
                          <w:p w14:paraId="19A9A2DC" w14:textId="77777777" w:rsidR="006A2CDD" w:rsidRDefault="006A2CDD" w:rsidP="006A2CDD">
                            <w:pPr>
                              <w:jc w:val="center"/>
                            </w:pPr>
                            <w:r>
                              <w:t>Paragraph 5</w:t>
                            </w:r>
                          </w:p>
                        </w:txbxContent>
                      </v:textbox>
                    </v:rect>
                  </w:pict>
                </mc:Fallback>
              </mc:AlternateContent>
            </w:r>
          </w:p>
          <w:p w14:paraId="2B922B61"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2196FFD5"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4624" behindDoc="0" locked="0" layoutInCell="1" allowOverlap="1" wp14:anchorId="5A1F4B63" wp14:editId="7D9C04C1">
                      <wp:simplePos x="0" y="0"/>
                      <wp:positionH relativeFrom="column">
                        <wp:posOffset>-1177925</wp:posOffset>
                      </wp:positionH>
                      <wp:positionV relativeFrom="paragraph">
                        <wp:posOffset>142240</wp:posOffset>
                      </wp:positionV>
                      <wp:extent cx="1028700" cy="342900"/>
                      <wp:effectExtent l="0" t="0" r="19050"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42900"/>
                              </a:xfrm>
                              <a:prstGeom prst="rect">
                                <a:avLst/>
                              </a:prstGeom>
                              <a:solidFill>
                                <a:sysClr val="window" lastClr="FFFFFF"/>
                              </a:solidFill>
                              <a:ln w="25400" cap="flat" cmpd="sng" algn="ctr">
                                <a:solidFill>
                                  <a:srgbClr val="F79646"/>
                                </a:solidFill>
                                <a:prstDash val="solid"/>
                              </a:ln>
                              <a:effectLst/>
                            </wps:spPr>
                            <wps:txbx>
                              <w:txbxContent>
                                <w:p w14:paraId="02978EF7" w14:textId="77777777" w:rsidR="006A2CDD" w:rsidRDefault="006A2CDD" w:rsidP="006A2CDD">
                                  <w:pPr>
                                    <w:jc w:val="center"/>
                                  </w:pPr>
                                  <w:r>
                                    <w:t>Paragraph 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F4B63" id="Rectangle 29" o:spid="_x0000_s1042" style="position:absolute;margin-left:-92.75pt;margin-top:11.2pt;width:81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" fillcolor="window" strokecolor="#f79646" strokeweight="2pt">
                      <v:path arrowok="t"/>
                      <v:textbox>
                        <w:txbxContent>
                          <w:p w14:paraId="02978EF7" w14:textId="77777777" w:rsidR="006A2CDD" w:rsidRDefault="006A2CDD" w:rsidP="006A2CDD">
                            <w:pPr>
                              <w:jc w:val="center"/>
                            </w:pPr>
                            <w:r>
                              <w:t>Paragraph 6</w:t>
                            </w:r>
                          </w:p>
                        </w:txbxContent>
                      </v:textbox>
                    </v:rect>
                  </w:pict>
                </mc:Fallback>
              </mc:AlternateContent>
            </w:r>
          </w:p>
        </w:tc>
      </w:tr>
      <w:tr w:rsidR="006A2CDD" w:rsidRPr="000E2549" w14:paraId="3419CFF5" w14:textId="77777777" w:rsidTr="004C16B6">
        <w:tc>
          <w:tcPr>
            <w:tcW w:w="7196" w:type="dxa"/>
          </w:tcPr>
          <w:p w14:paraId="369989DC"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3B4A7FE9"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2721415B" w14:textId="77777777" w:rsidTr="004C16B6">
        <w:tc>
          <w:tcPr>
            <w:tcW w:w="7196" w:type="dxa"/>
          </w:tcPr>
          <w:p w14:paraId="5D4BBA53"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5648" behindDoc="0" locked="0" layoutInCell="1" allowOverlap="1" wp14:anchorId="656F609D" wp14:editId="7CDA54A7">
                      <wp:simplePos x="0" y="0"/>
                      <wp:positionH relativeFrom="column">
                        <wp:posOffset>-1177925</wp:posOffset>
                      </wp:positionH>
                      <wp:positionV relativeFrom="paragraph">
                        <wp:posOffset>32385</wp:posOffset>
                      </wp:positionV>
                      <wp:extent cx="1028700" cy="323850"/>
                      <wp:effectExtent l="0" t="0" r="19050"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23850"/>
                              </a:xfrm>
                              <a:prstGeom prst="rect">
                                <a:avLst/>
                              </a:prstGeom>
                              <a:solidFill>
                                <a:sysClr val="window" lastClr="FFFFFF"/>
                              </a:solidFill>
                              <a:ln w="25400" cap="flat" cmpd="sng" algn="ctr">
                                <a:solidFill>
                                  <a:srgbClr val="F79646"/>
                                </a:solidFill>
                                <a:prstDash val="solid"/>
                              </a:ln>
                              <a:effectLst/>
                            </wps:spPr>
                            <wps:txbx>
                              <w:txbxContent>
                                <w:p w14:paraId="3A42B187" w14:textId="77777777" w:rsidR="006A2CDD" w:rsidRDefault="006A2CDD" w:rsidP="006A2CDD">
                                  <w:pPr>
                                    <w:jc w:val="center"/>
                                  </w:pPr>
                                  <w:r>
                                    <w:t>Paragraph 7</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6F609D" id="Rectangle 30" o:spid="_x0000_s1043" style="position:absolute;margin-left:-92.75pt;margin-top:2.55pt;width:81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" fillcolor="window" strokecolor="#f79646" strokeweight="2pt">
                      <v:path arrowok="t"/>
                      <v:textbox>
                        <w:txbxContent>
                          <w:p w14:paraId="3A42B187" w14:textId="77777777" w:rsidR="006A2CDD" w:rsidRDefault="006A2CDD" w:rsidP="006A2CDD">
                            <w:pPr>
                              <w:jc w:val="center"/>
                            </w:pPr>
                            <w:r>
                              <w:t>Paragraph 7</w:t>
                            </w:r>
                          </w:p>
                        </w:txbxContent>
                      </v:textbox>
                    </v:rect>
                  </w:pict>
                </mc:Fallback>
              </mc:AlternateContent>
            </w:r>
          </w:p>
          <w:p w14:paraId="3D37F791"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274554BA" w14:textId="77777777" w:rsidTr="004C16B6">
        <w:tc>
          <w:tcPr>
            <w:tcW w:w="7196" w:type="dxa"/>
          </w:tcPr>
          <w:p w14:paraId="41D50511"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6672" behindDoc="0" locked="0" layoutInCell="1" allowOverlap="1" wp14:anchorId="5EEE80E7" wp14:editId="7ED41008">
                      <wp:simplePos x="0" y="0"/>
                      <wp:positionH relativeFrom="column">
                        <wp:posOffset>-1177925</wp:posOffset>
                      </wp:positionH>
                      <wp:positionV relativeFrom="paragraph">
                        <wp:posOffset>56515</wp:posOffset>
                      </wp:positionV>
                      <wp:extent cx="1028700" cy="333375"/>
                      <wp:effectExtent l="0" t="0" r="19050" b="2857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33375"/>
                              </a:xfrm>
                              <a:prstGeom prst="rect">
                                <a:avLst/>
                              </a:prstGeom>
                              <a:solidFill>
                                <a:sysClr val="window" lastClr="FFFFFF"/>
                              </a:solidFill>
                              <a:ln w="25400" cap="flat" cmpd="sng" algn="ctr">
                                <a:solidFill>
                                  <a:srgbClr val="F79646"/>
                                </a:solidFill>
                                <a:prstDash val="solid"/>
                              </a:ln>
                              <a:effectLst/>
                            </wps:spPr>
                            <wps:txbx>
                              <w:txbxContent>
                                <w:p w14:paraId="667CF00E" w14:textId="77777777" w:rsidR="006A2CDD" w:rsidRDefault="006A2CDD" w:rsidP="006A2CDD">
                                  <w:pPr>
                                    <w:jc w:val="center"/>
                                  </w:pPr>
                                  <w:r>
                                    <w:t>Paragraph 8</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EE80E7" id="Rectangle 31" o:spid="_x0000_s1044" style="position:absolute;margin-left:-92.75pt;margin-top:4.45pt;width:81pt;height:2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" fillcolor="window" strokecolor="#f79646" strokeweight="2pt">
                      <v:path arrowok="t"/>
                      <v:textbox>
                        <w:txbxContent>
                          <w:p w14:paraId="667CF00E" w14:textId="77777777" w:rsidR="006A2CDD" w:rsidRDefault="006A2CDD" w:rsidP="006A2CDD">
                            <w:pPr>
                              <w:jc w:val="center"/>
                            </w:pPr>
                            <w:r>
                              <w:t>Paragraph 8</w:t>
                            </w:r>
                          </w:p>
                        </w:txbxContent>
                      </v:textbox>
                    </v:rect>
                  </w:pict>
                </mc:Fallback>
              </mc:AlternateContent>
            </w:r>
          </w:p>
          <w:p w14:paraId="2430422E"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p w14:paraId="6A67B2DA"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r w:rsidR="006A2CDD" w:rsidRPr="000E2549" w14:paraId="52A2C4C4" w14:textId="77777777" w:rsidTr="004C16B6">
        <w:tc>
          <w:tcPr>
            <w:tcW w:w="7196" w:type="dxa"/>
          </w:tcPr>
          <w:p w14:paraId="29D01CE4"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r w:rsidRPr="000E2549">
              <w:rPr>
                <w:rFonts w:asciiTheme="majorBidi" w:hAnsiTheme="majorBidi" w:cstheme="majorBidi"/>
                <w:noProof/>
                <w:color w:val="F79646" w:themeColor="accent6"/>
                <w:sz w:val="24"/>
                <w:szCs w:val="24"/>
              </w:rPr>
              <mc:AlternateContent>
                <mc:Choice Requires="wps">
                  <w:drawing>
                    <wp:anchor distT="0" distB="0" distL="114300" distR="114300" simplePos="0" relativeHeight="251677696" behindDoc="0" locked="0" layoutInCell="1" allowOverlap="1" wp14:anchorId="2877F540" wp14:editId="1D0852EC">
                      <wp:simplePos x="0" y="0"/>
                      <wp:positionH relativeFrom="column">
                        <wp:posOffset>-1177925</wp:posOffset>
                      </wp:positionH>
                      <wp:positionV relativeFrom="paragraph">
                        <wp:posOffset>-10795</wp:posOffset>
                      </wp:positionV>
                      <wp:extent cx="1028700" cy="304800"/>
                      <wp:effectExtent l="0" t="0" r="19050" b="190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04800"/>
                              </a:xfrm>
                              <a:prstGeom prst="rect">
                                <a:avLst/>
                              </a:prstGeom>
                              <a:solidFill>
                                <a:sysClr val="window" lastClr="FFFFFF"/>
                              </a:solidFill>
                              <a:ln w="25400" cap="flat" cmpd="sng" algn="ctr">
                                <a:solidFill>
                                  <a:srgbClr val="F79646"/>
                                </a:solidFill>
                                <a:prstDash val="solid"/>
                              </a:ln>
                              <a:effectLst/>
                            </wps:spPr>
                            <wps:txbx>
                              <w:txbxContent>
                                <w:p w14:paraId="722AF235" w14:textId="77777777" w:rsidR="006A2CDD" w:rsidRDefault="006A2CDD" w:rsidP="006A2CDD">
                                  <w:pPr>
                                    <w:jc w:val="center"/>
                                  </w:pPr>
                                  <w:r>
                                    <w:t>Paragraph 9</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77F540" id="Rectangle 32" o:spid="_x0000_s1045" style="position:absolute;margin-left:-92.75pt;margin-top:-.85pt;width:81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" fillcolor="window" strokecolor="#f79646" strokeweight="2pt">
                      <v:path arrowok="t"/>
                      <v:textbox>
                        <w:txbxContent>
                          <w:p w14:paraId="722AF235" w14:textId="77777777" w:rsidR="006A2CDD" w:rsidRDefault="006A2CDD" w:rsidP="006A2CDD">
                            <w:pPr>
                              <w:jc w:val="center"/>
                            </w:pPr>
                            <w:r>
                              <w:t>Paragraph 9</w:t>
                            </w:r>
                          </w:p>
                        </w:txbxContent>
                      </v:textbox>
                    </v:rect>
                  </w:pict>
                </mc:Fallback>
              </mc:AlternateContent>
            </w:r>
          </w:p>
          <w:p w14:paraId="2FF12EF2" w14:textId="77777777" w:rsidR="006A2CDD" w:rsidRPr="000E2549" w:rsidRDefault="006A2CDD" w:rsidP="004C16B6">
            <w:pPr>
              <w:autoSpaceDE w:val="0"/>
              <w:autoSpaceDN w:val="0"/>
              <w:adjustRightInd w:val="0"/>
              <w:rPr>
                <w:rFonts w:asciiTheme="majorBidi" w:hAnsiTheme="majorBidi" w:cstheme="majorBidi"/>
                <w:color w:val="F79646" w:themeColor="accent6"/>
                <w:sz w:val="24"/>
                <w:szCs w:val="24"/>
              </w:rPr>
            </w:pPr>
          </w:p>
        </w:tc>
      </w:tr>
    </w:tbl>
    <w:p w14:paraId="49637EA6" w14:textId="77777777" w:rsidR="006A2CDD" w:rsidRPr="000E2549" w:rsidRDefault="006A2CDD" w:rsidP="006A2CDD">
      <w:pPr>
        <w:autoSpaceDE w:val="0"/>
        <w:autoSpaceDN w:val="0"/>
        <w:adjustRightInd w:val="0"/>
        <w:spacing w:line="240" w:lineRule="auto"/>
        <w:rPr>
          <w:rFonts w:asciiTheme="majorBidi" w:hAnsiTheme="majorBidi" w:cstheme="majorBidi"/>
          <w:color w:val="F79646" w:themeColor="accent6"/>
          <w:sz w:val="24"/>
          <w:szCs w:val="24"/>
        </w:rPr>
      </w:pPr>
    </w:p>
    <w:p w14:paraId="08FE9248"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293E7DD1"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5D6D9477"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4FE5756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30D5673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5E5029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3DA2413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4AD92D6"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r w:rsidRPr="000E2549">
        <w:rPr>
          <w:rFonts w:asciiTheme="majorBidi" w:hAnsiTheme="majorBidi" w:cstheme="majorBidi"/>
          <w:b/>
          <w:bCs/>
          <w:sz w:val="24"/>
          <w:szCs w:val="24"/>
        </w:rPr>
        <w:t>3. Graphic Organizer 3 for Essay Outlining: A Comparison-Contrast Pattern</w:t>
      </w:r>
    </w:p>
    <w:p w14:paraId="61E6CEC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PURPOSE</w:t>
      </w:r>
    </w:p>
    <w:p w14:paraId="6E9729CA"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79744" behindDoc="0" locked="0" layoutInCell="1" allowOverlap="1" wp14:anchorId="6361E3D3" wp14:editId="3D6E096B">
                <wp:simplePos x="0" y="0"/>
                <wp:positionH relativeFrom="column">
                  <wp:posOffset>2867025</wp:posOffset>
                </wp:positionH>
                <wp:positionV relativeFrom="paragraph">
                  <wp:posOffset>3175</wp:posOffset>
                </wp:positionV>
                <wp:extent cx="190500" cy="133350"/>
                <wp:effectExtent l="38100" t="0" r="19050" b="38100"/>
                <wp:wrapNone/>
                <wp:docPr id="33" name="Down Arrow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33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B8DFD7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3" o:spid="_x0000_s1026" type="#_x0000_t67" style="position:absolute;margin-left:225.75pt;margin-top:.25pt;width:15pt;height:1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" adj="10800" fillcolor="#4f81bd [3204]" strokecolor="#243f60 [1604]" strokeweight="2pt">
                <v:path arrowok="t"/>
              </v:shape>
            </w:pict>
          </mc:Fallback>
        </mc:AlternateContent>
      </w:r>
    </w:p>
    <w:p w14:paraId="382B1C80"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0768" behindDoc="0" locked="0" layoutInCell="1" allowOverlap="1" wp14:anchorId="416C19B3" wp14:editId="6B22BAF8">
                <wp:simplePos x="0" y="0"/>
                <wp:positionH relativeFrom="column">
                  <wp:posOffset>1790700</wp:posOffset>
                </wp:positionH>
                <wp:positionV relativeFrom="paragraph">
                  <wp:posOffset>15240</wp:posOffset>
                </wp:positionV>
                <wp:extent cx="2381250" cy="409575"/>
                <wp:effectExtent l="0" t="0" r="19050" b="28575"/>
                <wp:wrapNone/>
                <wp:docPr id="1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409575"/>
                        </a:xfrm>
                        <a:prstGeom prst="rect">
                          <a:avLst/>
                        </a:prstGeom>
                        <a:solidFill>
                          <a:srgbClr val="FFF4FF"/>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FC7D6F3" id="Rectangle 34" o:spid="_x0000_s1026" style="position:absolute;margin-left:141pt;margin-top:1.2pt;width:187.5pt;height:3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" fillcolor="#fff4ff" strokecolor="#f79646 [3209]" strokeweight="2pt"/>
            </w:pict>
          </mc:Fallback>
        </mc:AlternateContent>
      </w:r>
    </w:p>
    <w:p w14:paraId="68F1268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660D71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AUDIENCE</w:t>
      </w:r>
    </w:p>
    <w:p w14:paraId="4C27C44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1792" behindDoc="0" locked="0" layoutInCell="1" allowOverlap="1" wp14:anchorId="2E6BBF38" wp14:editId="76939C62">
                <wp:simplePos x="0" y="0"/>
                <wp:positionH relativeFrom="column">
                  <wp:posOffset>2876550</wp:posOffset>
                </wp:positionH>
                <wp:positionV relativeFrom="paragraph">
                  <wp:posOffset>75565</wp:posOffset>
                </wp:positionV>
                <wp:extent cx="228600" cy="228600"/>
                <wp:effectExtent l="19050" t="0" r="19050" b="38100"/>
                <wp:wrapNone/>
                <wp:docPr id="35" name="Down Arrow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0D32D1" w14:textId="77777777" w:rsidR="006A2CDD" w:rsidRDefault="006A2CDD" w:rsidP="006A2CDD">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6BBF38" id="Down Arrow 35" o:spid="_x0000_s1046" type="#_x0000_t67" style="position:absolute;left:0;text-align:left;margin-left:226.5pt;margin-top:5.95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" adj="10800" fillcolor="#4f81bd [3204]" strokecolor="#243f60 [1604]" strokeweight="2pt">
                <v:path arrowok="t"/>
                <v:textbox>
                  <w:txbxContent>
                    <w:p w14:paraId="730D32D1" w14:textId="77777777" w:rsidR="006A2CDD" w:rsidRDefault="006A2CDD" w:rsidP="006A2CDD">
                      <w:pPr>
                        <w:jc w:val="center"/>
                      </w:pPr>
                    </w:p>
                  </w:txbxContent>
                </v:textbox>
              </v:shape>
            </w:pict>
          </mc:Fallback>
        </mc:AlternateContent>
      </w:r>
    </w:p>
    <w:p w14:paraId="2CA293FE"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2816" behindDoc="0" locked="0" layoutInCell="1" allowOverlap="1" wp14:anchorId="17E36207" wp14:editId="093454ED">
                <wp:simplePos x="0" y="0"/>
                <wp:positionH relativeFrom="column">
                  <wp:posOffset>2247900</wp:posOffset>
                </wp:positionH>
                <wp:positionV relativeFrom="paragraph">
                  <wp:posOffset>49530</wp:posOffset>
                </wp:positionV>
                <wp:extent cx="1295400" cy="200025"/>
                <wp:effectExtent l="13335" t="13335" r="15240" b="15240"/>
                <wp:wrapNone/>
                <wp:docPr id="1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200025"/>
                        </a:xfrm>
                        <a:prstGeom prst="rect">
                          <a:avLst/>
                        </a:prstGeom>
                        <a:solidFill>
                          <a:srgbClr val="FFF4FF"/>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69075FB" id="Rectangle 36" o:spid="_x0000_s1026" style="position:absolute;margin-left:177pt;margin-top:3.9pt;width:102pt;height:15.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" fillcolor="#fff4ff" strokecolor="#f79646 [3209]" strokeweight="2pt"/>
            </w:pict>
          </mc:Fallback>
        </mc:AlternateContent>
      </w:r>
    </w:p>
    <w:p w14:paraId="74143ED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3840" behindDoc="0" locked="0" layoutInCell="1" allowOverlap="1" wp14:anchorId="37AACC49" wp14:editId="2E6BCB3C">
                <wp:simplePos x="0" y="0"/>
                <wp:positionH relativeFrom="column">
                  <wp:posOffset>2867025</wp:posOffset>
                </wp:positionH>
                <wp:positionV relativeFrom="paragraph">
                  <wp:posOffset>242570</wp:posOffset>
                </wp:positionV>
                <wp:extent cx="190500" cy="285750"/>
                <wp:effectExtent l="19050" t="0" r="19050" b="38100"/>
                <wp:wrapNone/>
                <wp:docPr id="37" name="Down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2857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066946" id="Down Arrow 37" o:spid="_x0000_s1026" type="#_x0000_t67" style="position:absolute;margin-left:225.75pt;margin-top:19.1pt;width:1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" adj="14400" fillcolor="#4f81bd [3204]" strokecolor="#243f60 [1604]" strokeweight="2pt">
                <v:path arrowok="t"/>
              </v:shape>
            </w:pict>
          </mc:Fallback>
        </mc:AlternateContent>
      </w:r>
      <w:r w:rsidRPr="000E2549">
        <w:rPr>
          <w:rFonts w:asciiTheme="majorBidi" w:hAnsiTheme="majorBidi" w:cstheme="majorBidi"/>
          <w:b/>
          <w:bCs/>
          <w:sz w:val="24"/>
          <w:szCs w:val="24"/>
        </w:rPr>
        <w:t>ORGANIZATION</w:t>
      </w:r>
    </w:p>
    <w:p w14:paraId="47BB36C3"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7430B87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8960" behindDoc="0" locked="0" layoutInCell="1" allowOverlap="1" wp14:anchorId="786097E8" wp14:editId="2CB09AB1">
                <wp:simplePos x="0" y="0"/>
                <wp:positionH relativeFrom="column">
                  <wp:posOffset>2676525</wp:posOffset>
                </wp:positionH>
                <wp:positionV relativeFrom="paragraph">
                  <wp:posOffset>276225</wp:posOffset>
                </wp:positionV>
                <wp:extent cx="540385" cy="342900"/>
                <wp:effectExtent l="38100" t="0" r="0" b="38100"/>
                <wp:wrapNone/>
                <wp:docPr id="2" name="Down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385" cy="3429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C9B337" id="Down Arrow 2" o:spid="_x0000_s1026" type="#_x0000_t67" style="position:absolute;margin-left:210.75pt;margin-top:21.75pt;width:42.55pt;height: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" adj="10800" fillcolor="#4f81bd [3204]" strokecolor="#243f60 [1604]" strokeweight="2pt">
                <v:path arrowok="t"/>
              </v:shape>
            </w:pict>
          </mc:Fallback>
        </mc:AlternateContent>
      </w:r>
      <w:r w:rsidRPr="000E2549">
        <w:rPr>
          <w:rFonts w:asciiTheme="majorBidi" w:hAnsiTheme="majorBidi" w:cstheme="majorBidi"/>
          <w:b/>
          <w:bCs/>
          <w:sz w:val="24"/>
          <w:szCs w:val="24"/>
        </w:rPr>
        <w:t>General Information</w:t>
      </w:r>
    </w:p>
    <w:p w14:paraId="0C21C770"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6ECC046"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4864" behindDoc="0" locked="0" layoutInCell="1" allowOverlap="1" wp14:anchorId="0E2B3213" wp14:editId="2A2CB81A">
                <wp:simplePos x="0" y="0"/>
                <wp:positionH relativeFrom="column">
                  <wp:posOffset>1981200</wp:posOffset>
                </wp:positionH>
                <wp:positionV relativeFrom="paragraph">
                  <wp:posOffset>81915</wp:posOffset>
                </wp:positionV>
                <wp:extent cx="2066925" cy="219075"/>
                <wp:effectExtent l="13335" t="20955" r="15240" b="17145"/>
                <wp:wrapNone/>
                <wp:docPr id="1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6925" cy="219075"/>
                        </a:xfrm>
                        <a:prstGeom prst="rect">
                          <a:avLst/>
                        </a:prstGeom>
                        <a:solidFill>
                          <a:srgbClr val="FFF4FF"/>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9A3B5F4" id="Rectangle 39" o:spid="_x0000_s1026" style="position:absolute;margin-left:156pt;margin-top:6.45pt;width:162.75pt;height:1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" fillcolor="#fff4ff" strokecolor="#f79646 [3209]" strokeweight="2pt"/>
            </w:pict>
          </mc:Fallback>
        </mc:AlternateContent>
      </w:r>
    </w:p>
    <w:p w14:paraId="4398F3D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Thesis Statement</w:t>
      </w:r>
    </w:p>
    <w:p w14:paraId="5DCEE0E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5888" behindDoc="0" locked="0" layoutInCell="1" allowOverlap="1" wp14:anchorId="109F95F0" wp14:editId="5547DF85">
                <wp:simplePos x="0" y="0"/>
                <wp:positionH relativeFrom="column">
                  <wp:posOffset>2076450</wp:posOffset>
                </wp:positionH>
                <wp:positionV relativeFrom="paragraph">
                  <wp:posOffset>13335</wp:posOffset>
                </wp:positionV>
                <wp:extent cx="2047875" cy="171450"/>
                <wp:effectExtent l="13335" t="20955" r="15240" b="17145"/>
                <wp:wrapNone/>
                <wp:docPr id="14"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875" cy="171450"/>
                        </a:xfrm>
                        <a:prstGeom prst="rect">
                          <a:avLst/>
                        </a:prstGeom>
                        <a:solidFill>
                          <a:srgbClr val="FFF4FF"/>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F6E0069" id="Rectangle 40" o:spid="_x0000_s1026" style="position:absolute;margin-left:163.5pt;margin-top:1.05pt;width:161.25pt;height:1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" fillcolor="#fff4ff" strokecolor="#f79646 [3209]" strokeweight="2pt"/>
            </w:pict>
          </mc:Fallback>
        </mc:AlternateContent>
      </w:r>
    </w:p>
    <w:p w14:paraId="64971CC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437680B"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Compare the Taman Mini Indonesia Indah and the Borobudur Temple</w:t>
      </w:r>
    </w:p>
    <w:p w14:paraId="2C9F237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How alike?</w:t>
      </w:r>
    </w:p>
    <w:p w14:paraId="70218D22"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6912" behindDoc="0" locked="0" layoutInCell="1" allowOverlap="1" wp14:anchorId="4156C829" wp14:editId="39499460">
                <wp:simplePos x="0" y="0"/>
                <wp:positionH relativeFrom="column">
                  <wp:posOffset>866775</wp:posOffset>
                </wp:positionH>
                <wp:positionV relativeFrom="paragraph">
                  <wp:posOffset>26670</wp:posOffset>
                </wp:positionV>
                <wp:extent cx="4533900" cy="390525"/>
                <wp:effectExtent l="13335" t="20955" r="15240" b="17145"/>
                <wp:wrapNone/>
                <wp:docPr id="1"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90525"/>
                        </a:xfrm>
                        <a:prstGeom prst="rect">
                          <a:avLst/>
                        </a:prstGeom>
                        <a:solidFill>
                          <a:srgbClr val="FFF4FF"/>
                        </a:solidFill>
                        <a:ln w="25400">
                          <a:solidFill>
                            <a:schemeClr val="accent6">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3453F96" id="Rectangle 42" o:spid="_x0000_s1026" style="position:absolute;margin-left:68.25pt;margin-top:2.1pt;width:357pt;height:3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" fillcolor="#fff4ff" strokecolor="#f79646 [3209]" strokeweight="2pt"/>
            </w:pict>
          </mc:Fallback>
        </mc:AlternateContent>
      </w:r>
    </w:p>
    <w:p w14:paraId="523054E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2336E071"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B4D0873"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2549DC80"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D9CE13C"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26798042"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E3A2611"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37D3159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37F043A2"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Contrast the Taman Mini Indonesia Indah (TMII) with the Borobudur Temple</w:t>
      </w:r>
    </w:p>
    <w:p w14:paraId="175F686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BT)</w:t>
      </w:r>
    </w:p>
    <w:p w14:paraId="42352D5B"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How different?</w:t>
      </w:r>
    </w:p>
    <w:tbl>
      <w:tblPr>
        <w:tblStyle w:val="TableGrid"/>
        <w:tblW w:w="0" w:type="auto"/>
        <w:tblLook w:val="04A0" w:firstRow="1" w:lastRow="0" w:firstColumn="1" w:lastColumn="0" w:noHBand="0" w:noVBand="1"/>
      </w:tblPr>
      <w:tblGrid>
        <w:gridCol w:w="3080"/>
        <w:gridCol w:w="3081"/>
        <w:gridCol w:w="3081"/>
      </w:tblGrid>
      <w:tr w:rsidR="006A2CDD" w:rsidRPr="000E2549" w14:paraId="36746EF4" w14:textId="77777777" w:rsidTr="004C16B6">
        <w:tc>
          <w:tcPr>
            <w:tcW w:w="3080" w:type="dxa"/>
          </w:tcPr>
          <w:p w14:paraId="0D19D22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The TMII</w:t>
            </w:r>
          </w:p>
        </w:tc>
        <w:tc>
          <w:tcPr>
            <w:tcW w:w="3081" w:type="dxa"/>
          </w:tcPr>
          <w:p w14:paraId="329FF0B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With regard to</w:t>
            </w:r>
          </w:p>
        </w:tc>
        <w:tc>
          <w:tcPr>
            <w:tcW w:w="3081" w:type="dxa"/>
          </w:tcPr>
          <w:p w14:paraId="3CE19DED"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The BT</w:t>
            </w:r>
          </w:p>
        </w:tc>
      </w:tr>
      <w:tr w:rsidR="006A2CDD" w:rsidRPr="000E2549" w14:paraId="6C95782E" w14:textId="77777777" w:rsidTr="004C16B6">
        <w:trPr>
          <w:trHeight w:val="480"/>
        </w:trPr>
        <w:tc>
          <w:tcPr>
            <w:tcW w:w="3080" w:type="dxa"/>
          </w:tcPr>
          <w:p w14:paraId="2BD1690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1BB6D19D"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4F9443FC"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0600ED1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410D8702" w14:textId="77777777" w:rsidTr="004C16B6">
        <w:trPr>
          <w:trHeight w:val="621"/>
        </w:trPr>
        <w:tc>
          <w:tcPr>
            <w:tcW w:w="3080" w:type="dxa"/>
          </w:tcPr>
          <w:p w14:paraId="3D30663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04CDF5D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6C5E0DBA"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6F418EBB"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5E645928" w14:textId="77777777" w:rsidTr="004C16B6">
        <w:trPr>
          <w:trHeight w:val="490"/>
        </w:trPr>
        <w:tc>
          <w:tcPr>
            <w:tcW w:w="3080" w:type="dxa"/>
          </w:tcPr>
          <w:p w14:paraId="3F0120E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2959360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5E7BB0FE"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4A41EE6B"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25814EF0" w14:textId="77777777" w:rsidTr="004C16B6">
        <w:trPr>
          <w:trHeight w:val="517"/>
        </w:trPr>
        <w:tc>
          <w:tcPr>
            <w:tcW w:w="3080" w:type="dxa"/>
          </w:tcPr>
          <w:p w14:paraId="4ABD4F03"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B8D0D1D"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4D3D085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39770180"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61D1594D" w14:textId="77777777" w:rsidTr="004C16B6">
        <w:trPr>
          <w:trHeight w:val="528"/>
        </w:trPr>
        <w:tc>
          <w:tcPr>
            <w:tcW w:w="3080" w:type="dxa"/>
          </w:tcPr>
          <w:p w14:paraId="6CBE12F1"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2E9ABE0"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697381D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0F484024"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3BB5D588" w14:textId="77777777" w:rsidTr="004C16B6">
        <w:tc>
          <w:tcPr>
            <w:tcW w:w="3080" w:type="dxa"/>
          </w:tcPr>
          <w:p w14:paraId="375BCFF7"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8460D4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1278086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21E7265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50E3C103" w14:textId="77777777" w:rsidTr="004C16B6">
        <w:trPr>
          <w:trHeight w:val="127"/>
        </w:trPr>
        <w:tc>
          <w:tcPr>
            <w:tcW w:w="3080" w:type="dxa"/>
          </w:tcPr>
          <w:p w14:paraId="49CD8FA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6E0D044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046A3FB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7B1ADED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bl>
    <w:p w14:paraId="4C7060F0"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r w:rsidRPr="000E2549">
        <w:rPr>
          <w:rFonts w:asciiTheme="majorBidi" w:hAnsiTheme="majorBidi" w:cstheme="majorBidi"/>
          <w:b/>
          <w:bCs/>
          <w:sz w:val="24"/>
          <w:szCs w:val="24"/>
        </w:rPr>
        <w:t>Conclusion</w:t>
      </w:r>
    </w:p>
    <w:tbl>
      <w:tblPr>
        <w:tblStyle w:val="TableGrid"/>
        <w:tblW w:w="0" w:type="auto"/>
        <w:tblLook w:val="04A0" w:firstRow="1" w:lastRow="0" w:firstColumn="1" w:lastColumn="0" w:noHBand="0" w:noVBand="1"/>
      </w:tblPr>
      <w:tblGrid>
        <w:gridCol w:w="9242"/>
      </w:tblGrid>
      <w:tr w:rsidR="006A2CDD" w:rsidRPr="000E2549" w14:paraId="1285A4EB" w14:textId="77777777" w:rsidTr="004C16B6">
        <w:tc>
          <w:tcPr>
            <w:tcW w:w="9242" w:type="dxa"/>
          </w:tcPr>
          <w:p w14:paraId="0E43B0A8"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p w14:paraId="55DCCBDC"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r>
    </w:tbl>
    <w:p w14:paraId="2C1497B9"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C. TYPICAL CONNECTORS FOR A COMPARISON-CONTRAST PATTERN</w:t>
      </w:r>
    </w:p>
    <w:p w14:paraId="2D0D7192" w14:textId="77777777" w:rsidR="006A2CDD" w:rsidRPr="000E2549" w:rsidRDefault="006A2CDD" w:rsidP="006A2CDD">
      <w:pPr>
        <w:autoSpaceDE w:val="0"/>
        <w:autoSpaceDN w:val="0"/>
        <w:adjustRightInd w:val="0"/>
        <w:spacing w:line="240" w:lineRule="auto"/>
        <w:jc w:val="center"/>
        <w:rPr>
          <w:rFonts w:asciiTheme="majorBidi" w:hAnsiTheme="majorBidi" w:cstheme="majorBidi"/>
          <w:color w:val="F79646" w:themeColor="accent6"/>
          <w:sz w:val="24"/>
          <w:szCs w:val="24"/>
        </w:rPr>
      </w:pPr>
      <w:r w:rsidRPr="000E2549">
        <w:rPr>
          <w:rFonts w:asciiTheme="majorBidi" w:hAnsiTheme="majorBidi" w:cstheme="majorBidi"/>
          <w:b/>
          <w:bCs/>
          <w:sz w:val="24"/>
          <w:szCs w:val="24"/>
        </w:rPr>
        <w:t>ESSAY</w:t>
      </w:r>
    </w:p>
    <w:tbl>
      <w:tblPr>
        <w:tblStyle w:val="TableGrid"/>
        <w:tblW w:w="0" w:type="auto"/>
        <w:tblLook w:val="04A0" w:firstRow="1" w:lastRow="0" w:firstColumn="1" w:lastColumn="0" w:noHBand="0" w:noVBand="1"/>
      </w:tblPr>
      <w:tblGrid>
        <w:gridCol w:w="3080"/>
        <w:gridCol w:w="3081"/>
        <w:gridCol w:w="3081"/>
      </w:tblGrid>
      <w:tr w:rsidR="006A2CDD" w:rsidRPr="000E2549" w14:paraId="6E9984D6" w14:textId="77777777" w:rsidTr="004C16B6">
        <w:tc>
          <w:tcPr>
            <w:tcW w:w="3080" w:type="dxa"/>
          </w:tcPr>
          <w:p w14:paraId="77CAADF3"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b/>
                <w:bCs/>
                <w:i/>
                <w:iCs/>
                <w:sz w:val="24"/>
                <w:szCs w:val="24"/>
              </w:rPr>
              <w:t>Word/Sentence Connectors</w:t>
            </w:r>
          </w:p>
        </w:tc>
        <w:tc>
          <w:tcPr>
            <w:tcW w:w="3081" w:type="dxa"/>
          </w:tcPr>
          <w:p w14:paraId="35804128"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b/>
                <w:bCs/>
                <w:i/>
                <w:iCs/>
                <w:sz w:val="24"/>
                <w:szCs w:val="24"/>
              </w:rPr>
              <w:t>Comparison</w:t>
            </w:r>
          </w:p>
        </w:tc>
        <w:tc>
          <w:tcPr>
            <w:tcW w:w="3081" w:type="dxa"/>
          </w:tcPr>
          <w:p w14:paraId="14507B5E"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b/>
                <w:bCs/>
                <w:i/>
                <w:iCs/>
                <w:sz w:val="24"/>
                <w:szCs w:val="24"/>
              </w:rPr>
              <w:t>Contrast</w:t>
            </w:r>
          </w:p>
        </w:tc>
      </w:tr>
      <w:tr w:rsidR="006A2CDD" w:rsidRPr="000E2549" w14:paraId="3A6839CB" w14:textId="77777777" w:rsidTr="004C16B6">
        <w:tc>
          <w:tcPr>
            <w:tcW w:w="3080" w:type="dxa"/>
          </w:tcPr>
          <w:p w14:paraId="1289EEB8"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p w14:paraId="5097CEC0"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Pair Word Conjunction</w:t>
            </w:r>
          </w:p>
        </w:tc>
        <w:tc>
          <w:tcPr>
            <w:tcW w:w="3081" w:type="dxa"/>
          </w:tcPr>
          <w:p w14:paraId="6AE387A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like…; similar to;</w:t>
            </w:r>
          </w:p>
          <w:p w14:paraId="35D7B45C"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the same…as…</w:t>
            </w:r>
          </w:p>
        </w:tc>
        <w:tc>
          <w:tcPr>
            <w:tcW w:w="3081" w:type="dxa"/>
          </w:tcPr>
          <w:p w14:paraId="2F2F0B2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nlike…; dissimilar to;</w:t>
            </w:r>
          </w:p>
          <w:p w14:paraId="3ACBE04A"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different from</w:t>
            </w:r>
          </w:p>
        </w:tc>
      </w:tr>
      <w:tr w:rsidR="006A2CDD" w:rsidRPr="000E2549" w14:paraId="57B892E7" w14:textId="77777777" w:rsidTr="004C16B6">
        <w:tc>
          <w:tcPr>
            <w:tcW w:w="3080" w:type="dxa"/>
          </w:tcPr>
          <w:p w14:paraId="4B7E0274"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p w14:paraId="3C30F096"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Coordinate Conjunction</w:t>
            </w:r>
          </w:p>
        </w:tc>
        <w:tc>
          <w:tcPr>
            <w:tcW w:w="3081" w:type="dxa"/>
          </w:tcPr>
          <w:p w14:paraId="3C8A792B"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And</w:t>
            </w:r>
          </w:p>
        </w:tc>
        <w:tc>
          <w:tcPr>
            <w:tcW w:w="3081" w:type="dxa"/>
          </w:tcPr>
          <w:p w14:paraId="275735D2"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But; yet</w:t>
            </w:r>
          </w:p>
        </w:tc>
      </w:tr>
      <w:tr w:rsidR="006A2CDD" w:rsidRPr="000E2549" w14:paraId="7F4AF614" w14:textId="77777777" w:rsidTr="004C16B6">
        <w:tc>
          <w:tcPr>
            <w:tcW w:w="3080" w:type="dxa"/>
          </w:tcPr>
          <w:p w14:paraId="5EE88B0C"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Correlative Conjunction</w:t>
            </w:r>
          </w:p>
          <w:p w14:paraId="1A2B311D"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c>
          <w:tcPr>
            <w:tcW w:w="3081" w:type="dxa"/>
          </w:tcPr>
          <w:p w14:paraId="0607F2A4"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oth…and…;</w:t>
            </w:r>
          </w:p>
          <w:p w14:paraId="79F42D87"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not only…but also…</w:t>
            </w:r>
          </w:p>
        </w:tc>
        <w:tc>
          <w:tcPr>
            <w:tcW w:w="3081" w:type="dxa"/>
          </w:tcPr>
          <w:p w14:paraId="27839DD7"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r>
      <w:tr w:rsidR="006A2CDD" w:rsidRPr="000E2549" w14:paraId="7080135E" w14:textId="77777777" w:rsidTr="004C16B6">
        <w:tc>
          <w:tcPr>
            <w:tcW w:w="3080" w:type="dxa"/>
          </w:tcPr>
          <w:p w14:paraId="79CF4736"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Conjunctive Adverb</w:t>
            </w:r>
          </w:p>
          <w:p w14:paraId="1FEBDCD4"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c>
          <w:tcPr>
            <w:tcW w:w="3081" w:type="dxa"/>
          </w:tcPr>
          <w:p w14:paraId="36836E62"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likewise; similarly</w:t>
            </w:r>
          </w:p>
        </w:tc>
        <w:tc>
          <w:tcPr>
            <w:tcW w:w="3081" w:type="dxa"/>
          </w:tcPr>
          <w:p w14:paraId="6B2E765F"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however; nonetheless</w:t>
            </w:r>
          </w:p>
        </w:tc>
      </w:tr>
      <w:tr w:rsidR="006A2CDD" w:rsidRPr="000E2549" w14:paraId="72C5710D" w14:textId="77777777" w:rsidTr="004C16B6">
        <w:tc>
          <w:tcPr>
            <w:tcW w:w="3080" w:type="dxa"/>
          </w:tcPr>
          <w:p w14:paraId="7C73FCE6"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Transition Expression</w:t>
            </w:r>
          </w:p>
          <w:p w14:paraId="08B9F839"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c>
          <w:tcPr>
            <w:tcW w:w="3081" w:type="dxa"/>
          </w:tcPr>
          <w:p w14:paraId="61744F23"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 the same way;</w:t>
            </w:r>
          </w:p>
          <w:p w14:paraId="460CE6E7"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in like manner;</w:t>
            </w:r>
          </w:p>
        </w:tc>
        <w:tc>
          <w:tcPr>
            <w:tcW w:w="3081" w:type="dxa"/>
          </w:tcPr>
          <w:p w14:paraId="7803090D"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n contrary; in contrast to;</w:t>
            </w:r>
          </w:p>
          <w:p w14:paraId="277F2F76"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y contrast; on the other</w:t>
            </w:r>
          </w:p>
          <w:p w14:paraId="554C7F88"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hand</w:t>
            </w:r>
          </w:p>
        </w:tc>
      </w:tr>
      <w:tr w:rsidR="006A2CDD" w:rsidRPr="000E2549" w14:paraId="434E153C" w14:textId="77777777" w:rsidTr="004C16B6">
        <w:tc>
          <w:tcPr>
            <w:tcW w:w="3080" w:type="dxa"/>
          </w:tcPr>
          <w:p w14:paraId="1B8EE81A"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Comparative Pairs</w:t>
            </w:r>
          </w:p>
          <w:p w14:paraId="546AE1F8"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c>
          <w:tcPr>
            <w:tcW w:w="3081" w:type="dxa"/>
          </w:tcPr>
          <w:p w14:paraId="236BCD9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as…as…; more-/-er</w:t>
            </w:r>
          </w:p>
          <w:p w14:paraId="79BB2CA3"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than…;</w:t>
            </w:r>
          </w:p>
          <w:p w14:paraId="1CAC630D"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less…than…;</w:t>
            </w:r>
          </w:p>
        </w:tc>
        <w:tc>
          <w:tcPr>
            <w:tcW w:w="3081" w:type="dxa"/>
          </w:tcPr>
          <w:p w14:paraId="1C60AAB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as not…as…; more-/-er</w:t>
            </w:r>
          </w:p>
          <w:p w14:paraId="4380E7EC"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lastRenderedPageBreak/>
              <w:t>than…; less…than…;</w:t>
            </w:r>
          </w:p>
        </w:tc>
      </w:tr>
      <w:tr w:rsidR="006A2CDD" w:rsidRPr="000E2549" w14:paraId="407D3D1C" w14:textId="77777777" w:rsidTr="004C16B6">
        <w:tc>
          <w:tcPr>
            <w:tcW w:w="3080" w:type="dxa"/>
          </w:tcPr>
          <w:p w14:paraId="25918A1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Sub-coordinating</w:t>
            </w:r>
          </w:p>
          <w:p w14:paraId="5B6B98C1"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Conjunction</w:t>
            </w:r>
          </w:p>
        </w:tc>
        <w:tc>
          <w:tcPr>
            <w:tcW w:w="3081" w:type="dxa"/>
          </w:tcPr>
          <w:p w14:paraId="49CFFC61"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p>
        </w:tc>
        <w:tc>
          <w:tcPr>
            <w:tcW w:w="3081" w:type="dxa"/>
          </w:tcPr>
          <w:p w14:paraId="4B11EE0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hile, whereas, although,</w:t>
            </w:r>
          </w:p>
          <w:p w14:paraId="09E565C0" w14:textId="77777777" w:rsidR="006A2CDD" w:rsidRPr="000E2549" w:rsidRDefault="006A2CDD" w:rsidP="004C16B6">
            <w:pPr>
              <w:autoSpaceDE w:val="0"/>
              <w:autoSpaceDN w:val="0"/>
              <w:adjustRightInd w:val="0"/>
              <w:jc w:val="center"/>
              <w:rPr>
                <w:rFonts w:asciiTheme="majorBidi" w:hAnsiTheme="majorBidi" w:cstheme="majorBidi"/>
                <w:color w:val="F79646" w:themeColor="accent6"/>
                <w:sz w:val="24"/>
                <w:szCs w:val="24"/>
              </w:rPr>
            </w:pPr>
            <w:r w:rsidRPr="000E2549">
              <w:rPr>
                <w:rFonts w:asciiTheme="majorBidi" w:hAnsiTheme="majorBidi" w:cstheme="majorBidi"/>
                <w:sz w:val="24"/>
                <w:szCs w:val="24"/>
              </w:rPr>
              <w:t>even though, though</w:t>
            </w:r>
          </w:p>
        </w:tc>
      </w:tr>
    </w:tbl>
    <w:p w14:paraId="1F9E2428" w14:textId="77777777" w:rsidR="006A2CDD" w:rsidRPr="000E2549" w:rsidRDefault="006A2CDD" w:rsidP="006A2CDD">
      <w:pPr>
        <w:autoSpaceDE w:val="0"/>
        <w:autoSpaceDN w:val="0"/>
        <w:adjustRightInd w:val="0"/>
        <w:rPr>
          <w:rFonts w:asciiTheme="majorBidi" w:hAnsiTheme="majorBidi" w:cstheme="majorBidi"/>
          <w:b/>
          <w:bCs/>
          <w:sz w:val="24"/>
          <w:szCs w:val="24"/>
        </w:rPr>
      </w:pPr>
      <w:r w:rsidRPr="000E2549">
        <w:rPr>
          <w:rFonts w:asciiTheme="majorBidi" w:hAnsiTheme="majorBidi" w:cstheme="majorBidi"/>
          <w:b/>
          <w:bCs/>
          <w:sz w:val="24"/>
          <w:szCs w:val="24"/>
        </w:rPr>
        <w:t>D. OTHER CONNECTORS (TRANSITIONAL SIGNALS) FOR CONNECTING SENTENCES</w:t>
      </w:r>
    </w:p>
    <w:p w14:paraId="10DDC2DD"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268951D5"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tl/>
        </w:rPr>
      </w:pPr>
      <w:r w:rsidRPr="000E2549">
        <w:rPr>
          <w:rFonts w:asciiTheme="majorBidi" w:hAnsiTheme="majorBidi" w:cstheme="majorBidi"/>
          <w:b/>
          <w:bCs/>
          <w:sz w:val="24"/>
          <w:szCs w:val="24"/>
        </w:rPr>
        <w:t>1. Showing a conclusion</w:t>
      </w:r>
    </w:p>
    <w:tbl>
      <w:tblPr>
        <w:tblStyle w:val="TableGrid"/>
        <w:tblW w:w="9347" w:type="dxa"/>
        <w:tblLook w:val="04A0" w:firstRow="1" w:lastRow="0" w:firstColumn="1" w:lastColumn="0" w:noHBand="0" w:noVBand="1"/>
      </w:tblPr>
      <w:tblGrid>
        <w:gridCol w:w="9347"/>
      </w:tblGrid>
      <w:tr w:rsidR="006A2CDD" w:rsidRPr="000E2549" w14:paraId="5EBBFC72" w14:textId="77777777" w:rsidTr="004C16B6">
        <w:trPr>
          <w:trHeight w:val="1825"/>
        </w:trPr>
        <w:tc>
          <w:tcPr>
            <w:tcW w:w="9347" w:type="dxa"/>
          </w:tcPr>
          <w:p w14:paraId="7D151F08" w14:textId="77777777" w:rsidR="006A2CDD" w:rsidRPr="000E2549" w:rsidRDefault="006A2CDD" w:rsidP="004C16B6">
            <w:pPr>
              <w:autoSpaceDE w:val="0"/>
              <w:autoSpaceDN w:val="0"/>
              <w:adjustRightInd w:val="0"/>
              <w:rPr>
                <w:rFonts w:asciiTheme="majorBidi" w:hAnsiTheme="majorBidi" w:cstheme="majorBidi"/>
                <w:b/>
                <w:bCs/>
                <w:sz w:val="24"/>
                <w:szCs w:val="24"/>
              </w:rPr>
            </w:pPr>
          </w:p>
          <w:p w14:paraId="2E548120"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Briefly                                               in short                                               to summarize</w:t>
            </w:r>
          </w:p>
          <w:p w14:paraId="7AEA6EFB"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in brief                                               shortly</w:t>
            </w:r>
          </w:p>
          <w:p w14:paraId="0EB08288"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in conclusion                                   to conclude</w:t>
            </w:r>
          </w:p>
          <w:p w14:paraId="248C4BE3"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in other words                                     to sum up</w:t>
            </w:r>
          </w:p>
          <w:p w14:paraId="35480AF3" w14:textId="77777777" w:rsidR="006A2CDD" w:rsidRPr="000E2549" w:rsidRDefault="006A2CDD" w:rsidP="004C16B6">
            <w:pPr>
              <w:autoSpaceDE w:val="0"/>
              <w:autoSpaceDN w:val="0"/>
              <w:adjustRightInd w:val="0"/>
              <w:rPr>
                <w:rFonts w:asciiTheme="majorBidi" w:hAnsiTheme="majorBidi" w:cstheme="majorBidi"/>
                <w:b/>
                <w:bCs/>
                <w:sz w:val="24"/>
                <w:szCs w:val="24"/>
              </w:rPr>
            </w:pPr>
          </w:p>
          <w:p w14:paraId="27D8CAB2" w14:textId="77777777" w:rsidR="006A2CDD" w:rsidRPr="000E2549" w:rsidRDefault="006A2CDD" w:rsidP="004C16B6">
            <w:pPr>
              <w:autoSpaceDE w:val="0"/>
              <w:autoSpaceDN w:val="0"/>
              <w:adjustRightInd w:val="0"/>
              <w:rPr>
                <w:rFonts w:asciiTheme="majorBidi" w:hAnsiTheme="majorBidi" w:cstheme="majorBidi"/>
                <w:b/>
                <w:bCs/>
                <w:sz w:val="24"/>
                <w:szCs w:val="24"/>
              </w:rPr>
            </w:pPr>
          </w:p>
          <w:p w14:paraId="42E4CDE7" w14:textId="77777777" w:rsidR="006A2CDD" w:rsidRPr="000E2549" w:rsidRDefault="006A2CDD" w:rsidP="004C16B6">
            <w:pPr>
              <w:autoSpaceDE w:val="0"/>
              <w:autoSpaceDN w:val="0"/>
              <w:adjustRightInd w:val="0"/>
              <w:rPr>
                <w:rFonts w:asciiTheme="majorBidi" w:hAnsiTheme="majorBidi" w:cstheme="majorBidi"/>
                <w:b/>
                <w:bCs/>
                <w:sz w:val="24"/>
                <w:szCs w:val="24"/>
              </w:rPr>
            </w:pPr>
          </w:p>
        </w:tc>
      </w:tr>
    </w:tbl>
    <w:p w14:paraId="6CD07FF9"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tl/>
        </w:rPr>
      </w:pPr>
    </w:p>
    <w:p w14:paraId="15CA5624"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2. Indicating generalization</w:t>
      </w:r>
    </w:p>
    <w:tbl>
      <w:tblPr>
        <w:tblStyle w:val="TableGrid"/>
        <w:tblW w:w="0" w:type="auto"/>
        <w:tblLook w:val="04A0" w:firstRow="1" w:lastRow="0" w:firstColumn="1" w:lastColumn="0" w:noHBand="0" w:noVBand="1"/>
      </w:tblPr>
      <w:tblGrid>
        <w:gridCol w:w="9242"/>
      </w:tblGrid>
      <w:tr w:rsidR="006A2CDD" w:rsidRPr="000E2549" w14:paraId="5086937D" w14:textId="77777777" w:rsidTr="004C16B6">
        <w:trPr>
          <w:trHeight w:val="1177"/>
        </w:trPr>
        <w:tc>
          <w:tcPr>
            <w:tcW w:w="9242" w:type="dxa"/>
          </w:tcPr>
          <w:p w14:paraId="0E575F1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s a rule/a general rule                                                                generally speaking</w:t>
            </w:r>
          </w:p>
          <w:p w14:paraId="48E80884"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roadly speaking                                                                   in general/ a general sense</w:t>
            </w:r>
          </w:p>
          <w:p w14:paraId="089B7FE8"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commonly                                                                                    normally/frequently</w:t>
            </w:r>
          </w:p>
        </w:tc>
      </w:tr>
    </w:tbl>
    <w:p w14:paraId="55D502B1"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67D529CC"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3. Expressing illustrations/facts/examples</w:t>
      </w:r>
    </w:p>
    <w:p w14:paraId="77B16DB8"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9242"/>
      </w:tblGrid>
      <w:tr w:rsidR="006A2CDD" w:rsidRPr="000E2549" w14:paraId="42A8B606" w14:textId="77777777" w:rsidTr="004C16B6">
        <w:tc>
          <w:tcPr>
            <w:tcW w:w="9242" w:type="dxa"/>
          </w:tcPr>
          <w:p w14:paraId="6CCB1A4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ctually                             for example                                              in fact</w:t>
            </w:r>
          </w:p>
          <w:p w14:paraId="46BC58D5"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as a matter of fact               for instance</w:t>
            </w:r>
          </w:p>
        </w:tc>
      </w:tr>
    </w:tbl>
    <w:p w14:paraId="5D5BEB6E"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2A63C057"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4. Indicating an augmentation</w:t>
      </w:r>
    </w:p>
    <w:tbl>
      <w:tblPr>
        <w:tblStyle w:val="TableGrid"/>
        <w:tblW w:w="0" w:type="auto"/>
        <w:tblLook w:val="04A0" w:firstRow="1" w:lastRow="0" w:firstColumn="1" w:lastColumn="0" w:noHBand="0" w:noVBand="1"/>
      </w:tblPr>
      <w:tblGrid>
        <w:gridCol w:w="9242"/>
      </w:tblGrid>
      <w:tr w:rsidR="006A2CDD" w:rsidRPr="000E2549" w14:paraId="2C3F2AD5" w14:textId="77777777" w:rsidTr="004C16B6">
        <w:tc>
          <w:tcPr>
            <w:tcW w:w="9242" w:type="dxa"/>
          </w:tcPr>
          <w:p w14:paraId="4FD69A3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esides                              furthermore                                             moreover</w:t>
            </w:r>
          </w:p>
          <w:p w14:paraId="76E78DFD"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Further                          in addition (to this)</w:t>
            </w:r>
          </w:p>
        </w:tc>
      </w:tr>
    </w:tbl>
    <w:p w14:paraId="0E5AF40A"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5250E21F"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E. WRITING TASK FOR COOPERATIVE WRITING</w:t>
      </w:r>
    </w:p>
    <w:p w14:paraId="03FFABD6"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r w:rsidRPr="000E2549">
        <w:rPr>
          <w:rFonts w:asciiTheme="majorBidi" w:hAnsiTheme="majorBidi" w:cstheme="majorBidi"/>
          <w:b/>
          <w:bCs/>
          <w:i/>
          <w:iCs/>
          <w:sz w:val="24"/>
          <w:szCs w:val="24"/>
        </w:rPr>
        <w:t>Read the following instructions carefully.</w:t>
      </w:r>
    </w:p>
    <w:p w14:paraId="026FEBCA"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1. Write an essay using an information text-type with a comparison-contrast Pattern as we did in the joint text construction.</w:t>
      </w:r>
    </w:p>
    <w:p w14:paraId="1AB55CF5" w14:textId="77777777" w:rsidR="006A2CDD" w:rsidRPr="000E2549" w:rsidRDefault="006A2CDD" w:rsidP="006A2CDD">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lastRenderedPageBreak/>
        <w:t>2. Your essay topic is on tourist objects. You need to choose two tourist objects.</w:t>
      </w:r>
    </w:p>
    <w:p w14:paraId="3ABBDBCD"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3. You may browse any information on the Internet for the two tourist objects chosen.</w:t>
      </w:r>
    </w:p>
    <w:p w14:paraId="53EC2C2D"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4. Outline your ideas using the essay outlining below.</w:t>
      </w:r>
    </w:p>
    <w:p w14:paraId="266798FC"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5. Develop your ideas outlined into an essay. You may use some connectors provided (See Sections C and D) to connect your ideas to achieve cohesive Purposes.</w:t>
      </w:r>
    </w:p>
    <w:p w14:paraId="6F64BED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ESSAY OUTLINING</w:t>
      </w:r>
    </w:p>
    <w:p w14:paraId="06F9CF91"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noProof/>
          <w:sz w:val="24"/>
          <w:szCs w:val="24"/>
        </w:rPr>
        <mc:AlternateContent>
          <mc:Choice Requires="wps">
            <w:drawing>
              <wp:anchor distT="0" distB="0" distL="114300" distR="114300" simplePos="0" relativeHeight="251687936" behindDoc="0" locked="0" layoutInCell="1" allowOverlap="1" wp14:anchorId="56CE0BA7" wp14:editId="39A1EB45">
                <wp:simplePos x="0" y="0"/>
                <wp:positionH relativeFrom="column">
                  <wp:posOffset>2724150</wp:posOffset>
                </wp:positionH>
                <wp:positionV relativeFrom="paragraph">
                  <wp:posOffset>66675</wp:posOffset>
                </wp:positionV>
                <wp:extent cx="314325" cy="152400"/>
                <wp:effectExtent l="38100" t="0" r="9525" b="38100"/>
                <wp:wrapNone/>
                <wp:docPr id="44" name="Down Arrow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152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784472" id="Down Arrow 44" o:spid="_x0000_s1026" type="#_x0000_t67" style="position:absolute;margin-left:214.5pt;margin-top:5.25pt;width:24.7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" adj="10800" fillcolor="#4f81bd [3204]" strokecolor="#243f60 [1604]" strokeweight="2pt">
                <v:path arrowok="t"/>
              </v:shape>
            </w:pict>
          </mc:Fallback>
        </mc:AlternateContent>
      </w:r>
    </w:p>
    <w:p w14:paraId="389CAD97"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6DBC515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General Information</w:t>
      </w:r>
    </w:p>
    <w:tbl>
      <w:tblPr>
        <w:tblStyle w:val="TableGrid"/>
        <w:tblW w:w="0" w:type="auto"/>
        <w:tblLook w:val="04A0" w:firstRow="1" w:lastRow="0" w:firstColumn="1" w:lastColumn="0" w:noHBand="0" w:noVBand="1"/>
      </w:tblPr>
      <w:tblGrid>
        <w:gridCol w:w="9242"/>
      </w:tblGrid>
      <w:tr w:rsidR="006A2CDD" w:rsidRPr="000E2549" w14:paraId="09B917BD" w14:textId="77777777" w:rsidTr="004C16B6">
        <w:tc>
          <w:tcPr>
            <w:tcW w:w="9242" w:type="dxa"/>
          </w:tcPr>
          <w:p w14:paraId="6C8A895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19C3DB19"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bl>
    <w:p w14:paraId="1CD0765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Thesis Statement</w:t>
      </w:r>
    </w:p>
    <w:tbl>
      <w:tblPr>
        <w:tblStyle w:val="TableGrid"/>
        <w:tblW w:w="0" w:type="auto"/>
        <w:tblLook w:val="04A0" w:firstRow="1" w:lastRow="0" w:firstColumn="1" w:lastColumn="0" w:noHBand="0" w:noVBand="1"/>
      </w:tblPr>
      <w:tblGrid>
        <w:gridCol w:w="9242"/>
      </w:tblGrid>
      <w:tr w:rsidR="006A2CDD" w:rsidRPr="000E2549" w14:paraId="0B5822AC" w14:textId="77777777" w:rsidTr="004C16B6">
        <w:tc>
          <w:tcPr>
            <w:tcW w:w="9242" w:type="dxa"/>
          </w:tcPr>
          <w:p w14:paraId="0458C8CB"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D1BB769"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bl>
    <w:p w14:paraId="4F36C6B2"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Compare Tourist Object 1 and Tourist Object 2</w:t>
      </w:r>
    </w:p>
    <w:p w14:paraId="03718CE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How alike?</w:t>
      </w:r>
    </w:p>
    <w:tbl>
      <w:tblPr>
        <w:tblStyle w:val="TableGrid"/>
        <w:tblW w:w="0" w:type="auto"/>
        <w:tblLook w:val="04A0" w:firstRow="1" w:lastRow="0" w:firstColumn="1" w:lastColumn="0" w:noHBand="0" w:noVBand="1"/>
      </w:tblPr>
      <w:tblGrid>
        <w:gridCol w:w="9242"/>
      </w:tblGrid>
      <w:tr w:rsidR="006A2CDD" w:rsidRPr="000E2549" w14:paraId="4FEA6C39" w14:textId="77777777" w:rsidTr="004C16B6">
        <w:tc>
          <w:tcPr>
            <w:tcW w:w="9242" w:type="dxa"/>
          </w:tcPr>
          <w:p w14:paraId="36386060"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2BD61B84"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bl>
    <w:p w14:paraId="6F46954E"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1DABFEF"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4001EB32"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Contrast Tourist Object 1 and Tourist Object 2 How different?</w:t>
      </w:r>
    </w:p>
    <w:p w14:paraId="24A8BFE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3080"/>
        <w:gridCol w:w="3081"/>
        <w:gridCol w:w="3081"/>
      </w:tblGrid>
      <w:tr w:rsidR="006A2CDD" w:rsidRPr="000E2549" w14:paraId="719E488B" w14:textId="77777777" w:rsidTr="004C16B6">
        <w:tc>
          <w:tcPr>
            <w:tcW w:w="3080" w:type="dxa"/>
          </w:tcPr>
          <w:p w14:paraId="78D79AA5"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Tourist Object 1</w:t>
            </w:r>
          </w:p>
        </w:tc>
        <w:tc>
          <w:tcPr>
            <w:tcW w:w="3081" w:type="dxa"/>
          </w:tcPr>
          <w:p w14:paraId="0254AAF3"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With regard to</w:t>
            </w:r>
          </w:p>
        </w:tc>
        <w:tc>
          <w:tcPr>
            <w:tcW w:w="3081" w:type="dxa"/>
          </w:tcPr>
          <w:p w14:paraId="052EDB43"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r w:rsidRPr="000E2549">
              <w:rPr>
                <w:rFonts w:asciiTheme="majorBidi" w:hAnsiTheme="majorBidi" w:cstheme="majorBidi"/>
                <w:b/>
                <w:bCs/>
                <w:sz w:val="24"/>
                <w:szCs w:val="24"/>
              </w:rPr>
              <w:t>Tourist Object 2</w:t>
            </w:r>
          </w:p>
        </w:tc>
      </w:tr>
      <w:tr w:rsidR="006A2CDD" w:rsidRPr="000E2549" w14:paraId="1D05D685" w14:textId="77777777" w:rsidTr="004C16B6">
        <w:tc>
          <w:tcPr>
            <w:tcW w:w="3080" w:type="dxa"/>
          </w:tcPr>
          <w:p w14:paraId="6051FDF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4488B2A3"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4B3A031C"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0B963898"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55D61005" w14:textId="77777777" w:rsidTr="004C16B6">
        <w:tc>
          <w:tcPr>
            <w:tcW w:w="3080" w:type="dxa"/>
          </w:tcPr>
          <w:p w14:paraId="040361B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10C97D0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1CCF636C"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5B25D7D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71F06728" w14:textId="77777777" w:rsidTr="004C16B6">
        <w:tc>
          <w:tcPr>
            <w:tcW w:w="3080" w:type="dxa"/>
          </w:tcPr>
          <w:p w14:paraId="1031838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68ED71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40DE3E0F"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28FFA1D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73B58BEC" w14:textId="77777777" w:rsidTr="004C16B6">
        <w:tc>
          <w:tcPr>
            <w:tcW w:w="3080" w:type="dxa"/>
          </w:tcPr>
          <w:p w14:paraId="2EB2504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09BDCF05"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51BB9A87"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25241139"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19D539D6" w14:textId="77777777" w:rsidTr="004C16B6">
        <w:tc>
          <w:tcPr>
            <w:tcW w:w="3080" w:type="dxa"/>
          </w:tcPr>
          <w:p w14:paraId="16C5E33C"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40AB2A12"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0179D400"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39C6C736"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r w:rsidR="006A2CDD" w:rsidRPr="000E2549" w14:paraId="3CD66B0D" w14:textId="77777777" w:rsidTr="004C16B6">
        <w:tc>
          <w:tcPr>
            <w:tcW w:w="3080" w:type="dxa"/>
          </w:tcPr>
          <w:p w14:paraId="2418962B"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p w14:paraId="5E45B7C7"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33A82410"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c>
          <w:tcPr>
            <w:tcW w:w="3081" w:type="dxa"/>
          </w:tcPr>
          <w:p w14:paraId="547C3A53" w14:textId="77777777" w:rsidR="006A2CDD" w:rsidRPr="000E2549" w:rsidRDefault="006A2CDD" w:rsidP="004C16B6">
            <w:pPr>
              <w:autoSpaceDE w:val="0"/>
              <w:autoSpaceDN w:val="0"/>
              <w:adjustRightInd w:val="0"/>
              <w:jc w:val="center"/>
              <w:rPr>
                <w:rFonts w:asciiTheme="majorBidi" w:hAnsiTheme="majorBidi" w:cstheme="majorBidi"/>
                <w:b/>
                <w:bCs/>
                <w:sz w:val="24"/>
                <w:szCs w:val="24"/>
              </w:rPr>
            </w:pPr>
          </w:p>
        </w:tc>
      </w:tr>
    </w:tbl>
    <w:p w14:paraId="08D5B6F4"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652A6A01" w14:textId="77777777" w:rsidR="002A1A73" w:rsidRDefault="002A1A73" w:rsidP="006A2CDD">
      <w:pPr>
        <w:autoSpaceDE w:val="0"/>
        <w:autoSpaceDN w:val="0"/>
        <w:adjustRightInd w:val="0"/>
        <w:spacing w:line="240" w:lineRule="auto"/>
        <w:jc w:val="center"/>
        <w:rPr>
          <w:rFonts w:asciiTheme="majorBidi" w:hAnsiTheme="majorBidi" w:cstheme="majorBidi"/>
          <w:b/>
          <w:bCs/>
          <w:sz w:val="24"/>
          <w:szCs w:val="24"/>
        </w:rPr>
      </w:pPr>
    </w:p>
    <w:p w14:paraId="09D87155"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Conclusion</w:t>
      </w:r>
    </w:p>
    <w:p w14:paraId="4F807051"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0D61B43D"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784C2F58"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SAMPLE GUIDELINE FOR PEER ESSAY OUTLINE REVIEW</w:t>
      </w:r>
    </w:p>
    <w:p w14:paraId="1DC14319"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p>
    <w:p w14:paraId="1A37E0F0"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A Guideline for Peer Essay Outline Review</w:t>
      </w:r>
    </w:p>
    <w:p w14:paraId="6CBD1C45"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Planners: ___________________________</w:t>
      </w:r>
    </w:p>
    <w:p w14:paraId="2DF26F0A"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489AA2BB"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Reviewers: _________________________</w:t>
      </w:r>
    </w:p>
    <w:p w14:paraId="6F61C070"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14208718"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Topic: _____________________________</w:t>
      </w:r>
    </w:p>
    <w:p w14:paraId="3EEB67AE"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67F54E62"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sz w:val="24"/>
          <w:szCs w:val="24"/>
        </w:rPr>
        <w:t>Type of Essay: ______________________</w:t>
      </w:r>
    </w:p>
    <w:p w14:paraId="48CCED14"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78AFEC2F" w14:textId="77777777" w:rsidR="006A2CDD" w:rsidRPr="000E2549" w:rsidRDefault="006A2CDD" w:rsidP="006A2CDD">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sidRPr="000E2549">
        <w:rPr>
          <w:rFonts w:asciiTheme="majorBidi" w:hAnsiTheme="majorBidi" w:cstheme="majorBidi"/>
          <w:sz w:val="24"/>
          <w:szCs w:val="24"/>
        </w:rPr>
        <w:t>Rate the outline you have reviewed. Check your rating.</w:t>
      </w:r>
    </w:p>
    <w:p w14:paraId="1004B1B3"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b/>
          <w:bCs/>
          <w:sz w:val="24"/>
          <w:szCs w:val="24"/>
        </w:rPr>
      </w:pPr>
    </w:p>
    <w:tbl>
      <w:tblPr>
        <w:tblStyle w:val="TableGrid"/>
        <w:tblW w:w="8762" w:type="dxa"/>
        <w:tblInd w:w="720" w:type="dxa"/>
        <w:tblLook w:val="04A0" w:firstRow="1" w:lastRow="0" w:firstColumn="1" w:lastColumn="0" w:noHBand="0" w:noVBand="1"/>
      </w:tblPr>
      <w:tblGrid>
        <w:gridCol w:w="2238"/>
        <w:gridCol w:w="2187"/>
        <w:gridCol w:w="2188"/>
        <w:gridCol w:w="2149"/>
      </w:tblGrid>
      <w:tr w:rsidR="006A2CDD" w:rsidRPr="000E2549" w14:paraId="40FB07EC" w14:textId="77777777" w:rsidTr="004C16B6">
        <w:trPr>
          <w:trHeight w:val="275"/>
        </w:trPr>
        <w:tc>
          <w:tcPr>
            <w:tcW w:w="2238" w:type="dxa"/>
          </w:tcPr>
          <w:p w14:paraId="1F21E5CA"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i/>
                <w:iCs/>
                <w:sz w:val="24"/>
                <w:szCs w:val="24"/>
              </w:rPr>
              <w:t>Points</w:t>
            </w:r>
          </w:p>
        </w:tc>
        <w:tc>
          <w:tcPr>
            <w:tcW w:w="2187" w:type="dxa"/>
          </w:tcPr>
          <w:p w14:paraId="72792DFA"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i/>
                <w:iCs/>
                <w:sz w:val="24"/>
                <w:szCs w:val="24"/>
              </w:rPr>
              <w:t>Need to Improve</w:t>
            </w:r>
          </w:p>
        </w:tc>
        <w:tc>
          <w:tcPr>
            <w:tcW w:w="2188" w:type="dxa"/>
          </w:tcPr>
          <w:p w14:paraId="2DE5C77B"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i/>
                <w:iCs/>
                <w:sz w:val="24"/>
                <w:szCs w:val="24"/>
              </w:rPr>
              <w:t>Average</w:t>
            </w:r>
          </w:p>
        </w:tc>
        <w:tc>
          <w:tcPr>
            <w:tcW w:w="2149" w:type="dxa"/>
          </w:tcPr>
          <w:p w14:paraId="632296AB"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i/>
                <w:iCs/>
                <w:sz w:val="24"/>
                <w:szCs w:val="24"/>
              </w:rPr>
              <w:t>Good</w:t>
            </w:r>
          </w:p>
        </w:tc>
      </w:tr>
      <w:tr w:rsidR="006A2CDD" w:rsidRPr="000E2549" w14:paraId="6CA2AA99" w14:textId="77777777" w:rsidTr="004C16B6">
        <w:trPr>
          <w:trHeight w:val="565"/>
        </w:trPr>
        <w:tc>
          <w:tcPr>
            <w:tcW w:w="2238" w:type="dxa"/>
          </w:tcPr>
          <w:p w14:paraId="796BAE7D"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sz w:val="24"/>
                <w:szCs w:val="24"/>
              </w:rPr>
              <w:t>1. General Information</w:t>
            </w:r>
          </w:p>
        </w:tc>
        <w:tc>
          <w:tcPr>
            <w:tcW w:w="2187" w:type="dxa"/>
          </w:tcPr>
          <w:p w14:paraId="3311F5BC"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8" w:type="dxa"/>
          </w:tcPr>
          <w:p w14:paraId="530CFEBE"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49" w:type="dxa"/>
          </w:tcPr>
          <w:p w14:paraId="3495A9DF"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r>
      <w:tr w:rsidR="006A2CDD" w:rsidRPr="000E2549" w14:paraId="36C84015" w14:textId="77777777" w:rsidTr="004C16B6">
        <w:trPr>
          <w:trHeight w:val="275"/>
        </w:trPr>
        <w:tc>
          <w:tcPr>
            <w:tcW w:w="2238" w:type="dxa"/>
          </w:tcPr>
          <w:p w14:paraId="3777A093"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sz w:val="24"/>
                <w:szCs w:val="24"/>
              </w:rPr>
              <w:t>2. Thesis</w:t>
            </w:r>
          </w:p>
          <w:p w14:paraId="0357FDF3"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7" w:type="dxa"/>
          </w:tcPr>
          <w:p w14:paraId="61B5FEE2"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8" w:type="dxa"/>
          </w:tcPr>
          <w:p w14:paraId="1E00195E"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49" w:type="dxa"/>
          </w:tcPr>
          <w:p w14:paraId="04D9E8E5"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r>
      <w:tr w:rsidR="006A2CDD" w:rsidRPr="000E2549" w14:paraId="16E93ADF" w14:textId="77777777" w:rsidTr="004C16B6">
        <w:trPr>
          <w:trHeight w:val="275"/>
        </w:trPr>
        <w:tc>
          <w:tcPr>
            <w:tcW w:w="2238" w:type="dxa"/>
          </w:tcPr>
          <w:p w14:paraId="3B4F2385"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r w:rsidRPr="000E2549">
              <w:rPr>
                <w:rFonts w:asciiTheme="majorBidi" w:hAnsiTheme="majorBidi" w:cstheme="majorBidi"/>
                <w:sz w:val="24"/>
                <w:szCs w:val="24"/>
              </w:rPr>
              <w:t>3. Body</w:t>
            </w:r>
          </w:p>
          <w:p w14:paraId="66128081"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7" w:type="dxa"/>
          </w:tcPr>
          <w:p w14:paraId="6ED8B0DF"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8" w:type="dxa"/>
          </w:tcPr>
          <w:p w14:paraId="0A065D51"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49" w:type="dxa"/>
          </w:tcPr>
          <w:p w14:paraId="31369B1B"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r>
      <w:tr w:rsidR="006A2CDD" w:rsidRPr="000E2549" w14:paraId="3DE74BEB" w14:textId="77777777" w:rsidTr="004C16B6">
        <w:trPr>
          <w:trHeight w:val="275"/>
        </w:trPr>
        <w:tc>
          <w:tcPr>
            <w:tcW w:w="2238" w:type="dxa"/>
          </w:tcPr>
          <w:p w14:paraId="0C842B3F" w14:textId="77777777" w:rsidR="006A2CDD" w:rsidRPr="000E2549" w:rsidRDefault="006A2CDD" w:rsidP="004C16B6">
            <w:pPr>
              <w:pStyle w:val="ListParagraph"/>
              <w:autoSpaceDE w:val="0"/>
              <w:autoSpaceDN w:val="0"/>
              <w:adjustRightInd w:val="0"/>
              <w:ind w:left="0"/>
              <w:rPr>
                <w:rFonts w:asciiTheme="majorBidi" w:hAnsiTheme="majorBidi" w:cstheme="majorBidi"/>
                <w:sz w:val="24"/>
                <w:szCs w:val="24"/>
              </w:rPr>
            </w:pPr>
            <w:r w:rsidRPr="000E2549">
              <w:rPr>
                <w:rFonts w:asciiTheme="majorBidi" w:hAnsiTheme="majorBidi" w:cstheme="majorBidi"/>
                <w:sz w:val="24"/>
                <w:szCs w:val="24"/>
              </w:rPr>
              <w:t>4. Concluding Paragraph</w:t>
            </w:r>
          </w:p>
        </w:tc>
        <w:tc>
          <w:tcPr>
            <w:tcW w:w="2187" w:type="dxa"/>
          </w:tcPr>
          <w:p w14:paraId="457BC623"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88" w:type="dxa"/>
          </w:tcPr>
          <w:p w14:paraId="386CF3AC"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c>
          <w:tcPr>
            <w:tcW w:w="2149" w:type="dxa"/>
          </w:tcPr>
          <w:p w14:paraId="46CCE7D9" w14:textId="77777777" w:rsidR="006A2CDD" w:rsidRPr="000E2549" w:rsidRDefault="006A2CDD" w:rsidP="004C16B6">
            <w:pPr>
              <w:pStyle w:val="ListParagraph"/>
              <w:autoSpaceDE w:val="0"/>
              <w:autoSpaceDN w:val="0"/>
              <w:adjustRightInd w:val="0"/>
              <w:ind w:left="0"/>
              <w:rPr>
                <w:rFonts w:asciiTheme="majorBidi" w:hAnsiTheme="majorBidi" w:cstheme="majorBidi"/>
                <w:b/>
                <w:bCs/>
                <w:sz w:val="24"/>
                <w:szCs w:val="24"/>
              </w:rPr>
            </w:pPr>
          </w:p>
        </w:tc>
      </w:tr>
    </w:tbl>
    <w:p w14:paraId="6D585946"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sz w:val="24"/>
          <w:szCs w:val="24"/>
        </w:rPr>
      </w:pPr>
    </w:p>
    <w:p w14:paraId="7165C9A3" w14:textId="77777777" w:rsidR="006A2CDD" w:rsidRPr="000E2549" w:rsidRDefault="006A2CDD" w:rsidP="006A2CDD">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sidRPr="000E2549">
        <w:rPr>
          <w:rFonts w:asciiTheme="majorBidi" w:hAnsiTheme="majorBidi" w:cstheme="majorBidi"/>
          <w:sz w:val="24"/>
          <w:szCs w:val="24"/>
        </w:rPr>
        <w:t>Is the outline written in a good and parallel order?</w:t>
      </w:r>
    </w:p>
    <w:p w14:paraId="68F5721E"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b/>
          <w:bCs/>
          <w:sz w:val="24"/>
          <w:szCs w:val="24"/>
        </w:rPr>
      </w:pPr>
    </w:p>
    <w:p w14:paraId="2B27C523" w14:textId="77777777" w:rsidR="006A2CDD" w:rsidRPr="000E2549" w:rsidRDefault="006A2CDD" w:rsidP="006A2CDD">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sidRPr="000E2549">
        <w:rPr>
          <w:rFonts w:asciiTheme="majorBidi" w:hAnsiTheme="majorBidi" w:cstheme="majorBidi"/>
          <w:sz w:val="24"/>
          <w:szCs w:val="24"/>
        </w:rPr>
        <w:t>Are main supporting ideas clear?</w:t>
      </w:r>
    </w:p>
    <w:p w14:paraId="2FC29A32"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b/>
          <w:bCs/>
          <w:sz w:val="24"/>
          <w:szCs w:val="24"/>
        </w:rPr>
      </w:pPr>
    </w:p>
    <w:p w14:paraId="57A238C5" w14:textId="77777777" w:rsidR="006A2CDD" w:rsidRPr="000E2549" w:rsidRDefault="006A2CDD" w:rsidP="006A2CDD">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sidRPr="000E2549">
        <w:rPr>
          <w:rFonts w:asciiTheme="majorBidi" w:hAnsiTheme="majorBidi" w:cstheme="majorBidi"/>
          <w:sz w:val="24"/>
          <w:szCs w:val="24"/>
        </w:rPr>
        <w:t>Are main supporting ideas sufficient?</w:t>
      </w:r>
    </w:p>
    <w:p w14:paraId="0568B7C9"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b/>
          <w:bCs/>
          <w:sz w:val="24"/>
          <w:szCs w:val="24"/>
        </w:rPr>
      </w:pPr>
    </w:p>
    <w:p w14:paraId="1D5F41CF" w14:textId="77777777" w:rsidR="006A2CDD" w:rsidRPr="000E2549" w:rsidRDefault="006A2CDD" w:rsidP="006A2CDD">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sidRPr="000E2549">
        <w:rPr>
          <w:rFonts w:asciiTheme="majorBidi" w:hAnsiTheme="majorBidi" w:cstheme="majorBidi"/>
          <w:sz w:val="24"/>
          <w:szCs w:val="24"/>
        </w:rPr>
        <w:lastRenderedPageBreak/>
        <w:t>General Comments</w:t>
      </w:r>
    </w:p>
    <w:p w14:paraId="6A6C66FB"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5BB7A1A5"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2EC11773"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40AD6ED2"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b/>
          <w:bCs/>
          <w:sz w:val="24"/>
          <w:szCs w:val="24"/>
        </w:rPr>
        <w:t>SAMPLE GUIDELINE FOR PEER WRITING REVIEW</w:t>
      </w:r>
    </w:p>
    <w:p w14:paraId="5881322C" w14:textId="77777777" w:rsidR="006A2CDD" w:rsidRPr="000E2549" w:rsidRDefault="006A2CDD" w:rsidP="006A2CDD">
      <w:pPr>
        <w:autoSpaceDE w:val="0"/>
        <w:autoSpaceDN w:val="0"/>
        <w:adjustRightInd w:val="0"/>
        <w:spacing w:line="240" w:lineRule="auto"/>
        <w:ind w:left="360"/>
        <w:rPr>
          <w:rFonts w:asciiTheme="majorBidi" w:hAnsiTheme="majorBidi" w:cstheme="majorBidi"/>
          <w:b/>
          <w:bCs/>
          <w:sz w:val="24"/>
          <w:szCs w:val="24"/>
        </w:rPr>
      </w:pPr>
    </w:p>
    <w:p w14:paraId="6F6EB18D" w14:textId="77777777" w:rsidR="006A2CDD" w:rsidRPr="000E2549" w:rsidRDefault="006A2CDD" w:rsidP="006A2CDD">
      <w:pPr>
        <w:autoSpaceDE w:val="0"/>
        <w:autoSpaceDN w:val="0"/>
        <w:adjustRightInd w:val="0"/>
        <w:spacing w:line="240" w:lineRule="auto"/>
        <w:ind w:left="360"/>
        <w:jc w:val="center"/>
        <w:rPr>
          <w:rFonts w:asciiTheme="majorBidi" w:hAnsiTheme="majorBidi" w:cstheme="majorBidi"/>
          <w:b/>
          <w:bCs/>
          <w:sz w:val="24"/>
          <w:szCs w:val="24"/>
        </w:rPr>
      </w:pPr>
      <w:r w:rsidRPr="000E2549">
        <w:rPr>
          <w:rFonts w:asciiTheme="majorBidi" w:hAnsiTheme="majorBidi" w:cstheme="majorBidi"/>
          <w:b/>
          <w:bCs/>
          <w:sz w:val="24"/>
          <w:szCs w:val="24"/>
        </w:rPr>
        <w:t xml:space="preserve">A Guideline for Peer Writing Review </w:t>
      </w:r>
      <w:r w:rsidRPr="000E2549">
        <w:rPr>
          <w:rFonts w:asciiTheme="majorBidi" w:hAnsiTheme="majorBidi" w:cstheme="majorBidi"/>
          <w:b/>
          <w:bCs/>
          <w:i/>
          <w:iCs/>
          <w:sz w:val="24"/>
          <w:szCs w:val="24"/>
        </w:rPr>
        <w:t>Form</w:t>
      </w:r>
    </w:p>
    <w:p w14:paraId="049E59D3"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p>
    <w:p w14:paraId="49E8A0D5"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r w:rsidRPr="000E2549">
        <w:rPr>
          <w:rFonts w:asciiTheme="majorBidi" w:hAnsiTheme="majorBidi" w:cstheme="majorBidi"/>
          <w:sz w:val="24"/>
          <w:szCs w:val="24"/>
        </w:rPr>
        <w:t>Does the essay consist of?</w:t>
      </w:r>
    </w:p>
    <w:p w14:paraId="7C6EF985"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7054"/>
        <w:gridCol w:w="992"/>
        <w:gridCol w:w="1196"/>
      </w:tblGrid>
      <w:tr w:rsidR="006A2CDD" w:rsidRPr="000E2549" w14:paraId="4AA1604E" w14:textId="77777777" w:rsidTr="004C16B6">
        <w:tc>
          <w:tcPr>
            <w:tcW w:w="7054" w:type="dxa"/>
          </w:tcPr>
          <w:p w14:paraId="486763F8"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i/>
                <w:iCs/>
                <w:sz w:val="24"/>
                <w:szCs w:val="24"/>
              </w:rPr>
              <w:t>Points</w:t>
            </w:r>
          </w:p>
        </w:tc>
        <w:tc>
          <w:tcPr>
            <w:tcW w:w="992" w:type="dxa"/>
          </w:tcPr>
          <w:p w14:paraId="4172F64A"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i/>
                <w:iCs/>
                <w:sz w:val="24"/>
                <w:szCs w:val="24"/>
              </w:rPr>
              <w:t>Yes</w:t>
            </w:r>
          </w:p>
        </w:tc>
        <w:tc>
          <w:tcPr>
            <w:tcW w:w="1196" w:type="dxa"/>
          </w:tcPr>
          <w:p w14:paraId="725F3C83"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i/>
                <w:iCs/>
                <w:sz w:val="24"/>
                <w:szCs w:val="24"/>
              </w:rPr>
              <w:t>No</w:t>
            </w:r>
          </w:p>
        </w:tc>
      </w:tr>
      <w:tr w:rsidR="006A2CDD" w:rsidRPr="000E2549" w14:paraId="0260804A" w14:textId="77777777" w:rsidTr="004C16B6">
        <w:tc>
          <w:tcPr>
            <w:tcW w:w="7054" w:type="dxa"/>
          </w:tcPr>
          <w:p w14:paraId="2BF86DC6"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1. General Information</w:t>
            </w:r>
          </w:p>
        </w:tc>
        <w:tc>
          <w:tcPr>
            <w:tcW w:w="992" w:type="dxa"/>
          </w:tcPr>
          <w:p w14:paraId="74980BCF" w14:textId="77777777" w:rsidR="006A2CDD" w:rsidRPr="000E2549" w:rsidRDefault="006A2CDD" w:rsidP="004C16B6">
            <w:pPr>
              <w:autoSpaceDE w:val="0"/>
              <w:autoSpaceDN w:val="0"/>
              <w:adjustRightInd w:val="0"/>
              <w:rPr>
                <w:rFonts w:asciiTheme="majorBidi" w:hAnsiTheme="majorBidi" w:cstheme="majorBidi"/>
                <w:b/>
                <w:bCs/>
                <w:sz w:val="24"/>
                <w:szCs w:val="24"/>
              </w:rPr>
            </w:pPr>
          </w:p>
        </w:tc>
        <w:tc>
          <w:tcPr>
            <w:tcW w:w="1196" w:type="dxa"/>
          </w:tcPr>
          <w:p w14:paraId="0809FDF6" w14:textId="77777777" w:rsidR="006A2CDD" w:rsidRPr="000E2549" w:rsidRDefault="006A2CDD" w:rsidP="004C16B6">
            <w:pPr>
              <w:autoSpaceDE w:val="0"/>
              <w:autoSpaceDN w:val="0"/>
              <w:adjustRightInd w:val="0"/>
              <w:rPr>
                <w:rFonts w:asciiTheme="majorBidi" w:hAnsiTheme="majorBidi" w:cstheme="majorBidi"/>
                <w:b/>
                <w:bCs/>
                <w:sz w:val="24"/>
                <w:szCs w:val="24"/>
              </w:rPr>
            </w:pPr>
          </w:p>
        </w:tc>
      </w:tr>
      <w:tr w:rsidR="006A2CDD" w:rsidRPr="000E2549" w14:paraId="06988213" w14:textId="77777777" w:rsidTr="004C16B6">
        <w:tc>
          <w:tcPr>
            <w:tcW w:w="7054" w:type="dxa"/>
          </w:tcPr>
          <w:p w14:paraId="4B265A05"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2. Thesis</w:t>
            </w:r>
          </w:p>
        </w:tc>
        <w:tc>
          <w:tcPr>
            <w:tcW w:w="992" w:type="dxa"/>
          </w:tcPr>
          <w:p w14:paraId="19584212" w14:textId="77777777" w:rsidR="006A2CDD" w:rsidRPr="000E2549" w:rsidRDefault="006A2CDD" w:rsidP="004C16B6">
            <w:pPr>
              <w:autoSpaceDE w:val="0"/>
              <w:autoSpaceDN w:val="0"/>
              <w:adjustRightInd w:val="0"/>
              <w:rPr>
                <w:rFonts w:asciiTheme="majorBidi" w:hAnsiTheme="majorBidi" w:cstheme="majorBidi"/>
                <w:b/>
                <w:bCs/>
                <w:sz w:val="24"/>
                <w:szCs w:val="24"/>
              </w:rPr>
            </w:pPr>
          </w:p>
        </w:tc>
        <w:tc>
          <w:tcPr>
            <w:tcW w:w="1196" w:type="dxa"/>
          </w:tcPr>
          <w:p w14:paraId="69EB6542" w14:textId="77777777" w:rsidR="006A2CDD" w:rsidRPr="000E2549" w:rsidRDefault="006A2CDD" w:rsidP="004C16B6">
            <w:pPr>
              <w:autoSpaceDE w:val="0"/>
              <w:autoSpaceDN w:val="0"/>
              <w:adjustRightInd w:val="0"/>
              <w:rPr>
                <w:rFonts w:asciiTheme="majorBidi" w:hAnsiTheme="majorBidi" w:cstheme="majorBidi"/>
                <w:b/>
                <w:bCs/>
                <w:sz w:val="24"/>
                <w:szCs w:val="24"/>
              </w:rPr>
            </w:pPr>
          </w:p>
        </w:tc>
      </w:tr>
      <w:tr w:rsidR="006A2CDD" w:rsidRPr="000E2549" w14:paraId="59751428" w14:textId="77777777" w:rsidTr="004C16B6">
        <w:tc>
          <w:tcPr>
            <w:tcW w:w="7054" w:type="dxa"/>
          </w:tcPr>
          <w:p w14:paraId="23C2D85D"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3. Body</w:t>
            </w:r>
          </w:p>
        </w:tc>
        <w:tc>
          <w:tcPr>
            <w:tcW w:w="992" w:type="dxa"/>
          </w:tcPr>
          <w:p w14:paraId="04F329E0" w14:textId="77777777" w:rsidR="006A2CDD" w:rsidRPr="000E2549" w:rsidRDefault="006A2CDD" w:rsidP="004C16B6">
            <w:pPr>
              <w:autoSpaceDE w:val="0"/>
              <w:autoSpaceDN w:val="0"/>
              <w:adjustRightInd w:val="0"/>
              <w:rPr>
                <w:rFonts w:asciiTheme="majorBidi" w:hAnsiTheme="majorBidi" w:cstheme="majorBidi"/>
                <w:b/>
                <w:bCs/>
                <w:sz w:val="24"/>
                <w:szCs w:val="24"/>
              </w:rPr>
            </w:pPr>
          </w:p>
        </w:tc>
        <w:tc>
          <w:tcPr>
            <w:tcW w:w="1196" w:type="dxa"/>
          </w:tcPr>
          <w:p w14:paraId="7F9A31CA" w14:textId="77777777" w:rsidR="006A2CDD" w:rsidRPr="000E2549" w:rsidRDefault="006A2CDD" w:rsidP="004C16B6">
            <w:pPr>
              <w:autoSpaceDE w:val="0"/>
              <w:autoSpaceDN w:val="0"/>
              <w:adjustRightInd w:val="0"/>
              <w:rPr>
                <w:rFonts w:asciiTheme="majorBidi" w:hAnsiTheme="majorBidi" w:cstheme="majorBidi"/>
                <w:b/>
                <w:bCs/>
                <w:sz w:val="24"/>
                <w:szCs w:val="24"/>
              </w:rPr>
            </w:pPr>
          </w:p>
        </w:tc>
      </w:tr>
      <w:tr w:rsidR="006A2CDD" w:rsidRPr="000E2549" w14:paraId="7C5A3FA5" w14:textId="77777777" w:rsidTr="004C16B6">
        <w:tc>
          <w:tcPr>
            <w:tcW w:w="7054" w:type="dxa"/>
          </w:tcPr>
          <w:p w14:paraId="7B933372" w14:textId="77777777" w:rsidR="006A2CDD" w:rsidRPr="000E2549" w:rsidRDefault="006A2CDD" w:rsidP="004C16B6">
            <w:pPr>
              <w:autoSpaceDE w:val="0"/>
              <w:autoSpaceDN w:val="0"/>
              <w:adjustRightInd w:val="0"/>
              <w:rPr>
                <w:rFonts w:asciiTheme="majorBidi" w:hAnsiTheme="majorBidi" w:cstheme="majorBidi"/>
                <w:b/>
                <w:bCs/>
                <w:sz w:val="24"/>
                <w:szCs w:val="24"/>
              </w:rPr>
            </w:pPr>
            <w:r w:rsidRPr="000E2549">
              <w:rPr>
                <w:rFonts w:asciiTheme="majorBidi" w:hAnsiTheme="majorBidi" w:cstheme="majorBidi"/>
                <w:sz w:val="24"/>
                <w:szCs w:val="24"/>
              </w:rPr>
              <w:t>4. Concluding Paragraph</w:t>
            </w:r>
          </w:p>
        </w:tc>
        <w:tc>
          <w:tcPr>
            <w:tcW w:w="992" w:type="dxa"/>
          </w:tcPr>
          <w:p w14:paraId="5929925A" w14:textId="77777777" w:rsidR="006A2CDD" w:rsidRPr="000E2549" w:rsidRDefault="006A2CDD" w:rsidP="004C16B6">
            <w:pPr>
              <w:autoSpaceDE w:val="0"/>
              <w:autoSpaceDN w:val="0"/>
              <w:adjustRightInd w:val="0"/>
              <w:rPr>
                <w:rFonts w:asciiTheme="majorBidi" w:hAnsiTheme="majorBidi" w:cstheme="majorBidi"/>
                <w:b/>
                <w:bCs/>
                <w:sz w:val="24"/>
                <w:szCs w:val="24"/>
              </w:rPr>
            </w:pPr>
          </w:p>
        </w:tc>
        <w:tc>
          <w:tcPr>
            <w:tcW w:w="1196" w:type="dxa"/>
          </w:tcPr>
          <w:p w14:paraId="2AE05CF0" w14:textId="77777777" w:rsidR="006A2CDD" w:rsidRPr="000E2549" w:rsidRDefault="006A2CDD" w:rsidP="004C16B6">
            <w:pPr>
              <w:autoSpaceDE w:val="0"/>
              <w:autoSpaceDN w:val="0"/>
              <w:adjustRightInd w:val="0"/>
              <w:rPr>
                <w:rFonts w:asciiTheme="majorBidi" w:hAnsiTheme="majorBidi" w:cstheme="majorBidi"/>
                <w:b/>
                <w:bCs/>
                <w:sz w:val="24"/>
                <w:szCs w:val="24"/>
              </w:rPr>
            </w:pPr>
          </w:p>
        </w:tc>
      </w:tr>
    </w:tbl>
    <w:p w14:paraId="2D48A2B1" w14:textId="77777777" w:rsidR="006A2CDD" w:rsidRPr="000E2549" w:rsidRDefault="006A2CDD" w:rsidP="006A2CDD">
      <w:pPr>
        <w:autoSpaceDE w:val="0"/>
        <w:autoSpaceDN w:val="0"/>
        <w:adjustRightInd w:val="0"/>
        <w:spacing w:line="240" w:lineRule="auto"/>
        <w:rPr>
          <w:rFonts w:asciiTheme="majorBidi" w:hAnsiTheme="majorBidi" w:cstheme="majorBidi"/>
          <w:b/>
          <w:bCs/>
          <w:sz w:val="24"/>
          <w:szCs w:val="24"/>
        </w:rPr>
      </w:pPr>
    </w:p>
    <w:p w14:paraId="56961C9E" w14:textId="77777777" w:rsidR="006A2CDD" w:rsidRPr="000E2549" w:rsidRDefault="006A2CDD" w:rsidP="006A2CDD">
      <w:pPr>
        <w:autoSpaceDE w:val="0"/>
        <w:autoSpaceDN w:val="0"/>
        <w:adjustRightInd w:val="0"/>
        <w:rPr>
          <w:rFonts w:asciiTheme="majorBidi" w:hAnsiTheme="majorBidi" w:cstheme="majorBidi"/>
          <w:b/>
          <w:bCs/>
          <w:i/>
          <w:iCs/>
          <w:sz w:val="24"/>
          <w:szCs w:val="24"/>
        </w:rPr>
      </w:pPr>
      <w:r w:rsidRPr="000E2549">
        <w:rPr>
          <w:rFonts w:asciiTheme="majorBidi" w:hAnsiTheme="majorBidi" w:cstheme="majorBidi"/>
          <w:b/>
          <w:bCs/>
          <w:i/>
          <w:iCs/>
          <w:sz w:val="24"/>
          <w:szCs w:val="24"/>
        </w:rPr>
        <w:t>Content</w:t>
      </w:r>
    </w:p>
    <w:p w14:paraId="57D4BBB4"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1. Is general information interesting and readable?                   </w:t>
      </w:r>
    </w:p>
    <w:p w14:paraId="1731CE39"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Comments: </w:t>
      </w:r>
    </w:p>
    <w:p w14:paraId="6CC10E69"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2. Is the thesis clear?</w:t>
      </w:r>
    </w:p>
    <w:p w14:paraId="4552CAB4"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mments:</w:t>
      </w:r>
    </w:p>
    <w:p w14:paraId="14373F46"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 xml:space="preserve">3. Does the body develop the thesis? </w:t>
      </w:r>
    </w:p>
    <w:p w14:paraId="268318C7"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0E5A548D"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mments:</w:t>
      </w:r>
    </w:p>
    <w:p w14:paraId="3A6A58ED"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4. Does the concluding paragraph summarize the body?</w:t>
      </w:r>
    </w:p>
    <w:p w14:paraId="1CE23C50"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2E309617"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mments:</w:t>
      </w:r>
    </w:p>
    <w:p w14:paraId="18FABFB5" w14:textId="77777777" w:rsidR="006A2CDD" w:rsidRPr="000E2549" w:rsidRDefault="006A2CDD" w:rsidP="006A2CDD">
      <w:pPr>
        <w:autoSpaceDE w:val="0"/>
        <w:autoSpaceDN w:val="0"/>
        <w:adjustRightInd w:val="0"/>
        <w:rPr>
          <w:rFonts w:asciiTheme="majorBidi" w:hAnsiTheme="majorBidi" w:cstheme="majorBidi"/>
          <w:sz w:val="24"/>
          <w:szCs w:val="24"/>
        </w:rPr>
      </w:pPr>
    </w:p>
    <w:p w14:paraId="669943F1"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r w:rsidRPr="000E2549">
        <w:rPr>
          <w:rFonts w:asciiTheme="majorBidi" w:hAnsiTheme="majorBidi" w:cstheme="majorBidi"/>
          <w:b/>
          <w:bCs/>
          <w:i/>
          <w:iCs/>
          <w:sz w:val="24"/>
          <w:szCs w:val="24"/>
        </w:rPr>
        <w:t>Unity &amp; Coherence</w:t>
      </w:r>
    </w:p>
    <w:p w14:paraId="20D04F71"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p>
    <w:p w14:paraId="72846230" w14:textId="77777777" w:rsidR="006A2CDD" w:rsidRPr="000E2549" w:rsidRDefault="006A2CDD" w:rsidP="006A2CDD">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0E2549">
        <w:rPr>
          <w:rFonts w:asciiTheme="majorBidi" w:hAnsiTheme="majorBidi" w:cstheme="majorBidi"/>
          <w:sz w:val="24"/>
          <w:szCs w:val="24"/>
        </w:rPr>
        <w:t>Do all of the supporting sentences develop main ideas in each paragraph?</w:t>
      </w:r>
    </w:p>
    <w:p w14:paraId="5BB7B7DB" w14:textId="77777777" w:rsidR="006A2CDD" w:rsidRPr="000E2549" w:rsidRDefault="006A2CDD" w:rsidP="006A2CDD">
      <w:pPr>
        <w:pStyle w:val="ListParagraph"/>
        <w:autoSpaceDE w:val="0"/>
        <w:autoSpaceDN w:val="0"/>
        <w:adjustRightInd w:val="0"/>
        <w:rPr>
          <w:rFonts w:asciiTheme="majorBidi" w:hAnsiTheme="majorBidi" w:cstheme="majorBidi"/>
          <w:sz w:val="24"/>
          <w:szCs w:val="24"/>
        </w:rPr>
      </w:pPr>
    </w:p>
    <w:p w14:paraId="32154678"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     2. Are there transitional signals (phrases or sentences) connecting sentences or paragraphs?</w:t>
      </w:r>
    </w:p>
    <w:p w14:paraId="753D315F" w14:textId="77777777" w:rsidR="006A2CDD" w:rsidRPr="000E2549" w:rsidRDefault="006A2CDD" w:rsidP="006A2CDD">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3. Are the ideas arranged in logical order?  </w:t>
      </w:r>
    </w:p>
    <w:p w14:paraId="479C0A2A"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r w:rsidRPr="000E2549">
        <w:rPr>
          <w:rFonts w:asciiTheme="majorBidi" w:hAnsiTheme="majorBidi" w:cstheme="majorBidi"/>
          <w:sz w:val="24"/>
          <w:szCs w:val="24"/>
        </w:rPr>
        <w:t xml:space="preserve">                       </w:t>
      </w:r>
      <w:r w:rsidRPr="000E2549">
        <w:rPr>
          <w:rFonts w:asciiTheme="majorBidi" w:hAnsiTheme="majorBidi" w:cstheme="majorBidi"/>
          <w:b/>
          <w:bCs/>
          <w:i/>
          <w:iCs/>
          <w:sz w:val="24"/>
          <w:szCs w:val="24"/>
        </w:rPr>
        <w:t>Grammar</w:t>
      </w:r>
    </w:p>
    <w:p w14:paraId="483EC273"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1. Are there any mistakes in tenses?                                     2. Are there any mistakes in modals?</w:t>
      </w:r>
    </w:p>
    <w:p w14:paraId="2AB6A3C6"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p>
    <w:p w14:paraId="3BB5AF48" w14:textId="77777777" w:rsidR="006A2CDD" w:rsidRPr="000E2549" w:rsidRDefault="006A2CDD" w:rsidP="006A2CDD">
      <w:pPr>
        <w:autoSpaceDE w:val="0"/>
        <w:autoSpaceDN w:val="0"/>
        <w:adjustRightInd w:val="0"/>
        <w:spacing w:line="240" w:lineRule="auto"/>
        <w:rPr>
          <w:rFonts w:asciiTheme="majorBidi" w:hAnsiTheme="majorBidi" w:cstheme="majorBidi"/>
          <w:sz w:val="24"/>
          <w:szCs w:val="24"/>
        </w:rPr>
      </w:pPr>
      <w:r w:rsidRPr="000E2549">
        <w:rPr>
          <w:rFonts w:asciiTheme="majorBidi" w:hAnsiTheme="majorBidi" w:cstheme="majorBidi"/>
          <w:sz w:val="24"/>
          <w:szCs w:val="24"/>
        </w:rPr>
        <w:t>3. Are there any mistakes in agreement?                             4. Are there any other grammatical mistakes? Please specify.</w:t>
      </w:r>
    </w:p>
    <w:p w14:paraId="44123A84" w14:textId="77777777" w:rsidR="006A2CDD" w:rsidRPr="000E2549" w:rsidRDefault="006A2CDD" w:rsidP="006A2CDD">
      <w:pPr>
        <w:autoSpaceDE w:val="0"/>
        <w:autoSpaceDN w:val="0"/>
        <w:adjustRightInd w:val="0"/>
        <w:spacing w:line="240" w:lineRule="auto"/>
        <w:rPr>
          <w:rFonts w:asciiTheme="majorBidi" w:hAnsiTheme="majorBidi" w:cstheme="majorBidi"/>
          <w:b/>
          <w:bCs/>
          <w:i/>
          <w:iCs/>
          <w:sz w:val="24"/>
          <w:szCs w:val="24"/>
        </w:rPr>
      </w:pPr>
      <w:r w:rsidRPr="000E2549">
        <w:rPr>
          <w:rFonts w:asciiTheme="majorBidi" w:hAnsiTheme="majorBidi" w:cstheme="majorBidi"/>
          <w:b/>
          <w:bCs/>
          <w:i/>
          <w:iCs/>
          <w:sz w:val="24"/>
          <w:szCs w:val="24"/>
        </w:rPr>
        <w:t>Vocabulary</w:t>
      </w:r>
    </w:p>
    <w:p w14:paraId="0A5BC03C" w14:textId="77777777" w:rsidR="006A2CDD" w:rsidRPr="000E2549" w:rsidRDefault="006A2CDD" w:rsidP="006A2CDD">
      <w:pPr>
        <w:pStyle w:val="ListParagraph"/>
        <w:numPr>
          <w:ilvl w:val="0"/>
          <w:numId w:val="5"/>
        </w:numPr>
        <w:autoSpaceDE w:val="0"/>
        <w:autoSpaceDN w:val="0"/>
        <w:adjustRightInd w:val="0"/>
        <w:spacing w:after="0" w:line="240" w:lineRule="auto"/>
        <w:rPr>
          <w:rFonts w:asciiTheme="majorBidi" w:hAnsiTheme="majorBidi" w:cstheme="majorBidi"/>
          <w:sz w:val="24"/>
          <w:szCs w:val="24"/>
        </w:rPr>
      </w:pPr>
      <w:r w:rsidRPr="000E2549">
        <w:rPr>
          <w:rFonts w:asciiTheme="majorBidi" w:hAnsiTheme="majorBidi" w:cstheme="majorBidi"/>
          <w:sz w:val="24"/>
          <w:szCs w:val="24"/>
        </w:rPr>
        <w:t>Is word choice appropriate? 2. Is word choice reader friendly?</w:t>
      </w:r>
    </w:p>
    <w:p w14:paraId="7CEA6EF2"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sz w:val="24"/>
          <w:szCs w:val="24"/>
        </w:rPr>
      </w:pPr>
    </w:p>
    <w:p w14:paraId="48AF401C" w14:textId="77777777" w:rsidR="006A2CDD" w:rsidRPr="000E2549" w:rsidRDefault="006A2CDD" w:rsidP="006A2CDD">
      <w:pPr>
        <w:pStyle w:val="ListParagraph"/>
        <w:autoSpaceDE w:val="0"/>
        <w:autoSpaceDN w:val="0"/>
        <w:adjustRightInd w:val="0"/>
        <w:spacing w:line="240" w:lineRule="auto"/>
        <w:rPr>
          <w:rFonts w:asciiTheme="majorBidi" w:hAnsiTheme="majorBidi" w:cstheme="majorBidi"/>
          <w:sz w:val="24"/>
          <w:szCs w:val="24"/>
        </w:rPr>
      </w:pPr>
    </w:p>
    <w:p w14:paraId="063B584E" w14:textId="77777777" w:rsidR="006A2CDD" w:rsidRPr="000E2549" w:rsidRDefault="006A2CDD" w:rsidP="006A2CDD">
      <w:pPr>
        <w:pStyle w:val="ListParagraph"/>
        <w:autoSpaceDE w:val="0"/>
        <w:autoSpaceDN w:val="0"/>
        <w:adjustRightInd w:val="0"/>
        <w:spacing w:line="240" w:lineRule="auto"/>
        <w:jc w:val="center"/>
        <w:rPr>
          <w:rFonts w:asciiTheme="majorBidi" w:hAnsiTheme="majorBidi" w:cstheme="majorBidi"/>
          <w:sz w:val="24"/>
          <w:szCs w:val="24"/>
        </w:rPr>
      </w:pPr>
    </w:p>
    <w:p w14:paraId="2DB74B8E" w14:textId="77777777" w:rsidR="006A2CDD" w:rsidRPr="000E2549" w:rsidRDefault="006A2CDD" w:rsidP="006A2CDD">
      <w:pPr>
        <w:autoSpaceDE w:val="0"/>
        <w:autoSpaceDN w:val="0"/>
        <w:adjustRightInd w:val="0"/>
        <w:spacing w:line="240" w:lineRule="auto"/>
        <w:jc w:val="center"/>
        <w:rPr>
          <w:rFonts w:asciiTheme="majorBidi" w:hAnsiTheme="majorBidi" w:cstheme="majorBidi"/>
          <w:b/>
          <w:bCs/>
          <w:sz w:val="24"/>
          <w:szCs w:val="24"/>
        </w:rPr>
      </w:pPr>
      <w:r w:rsidRPr="000E2549">
        <w:rPr>
          <w:rFonts w:asciiTheme="majorBidi" w:hAnsiTheme="majorBidi" w:cstheme="majorBidi"/>
          <w:b/>
          <w:bCs/>
          <w:sz w:val="24"/>
          <w:szCs w:val="24"/>
        </w:rPr>
        <w:t>3. SAMPLE DESCRIPTORS OF RATING SCALE FOR A</w:t>
      </w:r>
    </w:p>
    <w:p w14:paraId="6BDA484C" w14:textId="77777777" w:rsidR="006A2CDD" w:rsidRPr="000E2549" w:rsidRDefault="006A2CDD" w:rsidP="006A2CDD">
      <w:pPr>
        <w:pStyle w:val="ListParagraph"/>
        <w:autoSpaceDE w:val="0"/>
        <w:autoSpaceDN w:val="0"/>
        <w:adjustRightInd w:val="0"/>
        <w:spacing w:line="240" w:lineRule="auto"/>
        <w:jc w:val="center"/>
        <w:rPr>
          <w:rFonts w:asciiTheme="majorBidi" w:hAnsiTheme="majorBidi" w:cstheme="majorBidi"/>
          <w:sz w:val="24"/>
          <w:szCs w:val="24"/>
        </w:rPr>
      </w:pPr>
      <w:r w:rsidRPr="000E2549">
        <w:rPr>
          <w:rFonts w:asciiTheme="majorBidi" w:hAnsiTheme="majorBidi" w:cstheme="majorBidi"/>
          <w:b/>
          <w:bCs/>
          <w:sz w:val="24"/>
          <w:szCs w:val="24"/>
        </w:rPr>
        <w:t>WRITING MARKING SCHEME</w:t>
      </w:r>
    </w:p>
    <w:tbl>
      <w:tblPr>
        <w:tblStyle w:val="TableGrid"/>
        <w:tblW w:w="0" w:type="auto"/>
        <w:tblInd w:w="720" w:type="dxa"/>
        <w:tblLook w:val="04A0" w:firstRow="1" w:lastRow="0" w:firstColumn="1" w:lastColumn="0" w:noHBand="0" w:noVBand="1"/>
      </w:tblPr>
      <w:tblGrid>
        <w:gridCol w:w="1163"/>
        <w:gridCol w:w="7359"/>
      </w:tblGrid>
      <w:tr w:rsidR="006A2CDD" w:rsidRPr="000E2549" w14:paraId="7CA0646F" w14:textId="77777777" w:rsidTr="004C16B6">
        <w:tc>
          <w:tcPr>
            <w:tcW w:w="1163" w:type="dxa"/>
          </w:tcPr>
          <w:p w14:paraId="301470EA"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t>Remarks</w:t>
            </w:r>
          </w:p>
        </w:tc>
        <w:tc>
          <w:tcPr>
            <w:tcW w:w="7359" w:type="dxa"/>
          </w:tcPr>
          <w:p w14:paraId="1B3C8AAA"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t>Descriptors</w:t>
            </w:r>
          </w:p>
        </w:tc>
      </w:tr>
      <w:tr w:rsidR="006A2CDD" w:rsidRPr="000E2549" w14:paraId="61046249" w14:textId="77777777" w:rsidTr="004C16B6">
        <w:tc>
          <w:tcPr>
            <w:tcW w:w="1163" w:type="dxa"/>
          </w:tcPr>
          <w:p w14:paraId="3039FDDF"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t>Excellent</w:t>
            </w:r>
          </w:p>
        </w:tc>
        <w:tc>
          <w:tcPr>
            <w:tcW w:w="7359" w:type="dxa"/>
          </w:tcPr>
          <w:p w14:paraId="3BCD1E1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Content: </w:t>
            </w:r>
            <w:r w:rsidRPr="000E2549">
              <w:rPr>
                <w:rFonts w:asciiTheme="majorBidi" w:hAnsiTheme="majorBidi" w:cstheme="majorBidi"/>
                <w:sz w:val="24"/>
                <w:szCs w:val="24"/>
              </w:rPr>
              <w:t>Very clear and substantive understanding of the topic given in terms of</w:t>
            </w:r>
          </w:p>
          <w:p w14:paraId="4709310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e length/scope of the essay, well-developed, thoughtfully and thoroughly supported,</w:t>
            </w:r>
          </w:p>
          <w:p w14:paraId="46AAA20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very reasonably and relevantly-presented, excellent awareness of</w:t>
            </w:r>
          </w:p>
          <w:p w14:paraId="1B15A648"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udience and purpose</w:t>
            </w:r>
          </w:p>
          <w:p w14:paraId="2898C83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Organization of Ideas: </w:t>
            </w:r>
            <w:r w:rsidRPr="000E2549">
              <w:rPr>
                <w:rFonts w:asciiTheme="majorBidi" w:hAnsiTheme="majorBidi" w:cstheme="majorBidi"/>
                <w:sz w:val="24"/>
                <w:szCs w:val="24"/>
              </w:rPr>
              <w:t>A very convincing and clear thesis statement, very</w:t>
            </w:r>
          </w:p>
          <w:p w14:paraId="08449D7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herent and well-organized in an introduction, development, and a conclusion</w:t>
            </w:r>
          </w:p>
          <w:p w14:paraId="4B5A021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ith excellent use of cohesive devices (paragraphs at the essay level; sentences at</w:t>
            </w:r>
          </w:p>
          <w:p w14:paraId="570F5C7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e paragraph level), very appropriate and logical structure both within the essay as</w:t>
            </w:r>
          </w:p>
          <w:p w14:paraId="035A08FC"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 whole and within the paragraph, excellent main ideas at the paragraph level, very</w:t>
            </w:r>
          </w:p>
          <w:p w14:paraId="30176C49"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ell-informed</w:t>
            </w:r>
          </w:p>
          <w:p w14:paraId="0DA203F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Language: </w:t>
            </w:r>
            <w:r w:rsidRPr="000E2549">
              <w:rPr>
                <w:rFonts w:asciiTheme="majorBidi" w:hAnsiTheme="majorBidi" w:cstheme="majorBidi"/>
                <w:sz w:val="24"/>
                <w:szCs w:val="24"/>
              </w:rPr>
              <w:t>Excellent command of English, excellent control of language usage,</w:t>
            </w:r>
          </w:p>
          <w:p w14:paraId="1B7ECD3C"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very frequent use of excellent complex and compound sentences without any</w:t>
            </w:r>
          </w:p>
          <w:p w14:paraId="6A943A9B"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errors, impressive range of appropriate vocabulary and idiomatic language</w:t>
            </w:r>
          </w:p>
          <w:p w14:paraId="539934E8"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Excellent control of punctuations and spellings</w:t>
            </w:r>
          </w:p>
          <w:p w14:paraId="378F980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Style: </w:t>
            </w:r>
            <w:r w:rsidRPr="000E2549">
              <w:rPr>
                <w:rFonts w:asciiTheme="majorBidi" w:hAnsiTheme="majorBidi" w:cstheme="majorBidi"/>
                <w:sz w:val="24"/>
                <w:szCs w:val="24"/>
              </w:rPr>
              <w:t>Evident stylistic control and display of impressive creativity and flair as</w:t>
            </w:r>
          </w:p>
          <w:p w14:paraId="1AC70B2C"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sz w:val="24"/>
                <w:szCs w:val="24"/>
              </w:rPr>
              <w:t>well as originality throughout the essay</w:t>
            </w:r>
          </w:p>
        </w:tc>
      </w:tr>
      <w:tr w:rsidR="006A2CDD" w:rsidRPr="000E2549" w14:paraId="4C2DD003" w14:textId="77777777" w:rsidTr="004C16B6">
        <w:tc>
          <w:tcPr>
            <w:tcW w:w="1163" w:type="dxa"/>
          </w:tcPr>
          <w:p w14:paraId="003B796B"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lastRenderedPageBreak/>
              <w:t>Good</w:t>
            </w:r>
          </w:p>
        </w:tc>
        <w:tc>
          <w:tcPr>
            <w:tcW w:w="7359" w:type="dxa"/>
          </w:tcPr>
          <w:p w14:paraId="04ADAAC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Content: </w:t>
            </w:r>
            <w:r w:rsidRPr="000E2549">
              <w:rPr>
                <w:rFonts w:asciiTheme="majorBidi" w:hAnsiTheme="majorBidi" w:cstheme="majorBidi"/>
                <w:sz w:val="24"/>
                <w:szCs w:val="24"/>
              </w:rPr>
              <w:t>Clear and substantial understanding of the topic given in terms of the</w:t>
            </w:r>
          </w:p>
          <w:p w14:paraId="157C8064"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length/scope of the essay, well-developed, thoughtfully and thoroughly-supported,</w:t>
            </w:r>
          </w:p>
          <w:p w14:paraId="645628B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reasonably and relevantly-presented, good awareness of audience and purpose</w:t>
            </w:r>
          </w:p>
          <w:p w14:paraId="586605A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Organization of Ideas: </w:t>
            </w:r>
            <w:r w:rsidRPr="000E2549">
              <w:rPr>
                <w:rFonts w:asciiTheme="majorBidi" w:hAnsiTheme="majorBidi" w:cstheme="majorBidi"/>
                <w:sz w:val="24"/>
                <w:szCs w:val="24"/>
              </w:rPr>
              <w:t>A convincing and clear thesis statement, coherent and</w:t>
            </w:r>
          </w:p>
          <w:p w14:paraId="5CF4E81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ell-organized in an introduction, development, and a conclusion with good use of</w:t>
            </w:r>
          </w:p>
          <w:p w14:paraId="3A7861D8"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hesive devices (paragraphs at the essay level; sentences at the paragraph level),</w:t>
            </w:r>
          </w:p>
          <w:p w14:paraId="374E6AB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ppropriate and logical structure both within the essay as a whole and within the</w:t>
            </w:r>
          </w:p>
          <w:p w14:paraId="5661DB9B"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paragraph, good main ideas at the paragraph level, well-informed</w:t>
            </w:r>
          </w:p>
          <w:p w14:paraId="0332A85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Language: </w:t>
            </w:r>
            <w:r w:rsidRPr="000E2549">
              <w:rPr>
                <w:rFonts w:asciiTheme="majorBidi" w:hAnsiTheme="majorBidi" w:cstheme="majorBidi"/>
                <w:sz w:val="24"/>
                <w:szCs w:val="24"/>
              </w:rPr>
              <w:t>Good command of English, good control of language usage, frequent</w:t>
            </w:r>
          </w:p>
          <w:p w14:paraId="4970118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se of good complex and compound sentences with insignificant errors, good range</w:t>
            </w:r>
          </w:p>
          <w:p w14:paraId="6B5E3E2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f appropriate vocabulary and idiomatic language</w:t>
            </w:r>
          </w:p>
          <w:p w14:paraId="1983D05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Good control of punctuations and spellings</w:t>
            </w:r>
          </w:p>
          <w:p w14:paraId="70DC4F7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Style: </w:t>
            </w:r>
            <w:r w:rsidRPr="000E2549">
              <w:rPr>
                <w:rFonts w:asciiTheme="majorBidi" w:hAnsiTheme="majorBidi" w:cstheme="majorBidi"/>
                <w:sz w:val="24"/>
                <w:szCs w:val="24"/>
              </w:rPr>
              <w:t>Good stylistic control and display of creativity and flair as well as</w:t>
            </w:r>
          </w:p>
          <w:p w14:paraId="4EE1EC29"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sz w:val="24"/>
                <w:szCs w:val="24"/>
              </w:rPr>
              <w:t>originality throughout the essay</w:t>
            </w:r>
          </w:p>
        </w:tc>
      </w:tr>
      <w:tr w:rsidR="006A2CDD" w:rsidRPr="000E2549" w14:paraId="081B2AD3" w14:textId="77777777" w:rsidTr="004C16B6">
        <w:tc>
          <w:tcPr>
            <w:tcW w:w="1163" w:type="dxa"/>
          </w:tcPr>
          <w:p w14:paraId="1491EB3E"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t>Fair</w:t>
            </w:r>
          </w:p>
        </w:tc>
        <w:tc>
          <w:tcPr>
            <w:tcW w:w="7359" w:type="dxa"/>
          </w:tcPr>
          <w:p w14:paraId="3CFA6F6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Content: </w:t>
            </w:r>
            <w:r w:rsidRPr="000E2549">
              <w:rPr>
                <w:rFonts w:asciiTheme="majorBidi" w:hAnsiTheme="majorBidi" w:cstheme="majorBidi"/>
                <w:sz w:val="24"/>
                <w:szCs w:val="24"/>
              </w:rPr>
              <w:t>Fairly clear and substantive understanding of the topic given in terms of</w:t>
            </w:r>
          </w:p>
          <w:p w14:paraId="6E91BADB"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e length/scope of the essay, sufficiently-developed, satisfactorily-supported and</w:t>
            </w:r>
          </w:p>
          <w:p w14:paraId="67BA52F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presented, satisfactory awareness of audience and purpose</w:t>
            </w:r>
          </w:p>
          <w:p w14:paraId="720E1E8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Organization of Ideas: </w:t>
            </w:r>
            <w:r w:rsidRPr="000E2549">
              <w:rPr>
                <w:rFonts w:asciiTheme="majorBidi" w:hAnsiTheme="majorBidi" w:cstheme="majorBidi"/>
                <w:sz w:val="24"/>
                <w:szCs w:val="24"/>
              </w:rPr>
              <w:t>A fairly convincing and clear thesis statement, coherent</w:t>
            </w:r>
          </w:p>
          <w:p w14:paraId="22B71058"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nd satisfactorily-organized in an introduction, development, and a conclusion with</w:t>
            </w:r>
          </w:p>
          <w:p w14:paraId="63FAC30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atisfactory use of cohesive devices (paragraphs at the essay level; sentences at the</w:t>
            </w:r>
          </w:p>
          <w:p w14:paraId="2618D33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paragraph level), fairly appropriate and logical structure both within the essay as a</w:t>
            </w:r>
          </w:p>
          <w:p w14:paraId="216AA4A4"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whole and within the paragraph, satisfactory main ideas at the paragraph </w:t>
            </w:r>
            <w:r w:rsidRPr="000E2549">
              <w:rPr>
                <w:rFonts w:asciiTheme="majorBidi" w:hAnsiTheme="majorBidi" w:cstheme="majorBidi"/>
                <w:sz w:val="24"/>
                <w:szCs w:val="24"/>
              </w:rPr>
              <w:lastRenderedPageBreak/>
              <w:t>level,</w:t>
            </w:r>
          </w:p>
          <w:p w14:paraId="133AF701"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fairly-informed</w:t>
            </w:r>
          </w:p>
          <w:p w14:paraId="5822A98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Language: </w:t>
            </w:r>
            <w:r w:rsidRPr="000E2549">
              <w:rPr>
                <w:rFonts w:asciiTheme="majorBidi" w:hAnsiTheme="majorBidi" w:cstheme="majorBidi"/>
                <w:sz w:val="24"/>
                <w:szCs w:val="24"/>
              </w:rPr>
              <w:t>Satisfactory command of English, satisfactory control of language</w:t>
            </w:r>
          </w:p>
          <w:p w14:paraId="44CE2A1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sage, fairly frequent use of satisfactory complex and compound sentences with a</w:t>
            </w:r>
          </w:p>
          <w:p w14:paraId="34314E8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few errors, a satisfactory range of appropriate vocabulary and idiomatic language</w:t>
            </w:r>
          </w:p>
          <w:p w14:paraId="629D93C3"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Excellent control of punctuations and spellings</w:t>
            </w:r>
          </w:p>
          <w:p w14:paraId="523A8511"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Fair control of punctuations and spellings</w:t>
            </w:r>
          </w:p>
          <w:p w14:paraId="2A0FC63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Style: </w:t>
            </w:r>
            <w:r w:rsidRPr="000E2549">
              <w:rPr>
                <w:rFonts w:asciiTheme="majorBidi" w:hAnsiTheme="majorBidi" w:cstheme="majorBidi"/>
                <w:sz w:val="24"/>
                <w:szCs w:val="24"/>
              </w:rPr>
              <w:t>Satisfactory stylistic control and display of creativity and flair as well as</w:t>
            </w:r>
          </w:p>
          <w:p w14:paraId="3A346BDF"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sz w:val="24"/>
                <w:szCs w:val="24"/>
              </w:rPr>
              <w:t>originality throughout the essay</w:t>
            </w:r>
          </w:p>
        </w:tc>
      </w:tr>
      <w:tr w:rsidR="006A2CDD" w:rsidRPr="000E2549" w14:paraId="07525CE8" w14:textId="77777777" w:rsidTr="004C16B6">
        <w:tc>
          <w:tcPr>
            <w:tcW w:w="1163" w:type="dxa"/>
          </w:tcPr>
          <w:p w14:paraId="154687D8"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lastRenderedPageBreak/>
              <w:t>Poor</w:t>
            </w:r>
          </w:p>
        </w:tc>
        <w:tc>
          <w:tcPr>
            <w:tcW w:w="7359" w:type="dxa"/>
          </w:tcPr>
          <w:p w14:paraId="4DD61CD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Content: </w:t>
            </w:r>
            <w:r w:rsidRPr="000E2549">
              <w:rPr>
                <w:rFonts w:asciiTheme="majorBidi" w:hAnsiTheme="majorBidi" w:cstheme="majorBidi"/>
                <w:sz w:val="24"/>
                <w:szCs w:val="24"/>
              </w:rPr>
              <w:t>Poor understanding of the topic given in terms of the length/scope of the</w:t>
            </w:r>
          </w:p>
          <w:p w14:paraId="2A1E61B8"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essay, occasionally irrelevant and poorly-developed as well as supported,</w:t>
            </w:r>
          </w:p>
          <w:p w14:paraId="6A9786FD"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dissatisfactory-presented, poor awareness of audience and purpose</w:t>
            </w:r>
          </w:p>
          <w:p w14:paraId="52228C2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Organization of Ideas: </w:t>
            </w:r>
            <w:r w:rsidRPr="000E2549">
              <w:rPr>
                <w:rFonts w:asciiTheme="majorBidi" w:hAnsiTheme="majorBidi" w:cstheme="majorBidi"/>
                <w:sz w:val="24"/>
                <w:szCs w:val="24"/>
              </w:rPr>
              <w:t>A barely convincing and less clear thesis statement, less</w:t>
            </w:r>
          </w:p>
          <w:p w14:paraId="126676E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herent and poorly-organized in an introduction, development, and a conclusion</w:t>
            </w:r>
          </w:p>
          <w:p w14:paraId="7FEC362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ith poor use of cohesive devices (paragraphs at the essay level; sentences at the</w:t>
            </w:r>
          </w:p>
          <w:p w14:paraId="23E5BBBA"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paragraph level), less appropriate and logical structure both within the essay as a</w:t>
            </w:r>
          </w:p>
          <w:p w14:paraId="3F5F8E56"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sz w:val="24"/>
                <w:szCs w:val="24"/>
              </w:rPr>
              <w:t>whole and within the paragraph, poor main ideas at the paragraph level, poorly informed</w:t>
            </w:r>
          </w:p>
          <w:p w14:paraId="4FE442D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b/>
                <w:bCs/>
                <w:sz w:val="24"/>
                <w:szCs w:val="24"/>
              </w:rPr>
              <w:t xml:space="preserve">Language: </w:t>
            </w:r>
            <w:r w:rsidRPr="000E2549">
              <w:rPr>
                <w:rFonts w:asciiTheme="majorBidi" w:hAnsiTheme="majorBidi" w:cstheme="majorBidi"/>
                <w:sz w:val="24"/>
                <w:szCs w:val="24"/>
              </w:rPr>
              <w:t>Poor command of English, poor control of language usage, frequent</w:t>
            </w:r>
          </w:p>
          <w:p w14:paraId="02E45A5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se of poor complex and compound sentences with many errors, poor range of</w:t>
            </w:r>
          </w:p>
          <w:p w14:paraId="0D6B871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ppropriate vocabulary and idiomatic language</w:t>
            </w:r>
          </w:p>
          <w:p w14:paraId="712A470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Poor control of punctuations and spellings</w:t>
            </w:r>
          </w:p>
          <w:p w14:paraId="7DF31DC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Style: </w:t>
            </w:r>
            <w:r w:rsidRPr="000E2549">
              <w:rPr>
                <w:rFonts w:asciiTheme="majorBidi" w:hAnsiTheme="majorBidi" w:cstheme="majorBidi"/>
                <w:sz w:val="24"/>
                <w:szCs w:val="24"/>
              </w:rPr>
              <w:t>Poor stylistic control and display of creativity and flair as well as originality</w:t>
            </w:r>
          </w:p>
          <w:p w14:paraId="72CA0D1E"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roughout the essay</w:t>
            </w:r>
            <w:r w:rsidRPr="000E2549">
              <w:rPr>
                <w:rFonts w:asciiTheme="majorBidi" w:hAnsiTheme="majorBidi" w:cstheme="majorBidi"/>
                <w:sz w:val="24"/>
                <w:szCs w:val="24"/>
              </w:rPr>
              <w:t></w:t>
            </w:r>
            <w:r w:rsidRPr="000E2549">
              <w:rPr>
                <w:rFonts w:asciiTheme="majorBidi" w:hAnsiTheme="majorBidi" w:cstheme="majorBidi"/>
                <w:sz w:val="24"/>
                <w:szCs w:val="24"/>
              </w:rPr>
              <w:t></w:t>
            </w:r>
          </w:p>
          <w:p w14:paraId="4C663028"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p>
        </w:tc>
      </w:tr>
      <w:tr w:rsidR="006A2CDD" w:rsidRPr="000E2549" w14:paraId="7DBF331D" w14:textId="77777777" w:rsidTr="004C16B6">
        <w:tc>
          <w:tcPr>
            <w:tcW w:w="1163" w:type="dxa"/>
          </w:tcPr>
          <w:p w14:paraId="7DC2D2BF"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b/>
                <w:bCs/>
                <w:sz w:val="24"/>
                <w:szCs w:val="24"/>
              </w:rPr>
              <w:t>Very Poor</w:t>
            </w:r>
          </w:p>
        </w:tc>
        <w:tc>
          <w:tcPr>
            <w:tcW w:w="7359" w:type="dxa"/>
          </w:tcPr>
          <w:p w14:paraId="361BD88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Content: </w:t>
            </w:r>
            <w:r w:rsidRPr="000E2549">
              <w:rPr>
                <w:rFonts w:asciiTheme="majorBidi" w:hAnsiTheme="majorBidi" w:cstheme="majorBidi"/>
                <w:sz w:val="24"/>
                <w:szCs w:val="24"/>
              </w:rPr>
              <w:t>Barely clear understanding of the topic given in terms of the length/scope</w:t>
            </w:r>
          </w:p>
          <w:p w14:paraId="654DB516"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f the essay, irrelevant and lack of logic, little/no evidence of ability to generate</w:t>
            </w:r>
          </w:p>
          <w:p w14:paraId="7129003B"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deas, little/no attempts to address appropriate audience and purpose</w:t>
            </w:r>
          </w:p>
          <w:p w14:paraId="4CFABF3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Organization of Ideas: </w:t>
            </w:r>
            <w:r w:rsidRPr="000E2549">
              <w:rPr>
                <w:rFonts w:asciiTheme="majorBidi" w:hAnsiTheme="majorBidi" w:cstheme="majorBidi"/>
                <w:sz w:val="24"/>
                <w:szCs w:val="24"/>
              </w:rPr>
              <w:t>A unclear thesis statement, incoherent and pointless in an</w:t>
            </w:r>
          </w:p>
          <w:p w14:paraId="4A86441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troduction, development, and a conclusion without use of cohesive devices</w:t>
            </w:r>
          </w:p>
          <w:p w14:paraId="1BF03A5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lastRenderedPageBreak/>
              <w:t>(paragraphs at the essay level; sentences at the paragraph level), inappropriate and</w:t>
            </w:r>
          </w:p>
          <w:p w14:paraId="69FC1192"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llogical structure both within the essay as a whole and within the paragraph, no</w:t>
            </w:r>
          </w:p>
          <w:p w14:paraId="063AFDB0"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main ideas at the paragraph level</w:t>
            </w:r>
          </w:p>
          <w:p w14:paraId="2022EEC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Language: </w:t>
            </w:r>
            <w:r w:rsidRPr="000E2549">
              <w:rPr>
                <w:rFonts w:asciiTheme="majorBidi" w:hAnsiTheme="majorBidi" w:cstheme="majorBidi"/>
                <w:sz w:val="24"/>
                <w:szCs w:val="24"/>
              </w:rPr>
              <w:t>Very poor command of English, very dissatisfactory control of</w:t>
            </w:r>
          </w:p>
          <w:p w14:paraId="772F17B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language usage, very frequent use of very poor simple and compound sentences</w:t>
            </w:r>
          </w:p>
          <w:p w14:paraId="64ADB5FF"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ith numerous errors, a very considerable range of inappropriate vocabulary and</w:t>
            </w:r>
          </w:p>
          <w:p w14:paraId="772BF4D7"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diomatic language</w:t>
            </w:r>
          </w:p>
          <w:p w14:paraId="6C5CC9F3"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Mechanics: </w:t>
            </w:r>
            <w:r w:rsidRPr="000E2549">
              <w:rPr>
                <w:rFonts w:asciiTheme="majorBidi" w:hAnsiTheme="majorBidi" w:cstheme="majorBidi"/>
                <w:sz w:val="24"/>
                <w:szCs w:val="24"/>
              </w:rPr>
              <w:t>Very poor control of punctuations and spellings</w:t>
            </w:r>
          </w:p>
          <w:p w14:paraId="3EBC5435" w14:textId="77777777" w:rsidR="006A2CDD" w:rsidRPr="000E2549" w:rsidRDefault="006A2CDD"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t>
            </w:r>
            <w:r w:rsidRPr="000E2549">
              <w:rPr>
                <w:rFonts w:asciiTheme="majorBidi" w:hAnsiTheme="majorBidi" w:cstheme="majorBidi"/>
                <w:sz w:val="24"/>
                <w:szCs w:val="24"/>
              </w:rPr>
              <w:t></w:t>
            </w:r>
            <w:r w:rsidRPr="000E2549">
              <w:rPr>
                <w:rFonts w:asciiTheme="majorBidi" w:hAnsiTheme="majorBidi" w:cstheme="majorBidi"/>
                <w:b/>
                <w:bCs/>
                <w:sz w:val="24"/>
                <w:szCs w:val="24"/>
              </w:rPr>
              <w:t xml:space="preserve">Style: </w:t>
            </w:r>
            <w:r w:rsidRPr="000E2549">
              <w:rPr>
                <w:rFonts w:asciiTheme="majorBidi" w:hAnsiTheme="majorBidi" w:cstheme="majorBidi"/>
                <w:sz w:val="24"/>
                <w:szCs w:val="24"/>
              </w:rPr>
              <w:t>Hardly any stylistic control and display of creativity and flair as well as</w:t>
            </w:r>
          </w:p>
          <w:p w14:paraId="59F74281" w14:textId="77777777" w:rsidR="006A2CDD" w:rsidRPr="000E2549" w:rsidRDefault="006A2CDD" w:rsidP="004C16B6">
            <w:pPr>
              <w:pStyle w:val="ListParagraph"/>
              <w:autoSpaceDE w:val="0"/>
              <w:autoSpaceDN w:val="0"/>
              <w:adjustRightInd w:val="0"/>
              <w:ind w:left="0"/>
              <w:jc w:val="center"/>
              <w:rPr>
                <w:rFonts w:asciiTheme="majorBidi" w:hAnsiTheme="majorBidi" w:cstheme="majorBidi"/>
                <w:sz w:val="24"/>
                <w:szCs w:val="24"/>
              </w:rPr>
            </w:pPr>
            <w:r w:rsidRPr="000E2549">
              <w:rPr>
                <w:rFonts w:asciiTheme="majorBidi" w:hAnsiTheme="majorBidi" w:cstheme="majorBidi"/>
                <w:sz w:val="24"/>
                <w:szCs w:val="24"/>
              </w:rPr>
              <w:t>originality throughout the essay</w:t>
            </w:r>
          </w:p>
        </w:tc>
      </w:tr>
    </w:tbl>
    <w:p w14:paraId="761F749A" w14:textId="77777777" w:rsidR="006A2CDD" w:rsidRDefault="006A2CDD"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1AC1F2D1"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1D8CF0D4"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42FFB1A2"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664E6BAA"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69855476"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3B062ECD"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773E3294"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28275C3E"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090A6F66"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70604A5C"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39118F01"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71A7DC46"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4FBA4B23"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38E15229"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3719BD92"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718A593C"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25495D07" w14:textId="2EE540F1" w:rsidR="001B7154" w:rsidRPr="000E2549" w:rsidRDefault="001B7154" w:rsidP="001B7154">
      <w:pPr>
        <w:pStyle w:val="Chapter"/>
        <w:rPr>
          <w:rFonts w:asciiTheme="majorBidi" w:hAnsiTheme="majorBidi" w:cstheme="majorBidi"/>
          <w:rtl/>
        </w:rPr>
      </w:pPr>
      <w:r>
        <w:rPr>
          <w:rFonts w:asciiTheme="majorBidi" w:hAnsiTheme="majorBidi" w:cstheme="majorBidi"/>
        </w:rPr>
        <w:t>Appendix C</w:t>
      </w:r>
    </w:p>
    <w:p w14:paraId="0A82A844" w14:textId="77777777" w:rsidR="001B7154" w:rsidRPr="000E2549" w:rsidRDefault="001B7154" w:rsidP="001B7154">
      <w:pPr>
        <w:rPr>
          <w:rFonts w:asciiTheme="majorBidi" w:hAnsiTheme="majorBidi" w:cstheme="majorBidi"/>
          <w:b/>
          <w:bCs/>
          <w:sz w:val="24"/>
          <w:szCs w:val="24"/>
          <w:rtl/>
        </w:rPr>
      </w:pPr>
      <w:r w:rsidRPr="000E2549">
        <w:rPr>
          <w:rFonts w:asciiTheme="majorBidi" w:hAnsiTheme="majorBidi" w:cstheme="majorBidi"/>
          <w:b/>
          <w:bCs/>
          <w:sz w:val="24"/>
          <w:szCs w:val="24"/>
        </w:rPr>
        <w:t xml:space="preserve">Criterion-referenced analysis sheet </w:t>
      </w:r>
    </w:p>
    <w:tbl>
      <w:tblPr>
        <w:tblStyle w:val="TableGrid"/>
        <w:bidiVisual/>
        <w:tblW w:w="0" w:type="auto"/>
        <w:tblLook w:val="04A0" w:firstRow="1" w:lastRow="0" w:firstColumn="1" w:lastColumn="0" w:noHBand="0" w:noVBand="1"/>
      </w:tblPr>
      <w:tblGrid>
        <w:gridCol w:w="1735"/>
        <w:gridCol w:w="1297"/>
        <w:gridCol w:w="1724"/>
        <w:gridCol w:w="1586"/>
        <w:gridCol w:w="1586"/>
      </w:tblGrid>
      <w:tr w:rsidR="001B7154" w:rsidRPr="000E2549" w14:paraId="12F6A2C1" w14:textId="77777777" w:rsidTr="004C16B6">
        <w:tc>
          <w:tcPr>
            <w:tcW w:w="1735" w:type="dxa"/>
          </w:tcPr>
          <w:p w14:paraId="517E008F"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Comment</w:t>
            </w:r>
          </w:p>
        </w:tc>
        <w:tc>
          <w:tcPr>
            <w:tcW w:w="1297" w:type="dxa"/>
          </w:tcPr>
          <w:p w14:paraId="69E84F3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Maximum</w:t>
            </w:r>
          </w:p>
          <w:p w14:paraId="10337541"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score</w:t>
            </w:r>
          </w:p>
        </w:tc>
        <w:tc>
          <w:tcPr>
            <w:tcW w:w="1724" w:type="dxa"/>
          </w:tcPr>
          <w:p w14:paraId="2125FFA7"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Descriptor</w:t>
            </w:r>
          </w:p>
        </w:tc>
        <w:tc>
          <w:tcPr>
            <w:tcW w:w="1586" w:type="dxa"/>
          </w:tcPr>
          <w:p w14:paraId="49CD769E"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Category</w:t>
            </w:r>
          </w:p>
        </w:tc>
        <w:tc>
          <w:tcPr>
            <w:tcW w:w="1586" w:type="dxa"/>
          </w:tcPr>
          <w:p w14:paraId="6A4C7A24"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Part C</w:t>
            </w:r>
          </w:p>
        </w:tc>
      </w:tr>
      <w:tr w:rsidR="001B7154" w:rsidRPr="000E2549" w14:paraId="01661225" w14:textId="77777777" w:rsidTr="004C16B6">
        <w:tc>
          <w:tcPr>
            <w:tcW w:w="1735" w:type="dxa"/>
          </w:tcPr>
          <w:p w14:paraId="1ACE7A4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tart with 10 and delete</w:t>
            </w:r>
          </w:p>
          <w:p w14:paraId="7E35465C"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2 points for each</w:t>
            </w:r>
          </w:p>
          <w:p w14:paraId="5CD93872"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entence</w:t>
            </w:r>
          </w:p>
          <w:p w14:paraId="14576587"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Inappropriately placed.</w:t>
            </w:r>
          </w:p>
        </w:tc>
        <w:tc>
          <w:tcPr>
            <w:tcW w:w="1297" w:type="dxa"/>
          </w:tcPr>
          <w:p w14:paraId="77DEA609"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10</w:t>
            </w:r>
          </w:p>
        </w:tc>
        <w:tc>
          <w:tcPr>
            <w:tcW w:w="1724" w:type="dxa"/>
          </w:tcPr>
          <w:p w14:paraId="339497BD"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s all the information/</w:t>
            </w:r>
          </w:p>
          <w:p w14:paraId="668DF9DC"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mmentary in the</w:t>
            </w:r>
          </w:p>
          <w:p w14:paraId="6FB762B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correct sections of the</w:t>
            </w:r>
          </w:p>
          <w:p w14:paraId="6952A845"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Template?</w:t>
            </w:r>
          </w:p>
        </w:tc>
        <w:tc>
          <w:tcPr>
            <w:tcW w:w="1586" w:type="dxa"/>
          </w:tcPr>
          <w:p w14:paraId="230E5C46"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verall</w:t>
            </w:r>
          </w:p>
          <w:p w14:paraId="78F6B0E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rganization</w:t>
            </w:r>
          </w:p>
          <w:p w14:paraId="2AEDBF6D"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macro patterning)</w:t>
            </w:r>
          </w:p>
        </w:tc>
        <w:tc>
          <w:tcPr>
            <w:tcW w:w="1586" w:type="dxa"/>
          </w:tcPr>
          <w:p w14:paraId="7DD577E9"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Organization</w:t>
            </w:r>
          </w:p>
        </w:tc>
      </w:tr>
      <w:tr w:rsidR="001B7154" w:rsidRPr="000E2549" w14:paraId="2B9603DE" w14:textId="77777777" w:rsidTr="004C16B6">
        <w:trPr>
          <w:trHeight w:val="5981"/>
        </w:trPr>
        <w:tc>
          <w:tcPr>
            <w:tcW w:w="1735" w:type="dxa"/>
          </w:tcPr>
          <w:p w14:paraId="43D2C98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dd 3 points (to a</w:t>
            </w:r>
          </w:p>
          <w:p w14:paraId="0889B003"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maximum of 12 points)</w:t>
            </w:r>
          </w:p>
          <w:p w14:paraId="253226FA"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for each correctly</w:t>
            </w:r>
          </w:p>
          <w:p w14:paraId="100E0E0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equenced paragraph</w:t>
            </w:r>
          </w:p>
          <w:p w14:paraId="063CE7C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within each section of</w:t>
            </w:r>
          </w:p>
          <w:p w14:paraId="699490D6"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e template (where</w:t>
            </w:r>
          </w:p>
          <w:p w14:paraId="03854FE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ere are more than</w:t>
            </w:r>
          </w:p>
          <w:p w14:paraId="2C5691C1"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One).</w:t>
            </w:r>
          </w:p>
        </w:tc>
        <w:tc>
          <w:tcPr>
            <w:tcW w:w="1297" w:type="dxa"/>
          </w:tcPr>
          <w:p w14:paraId="10226E3C"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12</w:t>
            </w:r>
          </w:p>
        </w:tc>
        <w:tc>
          <w:tcPr>
            <w:tcW w:w="1724" w:type="dxa"/>
          </w:tcPr>
          <w:p w14:paraId="13EBB47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f there is more than one</w:t>
            </w:r>
          </w:p>
          <w:p w14:paraId="5476E35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paragraph within each</w:t>
            </w:r>
          </w:p>
          <w:p w14:paraId="6FFC5D9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ection of the template,</w:t>
            </w:r>
          </w:p>
          <w:p w14:paraId="3F9F53A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re the paragraphs</w:t>
            </w:r>
          </w:p>
          <w:p w14:paraId="5E5919CA"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Appropriately sequenced?</w:t>
            </w:r>
          </w:p>
        </w:tc>
        <w:tc>
          <w:tcPr>
            <w:tcW w:w="1586" w:type="dxa"/>
          </w:tcPr>
          <w:p w14:paraId="1B3F385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ternal</w:t>
            </w:r>
          </w:p>
          <w:p w14:paraId="63615944"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Organization</w:t>
            </w:r>
          </w:p>
        </w:tc>
        <w:tc>
          <w:tcPr>
            <w:tcW w:w="1586" w:type="dxa"/>
          </w:tcPr>
          <w:p w14:paraId="28AA629E" w14:textId="77777777" w:rsidR="001B7154" w:rsidRPr="000E2549" w:rsidRDefault="001B7154" w:rsidP="004C16B6">
            <w:pPr>
              <w:jc w:val="right"/>
              <w:rPr>
                <w:rFonts w:asciiTheme="majorBidi" w:hAnsiTheme="majorBidi" w:cstheme="majorBidi"/>
                <w:sz w:val="24"/>
                <w:szCs w:val="24"/>
                <w:rtl/>
              </w:rPr>
            </w:pPr>
          </w:p>
        </w:tc>
      </w:tr>
      <w:tr w:rsidR="001B7154" w:rsidRPr="000E2549" w14:paraId="3ECA1572" w14:textId="77777777" w:rsidTr="004C16B6">
        <w:tc>
          <w:tcPr>
            <w:tcW w:w="1735" w:type="dxa"/>
          </w:tcPr>
          <w:p w14:paraId="351F258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tart with 15 and delete</w:t>
            </w:r>
          </w:p>
          <w:p w14:paraId="06EF89A2"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3 points for each</w:t>
            </w:r>
          </w:p>
          <w:p w14:paraId="2E7FBA4F"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maximum </w:t>
            </w:r>
            <w:r w:rsidRPr="000E2549">
              <w:rPr>
                <w:rFonts w:asciiTheme="majorBidi" w:hAnsiTheme="majorBidi" w:cstheme="majorBidi"/>
                <w:sz w:val="24"/>
                <w:szCs w:val="24"/>
              </w:rPr>
              <w:lastRenderedPageBreak/>
              <w:t>deletion =</w:t>
            </w:r>
          </w:p>
          <w:p w14:paraId="751B33D9"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15 points).</w:t>
            </w:r>
          </w:p>
        </w:tc>
        <w:tc>
          <w:tcPr>
            <w:tcW w:w="1297" w:type="dxa"/>
          </w:tcPr>
          <w:p w14:paraId="2FA11327"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lastRenderedPageBreak/>
              <w:t>15</w:t>
            </w:r>
          </w:p>
        </w:tc>
        <w:tc>
          <w:tcPr>
            <w:tcW w:w="1724" w:type="dxa"/>
          </w:tcPr>
          <w:p w14:paraId="51689ACE"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Does each paragraph (or</w:t>
            </w:r>
          </w:p>
          <w:p w14:paraId="3507B04C"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equence of 2 paragraphs)</w:t>
            </w:r>
          </w:p>
          <w:p w14:paraId="030316D3"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have an </w:t>
            </w:r>
            <w:r w:rsidRPr="000E2549">
              <w:rPr>
                <w:rFonts w:asciiTheme="majorBidi" w:hAnsiTheme="majorBidi" w:cstheme="majorBidi"/>
                <w:sz w:val="24"/>
                <w:szCs w:val="24"/>
              </w:rPr>
              <w:lastRenderedPageBreak/>
              <w:t>appropriate topic</w:t>
            </w:r>
          </w:p>
          <w:p w14:paraId="288F4D82"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Sentence?</w:t>
            </w:r>
          </w:p>
        </w:tc>
        <w:tc>
          <w:tcPr>
            <w:tcW w:w="1586" w:type="dxa"/>
          </w:tcPr>
          <w:p w14:paraId="1C9D3831"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lastRenderedPageBreak/>
              <w:t>Coherence</w:t>
            </w:r>
          </w:p>
        </w:tc>
        <w:tc>
          <w:tcPr>
            <w:tcW w:w="1586" w:type="dxa"/>
          </w:tcPr>
          <w:p w14:paraId="5681709D" w14:textId="77777777" w:rsidR="001B7154" w:rsidRPr="000E2549" w:rsidRDefault="001B7154" w:rsidP="004C16B6">
            <w:pPr>
              <w:jc w:val="right"/>
              <w:rPr>
                <w:rFonts w:asciiTheme="majorBidi" w:hAnsiTheme="majorBidi" w:cstheme="majorBidi"/>
                <w:sz w:val="24"/>
                <w:szCs w:val="24"/>
                <w:rtl/>
              </w:rPr>
            </w:pPr>
          </w:p>
        </w:tc>
      </w:tr>
      <w:tr w:rsidR="001B7154" w:rsidRPr="000E2549" w14:paraId="4E3D5C0F" w14:textId="77777777" w:rsidTr="004C16B6">
        <w:trPr>
          <w:trHeight w:val="1377"/>
        </w:trPr>
        <w:tc>
          <w:tcPr>
            <w:tcW w:w="1735" w:type="dxa"/>
          </w:tcPr>
          <w:p w14:paraId="69A58B2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tart with 15and delete</w:t>
            </w:r>
          </w:p>
          <w:p w14:paraId="0ED8681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3 points for each</w:t>
            </w:r>
          </w:p>
          <w:p w14:paraId="1F1DAC59"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appropriately located</w:t>
            </w:r>
          </w:p>
          <w:p w14:paraId="5069871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dea (maximum</w:t>
            </w:r>
          </w:p>
          <w:p w14:paraId="7B7005AB"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Deletion = 15 points).</w:t>
            </w:r>
          </w:p>
        </w:tc>
        <w:tc>
          <w:tcPr>
            <w:tcW w:w="1297" w:type="dxa"/>
          </w:tcPr>
          <w:p w14:paraId="1396778C"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15</w:t>
            </w:r>
          </w:p>
        </w:tc>
        <w:tc>
          <w:tcPr>
            <w:tcW w:w="1724" w:type="dxa"/>
          </w:tcPr>
          <w:p w14:paraId="0E74E43E"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i/>
                <w:iCs/>
                <w:sz w:val="24"/>
                <w:szCs w:val="24"/>
              </w:rPr>
              <w:t>Within each paragraph</w:t>
            </w:r>
            <w:r w:rsidRPr="000E2549">
              <w:rPr>
                <w:rFonts w:asciiTheme="majorBidi" w:hAnsiTheme="majorBidi" w:cstheme="majorBidi"/>
                <w:sz w:val="24"/>
                <w:szCs w:val="24"/>
              </w:rPr>
              <w:t>,</w:t>
            </w:r>
          </w:p>
          <w:p w14:paraId="3564E2B6"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re the ideas</w:t>
            </w:r>
          </w:p>
          <w:p w14:paraId="7A5A1ED4"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Appropriately organized?</w:t>
            </w:r>
          </w:p>
        </w:tc>
        <w:tc>
          <w:tcPr>
            <w:tcW w:w="1586" w:type="dxa"/>
          </w:tcPr>
          <w:p w14:paraId="6E5DAC7D" w14:textId="77777777" w:rsidR="001B7154" w:rsidRPr="000E2549" w:rsidRDefault="001B7154" w:rsidP="004C16B6">
            <w:pPr>
              <w:jc w:val="right"/>
              <w:rPr>
                <w:rFonts w:asciiTheme="majorBidi" w:hAnsiTheme="majorBidi" w:cstheme="majorBidi"/>
                <w:sz w:val="24"/>
                <w:szCs w:val="24"/>
                <w:rtl/>
              </w:rPr>
            </w:pPr>
          </w:p>
        </w:tc>
        <w:tc>
          <w:tcPr>
            <w:tcW w:w="1586" w:type="dxa"/>
          </w:tcPr>
          <w:p w14:paraId="1AAF32D2" w14:textId="77777777" w:rsidR="001B7154" w:rsidRPr="000E2549" w:rsidRDefault="001B7154" w:rsidP="004C16B6">
            <w:pPr>
              <w:jc w:val="right"/>
              <w:rPr>
                <w:rFonts w:asciiTheme="majorBidi" w:hAnsiTheme="majorBidi" w:cstheme="majorBidi"/>
                <w:sz w:val="24"/>
                <w:szCs w:val="24"/>
                <w:rtl/>
              </w:rPr>
            </w:pPr>
          </w:p>
        </w:tc>
      </w:tr>
      <w:tr w:rsidR="001B7154" w:rsidRPr="000E2549" w14:paraId="2731F857" w14:textId="77777777" w:rsidTr="004C16B6">
        <w:tc>
          <w:tcPr>
            <w:tcW w:w="1735" w:type="dxa"/>
          </w:tcPr>
          <w:p w14:paraId="2301870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dd 3 for each one</w:t>
            </w:r>
          </w:p>
          <w:p w14:paraId="0CA5569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sed correctly.</w:t>
            </w:r>
          </w:p>
          <w:p w14:paraId="3DF75976"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Delete 3 for each used</w:t>
            </w:r>
          </w:p>
          <w:p w14:paraId="552FDAB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ut used</w:t>
            </w:r>
          </w:p>
          <w:p w14:paraId="27E63F9A"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appropriately or</w:t>
            </w:r>
          </w:p>
          <w:p w14:paraId="4722B55C"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Incorrectly.</w:t>
            </w:r>
          </w:p>
        </w:tc>
        <w:tc>
          <w:tcPr>
            <w:tcW w:w="1297" w:type="dxa"/>
          </w:tcPr>
          <w:p w14:paraId="19947007"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24</w:t>
            </w:r>
          </w:p>
        </w:tc>
        <w:tc>
          <w:tcPr>
            <w:tcW w:w="1724" w:type="dxa"/>
          </w:tcPr>
          <w:p w14:paraId="6E9A7BB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re the discourse</w:t>
            </w:r>
          </w:p>
          <w:p w14:paraId="3788AD50"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relational signals (e.g.</w:t>
            </w:r>
          </w:p>
          <w:p w14:paraId="116DB8E5" w14:textId="77777777" w:rsidR="001B7154" w:rsidRPr="000E2549" w:rsidRDefault="001B7154" w:rsidP="004C16B6">
            <w:pPr>
              <w:autoSpaceDE w:val="0"/>
              <w:autoSpaceDN w:val="0"/>
              <w:adjustRightInd w:val="0"/>
              <w:rPr>
                <w:rFonts w:asciiTheme="majorBidi" w:hAnsiTheme="majorBidi" w:cstheme="majorBidi"/>
                <w:i/>
                <w:iCs/>
                <w:sz w:val="24"/>
                <w:szCs w:val="24"/>
              </w:rPr>
            </w:pPr>
            <w:r w:rsidRPr="000E2549">
              <w:rPr>
                <w:rFonts w:asciiTheme="majorBidi" w:hAnsiTheme="majorBidi" w:cstheme="majorBidi"/>
                <w:i/>
                <w:iCs/>
                <w:sz w:val="24"/>
                <w:szCs w:val="24"/>
              </w:rPr>
              <w:t>because, if, however,</w:t>
            </w:r>
          </w:p>
          <w:p w14:paraId="395AF312"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i/>
                <w:iCs/>
                <w:sz w:val="24"/>
                <w:szCs w:val="24"/>
              </w:rPr>
              <w:t>firstly</w:t>
            </w:r>
            <w:r w:rsidRPr="000E2549">
              <w:rPr>
                <w:rFonts w:asciiTheme="majorBidi" w:hAnsiTheme="majorBidi" w:cstheme="majorBidi"/>
                <w:sz w:val="24"/>
                <w:szCs w:val="24"/>
              </w:rPr>
              <w:t>) included where</w:t>
            </w:r>
          </w:p>
          <w:p w14:paraId="712BD71F"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necessary and used</w:t>
            </w:r>
          </w:p>
          <w:p w14:paraId="39E8BB72"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Appropriately?</w:t>
            </w:r>
          </w:p>
        </w:tc>
        <w:tc>
          <w:tcPr>
            <w:tcW w:w="1586" w:type="dxa"/>
          </w:tcPr>
          <w:p w14:paraId="306BCF92"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Cohesion</w:t>
            </w:r>
          </w:p>
        </w:tc>
        <w:tc>
          <w:tcPr>
            <w:tcW w:w="1586" w:type="dxa"/>
          </w:tcPr>
          <w:p w14:paraId="3306CEA2"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Language</w:t>
            </w:r>
          </w:p>
        </w:tc>
      </w:tr>
      <w:tr w:rsidR="001B7154" w:rsidRPr="000E2549" w14:paraId="5AF89FA8" w14:textId="77777777" w:rsidTr="004C16B6">
        <w:trPr>
          <w:trHeight w:val="1692"/>
        </w:trPr>
        <w:tc>
          <w:tcPr>
            <w:tcW w:w="1735" w:type="dxa"/>
          </w:tcPr>
          <w:p w14:paraId="4310F321" w14:textId="77777777" w:rsidR="001B7154" w:rsidRPr="000E2549" w:rsidRDefault="001B7154" w:rsidP="004C16B6">
            <w:pPr>
              <w:rPr>
                <w:rFonts w:asciiTheme="majorBidi" w:hAnsiTheme="majorBidi" w:cstheme="majorBidi"/>
                <w:sz w:val="24"/>
                <w:szCs w:val="24"/>
                <w:rtl/>
              </w:rPr>
            </w:pPr>
          </w:p>
          <w:p w14:paraId="7C4C0470" w14:textId="77777777" w:rsidR="001B7154" w:rsidRPr="000E2549" w:rsidRDefault="001B7154" w:rsidP="004C16B6">
            <w:pPr>
              <w:rPr>
                <w:rFonts w:asciiTheme="majorBidi" w:hAnsiTheme="majorBidi" w:cstheme="majorBidi"/>
                <w:sz w:val="24"/>
                <w:szCs w:val="24"/>
                <w:rtl/>
              </w:rPr>
            </w:pPr>
          </w:p>
          <w:p w14:paraId="0B533986" w14:textId="77777777" w:rsidR="001B7154" w:rsidRPr="000E2549" w:rsidRDefault="001B7154" w:rsidP="004C16B6">
            <w:pPr>
              <w:rPr>
                <w:rFonts w:asciiTheme="majorBidi" w:hAnsiTheme="majorBidi" w:cstheme="majorBidi"/>
                <w:sz w:val="24"/>
                <w:szCs w:val="24"/>
                <w:rtl/>
              </w:rPr>
            </w:pPr>
          </w:p>
          <w:p w14:paraId="12D26E79" w14:textId="77777777" w:rsidR="001B7154" w:rsidRPr="000E2549" w:rsidRDefault="001B7154" w:rsidP="004C16B6">
            <w:pPr>
              <w:rPr>
                <w:rFonts w:asciiTheme="majorBidi" w:hAnsiTheme="majorBidi" w:cstheme="majorBidi"/>
                <w:sz w:val="24"/>
                <w:szCs w:val="24"/>
                <w:rtl/>
              </w:rPr>
            </w:pPr>
          </w:p>
          <w:p w14:paraId="2DE4D28D" w14:textId="77777777" w:rsidR="001B7154" w:rsidRPr="000E2549" w:rsidRDefault="001B7154" w:rsidP="004C16B6">
            <w:pPr>
              <w:rPr>
                <w:rFonts w:asciiTheme="majorBidi" w:hAnsiTheme="majorBidi" w:cstheme="majorBidi"/>
                <w:sz w:val="24"/>
                <w:szCs w:val="24"/>
                <w:rtl/>
              </w:rPr>
            </w:pPr>
          </w:p>
          <w:p w14:paraId="3E6E46B6" w14:textId="77777777" w:rsidR="001B7154" w:rsidRPr="000E2549" w:rsidRDefault="001B7154" w:rsidP="004C16B6">
            <w:pPr>
              <w:rPr>
                <w:rFonts w:asciiTheme="majorBidi" w:hAnsiTheme="majorBidi" w:cstheme="majorBidi"/>
                <w:sz w:val="24"/>
                <w:szCs w:val="24"/>
                <w:rtl/>
              </w:rPr>
            </w:pPr>
          </w:p>
          <w:p w14:paraId="279B85A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Add 3 for each one</w:t>
            </w:r>
          </w:p>
          <w:p w14:paraId="1462B009"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Used correctly.</w:t>
            </w:r>
          </w:p>
          <w:p w14:paraId="2907F960"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Delete 3 for each used</w:t>
            </w:r>
          </w:p>
          <w:p w14:paraId="31F6A2E1"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but used</w:t>
            </w:r>
          </w:p>
          <w:p w14:paraId="5DD364C2"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inappropriately or</w:t>
            </w:r>
          </w:p>
          <w:p w14:paraId="11CD4A36" w14:textId="77777777" w:rsidR="001B7154" w:rsidRPr="000E2549" w:rsidRDefault="001B7154" w:rsidP="004C16B6">
            <w:pPr>
              <w:rPr>
                <w:rFonts w:asciiTheme="majorBidi" w:hAnsiTheme="majorBidi" w:cstheme="majorBidi"/>
                <w:sz w:val="24"/>
                <w:szCs w:val="24"/>
              </w:rPr>
            </w:pPr>
            <w:r w:rsidRPr="000E2549">
              <w:rPr>
                <w:rFonts w:asciiTheme="majorBidi" w:hAnsiTheme="majorBidi" w:cstheme="majorBidi"/>
                <w:sz w:val="24"/>
                <w:szCs w:val="24"/>
              </w:rPr>
              <w:t>Incorrectly.</w:t>
            </w:r>
          </w:p>
        </w:tc>
        <w:tc>
          <w:tcPr>
            <w:tcW w:w="1297" w:type="dxa"/>
          </w:tcPr>
          <w:p w14:paraId="0BA4A408" w14:textId="77777777" w:rsidR="001B7154" w:rsidRPr="000E2549" w:rsidRDefault="001B7154" w:rsidP="004C16B6">
            <w:pPr>
              <w:jc w:val="right"/>
              <w:rPr>
                <w:rFonts w:asciiTheme="majorBidi" w:hAnsiTheme="majorBidi" w:cstheme="majorBidi"/>
                <w:sz w:val="24"/>
                <w:szCs w:val="24"/>
                <w:rtl/>
              </w:rPr>
            </w:pPr>
          </w:p>
          <w:p w14:paraId="4635730A" w14:textId="77777777" w:rsidR="001B7154" w:rsidRPr="000E2549" w:rsidRDefault="001B7154" w:rsidP="004C16B6">
            <w:pPr>
              <w:jc w:val="right"/>
              <w:rPr>
                <w:rFonts w:asciiTheme="majorBidi" w:hAnsiTheme="majorBidi" w:cstheme="majorBidi"/>
                <w:sz w:val="24"/>
                <w:szCs w:val="24"/>
                <w:rtl/>
              </w:rPr>
            </w:pPr>
          </w:p>
          <w:p w14:paraId="0B8B1FF3" w14:textId="77777777" w:rsidR="001B7154" w:rsidRPr="000E2549" w:rsidRDefault="001B7154" w:rsidP="004C16B6">
            <w:pPr>
              <w:jc w:val="right"/>
              <w:rPr>
                <w:rFonts w:asciiTheme="majorBidi" w:hAnsiTheme="majorBidi" w:cstheme="majorBidi"/>
                <w:sz w:val="24"/>
                <w:szCs w:val="24"/>
                <w:rtl/>
              </w:rPr>
            </w:pPr>
          </w:p>
          <w:p w14:paraId="73557488" w14:textId="77777777" w:rsidR="001B7154" w:rsidRPr="000E2549" w:rsidRDefault="001B7154" w:rsidP="004C16B6">
            <w:pPr>
              <w:jc w:val="right"/>
              <w:rPr>
                <w:rFonts w:asciiTheme="majorBidi" w:hAnsiTheme="majorBidi" w:cstheme="majorBidi"/>
                <w:sz w:val="24"/>
                <w:szCs w:val="24"/>
                <w:rtl/>
              </w:rPr>
            </w:pPr>
          </w:p>
          <w:p w14:paraId="30647BA5" w14:textId="77777777" w:rsidR="001B7154" w:rsidRPr="000E2549" w:rsidRDefault="001B7154" w:rsidP="004C16B6">
            <w:pPr>
              <w:jc w:val="right"/>
              <w:rPr>
                <w:rFonts w:asciiTheme="majorBidi" w:hAnsiTheme="majorBidi" w:cstheme="majorBidi"/>
                <w:sz w:val="24"/>
                <w:szCs w:val="24"/>
                <w:rtl/>
              </w:rPr>
            </w:pPr>
          </w:p>
          <w:p w14:paraId="19E834B2" w14:textId="77777777" w:rsidR="001B7154" w:rsidRPr="000E2549" w:rsidRDefault="001B7154" w:rsidP="004C16B6">
            <w:pPr>
              <w:jc w:val="right"/>
              <w:rPr>
                <w:rFonts w:asciiTheme="majorBidi" w:hAnsiTheme="majorBidi" w:cstheme="majorBidi"/>
                <w:sz w:val="24"/>
                <w:szCs w:val="24"/>
                <w:rtl/>
              </w:rPr>
            </w:pPr>
          </w:p>
          <w:p w14:paraId="7C3A5CA3" w14:textId="77777777" w:rsidR="001B7154" w:rsidRPr="000E2549" w:rsidRDefault="001B7154" w:rsidP="004C16B6">
            <w:pPr>
              <w:jc w:val="right"/>
              <w:rPr>
                <w:rFonts w:asciiTheme="majorBidi" w:hAnsiTheme="majorBidi" w:cstheme="majorBidi"/>
                <w:sz w:val="24"/>
                <w:szCs w:val="24"/>
                <w:rtl/>
              </w:rPr>
            </w:pPr>
          </w:p>
          <w:p w14:paraId="6600E075" w14:textId="77777777" w:rsidR="001B7154" w:rsidRPr="000E2549" w:rsidRDefault="001B7154" w:rsidP="004C16B6">
            <w:pPr>
              <w:jc w:val="right"/>
              <w:rPr>
                <w:rFonts w:asciiTheme="majorBidi" w:hAnsiTheme="majorBidi" w:cstheme="majorBidi"/>
                <w:b/>
                <w:bCs/>
                <w:sz w:val="24"/>
                <w:szCs w:val="24"/>
              </w:rPr>
            </w:pPr>
            <w:r w:rsidRPr="000E2549">
              <w:rPr>
                <w:rFonts w:asciiTheme="majorBidi" w:hAnsiTheme="majorBidi" w:cstheme="majorBidi"/>
                <w:b/>
                <w:bCs/>
                <w:sz w:val="24"/>
                <w:szCs w:val="24"/>
              </w:rPr>
              <w:t>24</w:t>
            </w:r>
          </w:p>
          <w:p w14:paraId="4AAFE376" w14:textId="77777777" w:rsidR="001B7154" w:rsidRPr="000E2549" w:rsidRDefault="001B7154" w:rsidP="004C16B6">
            <w:pPr>
              <w:jc w:val="right"/>
              <w:rPr>
                <w:rFonts w:asciiTheme="majorBidi" w:hAnsiTheme="majorBidi" w:cstheme="majorBidi"/>
                <w:sz w:val="24"/>
                <w:szCs w:val="24"/>
              </w:rPr>
            </w:pPr>
          </w:p>
          <w:p w14:paraId="58B6027A" w14:textId="77777777" w:rsidR="001B7154" w:rsidRPr="000E2549" w:rsidRDefault="001B7154" w:rsidP="004C16B6">
            <w:pPr>
              <w:jc w:val="right"/>
              <w:rPr>
                <w:rFonts w:asciiTheme="majorBidi" w:hAnsiTheme="majorBidi" w:cstheme="majorBidi"/>
                <w:sz w:val="24"/>
                <w:szCs w:val="24"/>
              </w:rPr>
            </w:pPr>
          </w:p>
          <w:p w14:paraId="5989EFA4" w14:textId="77777777" w:rsidR="001B7154" w:rsidRPr="000E2549" w:rsidRDefault="001B7154" w:rsidP="004C16B6">
            <w:pPr>
              <w:jc w:val="right"/>
              <w:rPr>
                <w:rFonts w:asciiTheme="majorBidi" w:hAnsiTheme="majorBidi" w:cstheme="majorBidi"/>
                <w:sz w:val="24"/>
                <w:szCs w:val="24"/>
              </w:rPr>
            </w:pPr>
          </w:p>
          <w:p w14:paraId="1BBB40F2" w14:textId="77777777" w:rsidR="001B7154" w:rsidRPr="000E2549" w:rsidRDefault="001B7154" w:rsidP="004C16B6">
            <w:pPr>
              <w:jc w:val="right"/>
              <w:rPr>
                <w:rFonts w:asciiTheme="majorBidi" w:hAnsiTheme="majorBidi" w:cstheme="majorBidi"/>
                <w:sz w:val="24"/>
                <w:szCs w:val="24"/>
              </w:rPr>
            </w:pPr>
          </w:p>
          <w:p w14:paraId="79B739A2" w14:textId="77777777" w:rsidR="001B7154" w:rsidRPr="000E2549" w:rsidRDefault="001B7154" w:rsidP="004C16B6">
            <w:pPr>
              <w:jc w:val="right"/>
              <w:rPr>
                <w:rFonts w:asciiTheme="majorBidi" w:hAnsiTheme="majorBidi" w:cstheme="majorBidi"/>
                <w:sz w:val="24"/>
                <w:szCs w:val="24"/>
              </w:rPr>
            </w:pPr>
          </w:p>
        </w:tc>
        <w:tc>
          <w:tcPr>
            <w:tcW w:w="1724" w:type="dxa"/>
          </w:tcPr>
          <w:p w14:paraId="052B0520"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How many of the</w:t>
            </w:r>
          </w:p>
          <w:p w14:paraId="5E70471C"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language features (apart</w:t>
            </w:r>
          </w:p>
          <w:p w14:paraId="1464D6A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from cohesive devices</w:t>
            </w:r>
          </w:p>
          <w:p w14:paraId="7B8B0068"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signaling relations) that</w:t>
            </w:r>
          </w:p>
          <w:p w14:paraId="1E9B83C7"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 xml:space="preserve">were taught for </w:t>
            </w:r>
          </w:p>
          <w:p w14:paraId="4F1B35A5"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this type</w:t>
            </w:r>
          </w:p>
          <w:p w14:paraId="61E5D84D"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of genre are included and</w:t>
            </w:r>
          </w:p>
          <w:p w14:paraId="49A7E840" w14:textId="77777777" w:rsidR="001B7154" w:rsidRPr="000E2549" w:rsidRDefault="001B7154" w:rsidP="004C16B6">
            <w:pPr>
              <w:rPr>
                <w:rFonts w:asciiTheme="majorBidi" w:hAnsiTheme="majorBidi" w:cstheme="majorBidi"/>
                <w:sz w:val="24"/>
                <w:szCs w:val="24"/>
                <w:rtl/>
              </w:rPr>
            </w:pPr>
            <w:r w:rsidRPr="000E2549">
              <w:rPr>
                <w:rFonts w:asciiTheme="majorBidi" w:hAnsiTheme="majorBidi" w:cstheme="majorBidi"/>
                <w:sz w:val="24"/>
                <w:szCs w:val="24"/>
              </w:rPr>
              <w:t>used correctly</w:t>
            </w:r>
          </w:p>
        </w:tc>
        <w:tc>
          <w:tcPr>
            <w:tcW w:w="1586" w:type="dxa"/>
          </w:tcPr>
          <w:p w14:paraId="4985B6C4" w14:textId="77777777" w:rsidR="001B7154" w:rsidRPr="000E2549" w:rsidRDefault="001B7154" w:rsidP="004C16B6">
            <w:pPr>
              <w:autoSpaceDE w:val="0"/>
              <w:autoSpaceDN w:val="0"/>
              <w:adjustRightInd w:val="0"/>
              <w:rPr>
                <w:rFonts w:asciiTheme="majorBidi" w:hAnsiTheme="majorBidi" w:cstheme="majorBidi"/>
                <w:sz w:val="24"/>
                <w:szCs w:val="24"/>
              </w:rPr>
            </w:pPr>
            <w:r w:rsidRPr="000E2549">
              <w:rPr>
                <w:rFonts w:asciiTheme="majorBidi" w:hAnsiTheme="majorBidi" w:cstheme="majorBidi"/>
                <w:sz w:val="24"/>
                <w:szCs w:val="24"/>
              </w:rPr>
              <w:t>Language</w:t>
            </w:r>
          </w:p>
          <w:p w14:paraId="29C15D0A" w14:textId="77777777" w:rsidR="001B7154" w:rsidRPr="000E2549" w:rsidRDefault="001B7154" w:rsidP="004C16B6">
            <w:pPr>
              <w:jc w:val="right"/>
              <w:rPr>
                <w:rFonts w:asciiTheme="majorBidi" w:hAnsiTheme="majorBidi" w:cstheme="majorBidi"/>
                <w:sz w:val="24"/>
                <w:szCs w:val="24"/>
                <w:rtl/>
              </w:rPr>
            </w:pPr>
            <w:r w:rsidRPr="000E2549">
              <w:rPr>
                <w:rFonts w:asciiTheme="majorBidi" w:hAnsiTheme="majorBidi" w:cstheme="majorBidi"/>
                <w:sz w:val="24"/>
                <w:szCs w:val="24"/>
              </w:rPr>
              <w:t>features</w:t>
            </w:r>
          </w:p>
        </w:tc>
        <w:tc>
          <w:tcPr>
            <w:tcW w:w="1586" w:type="dxa"/>
          </w:tcPr>
          <w:p w14:paraId="7A1B0852" w14:textId="77777777" w:rsidR="001B7154" w:rsidRPr="000E2549" w:rsidRDefault="001B7154" w:rsidP="004C16B6">
            <w:pPr>
              <w:rPr>
                <w:rFonts w:asciiTheme="majorBidi" w:hAnsiTheme="majorBidi" w:cstheme="majorBidi"/>
                <w:sz w:val="24"/>
                <w:szCs w:val="24"/>
              </w:rPr>
            </w:pPr>
          </w:p>
          <w:p w14:paraId="7A1B1AC3" w14:textId="77777777" w:rsidR="001B7154" w:rsidRPr="000E2549" w:rsidRDefault="001B7154" w:rsidP="004C16B6">
            <w:pPr>
              <w:rPr>
                <w:rFonts w:asciiTheme="majorBidi" w:hAnsiTheme="majorBidi" w:cstheme="majorBidi"/>
                <w:sz w:val="24"/>
                <w:szCs w:val="24"/>
              </w:rPr>
            </w:pPr>
          </w:p>
          <w:p w14:paraId="7CDE971C" w14:textId="77777777" w:rsidR="001B7154" w:rsidRPr="000E2549" w:rsidRDefault="001B7154" w:rsidP="004C16B6">
            <w:pPr>
              <w:rPr>
                <w:rFonts w:asciiTheme="majorBidi" w:hAnsiTheme="majorBidi" w:cstheme="majorBidi"/>
                <w:sz w:val="24"/>
                <w:szCs w:val="24"/>
              </w:rPr>
            </w:pPr>
          </w:p>
          <w:p w14:paraId="0257F926" w14:textId="77777777" w:rsidR="001B7154" w:rsidRPr="000E2549" w:rsidRDefault="001B7154" w:rsidP="004C16B6">
            <w:pPr>
              <w:rPr>
                <w:rFonts w:asciiTheme="majorBidi" w:hAnsiTheme="majorBidi" w:cstheme="majorBidi"/>
                <w:sz w:val="24"/>
                <w:szCs w:val="24"/>
              </w:rPr>
            </w:pPr>
          </w:p>
          <w:p w14:paraId="03FDD08B" w14:textId="77777777" w:rsidR="001B7154" w:rsidRPr="000E2549" w:rsidRDefault="001B7154" w:rsidP="004C16B6">
            <w:pPr>
              <w:rPr>
                <w:rFonts w:asciiTheme="majorBidi" w:hAnsiTheme="majorBidi" w:cstheme="majorBidi"/>
                <w:sz w:val="24"/>
                <w:szCs w:val="24"/>
              </w:rPr>
            </w:pPr>
          </w:p>
          <w:p w14:paraId="3B361EA5" w14:textId="77777777" w:rsidR="001B7154" w:rsidRPr="000E2549" w:rsidRDefault="001B7154" w:rsidP="004C16B6">
            <w:pPr>
              <w:rPr>
                <w:rFonts w:asciiTheme="majorBidi" w:hAnsiTheme="majorBidi" w:cstheme="majorBidi"/>
                <w:sz w:val="24"/>
                <w:szCs w:val="24"/>
              </w:rPr>
            </w:pPr>
          </w:p>
          <w:p w14:paraId="2642689D" w14:textId="77777777" w:rsidR="001B7154" w:rsidRPr="000E2549" w:rsidRDefault="001B7154" w:rsidP="004C16B6">
            <w:pPr>
              <w:rPr>
                <w:rFonts w:asciiTheme="majorBidi" w:hAnsiTheme="majorBidi" w:cstheme="majorBidi"/>
                <w:sz w:val="24"/>
                <w:szCs w:val="24"/>
              </w:rPr>
            </w:pPr>
          </w:p>
          <w:p w14:paraId="5CB420EE" w14:textId="77777777" w:rsidR="001B7154" w:rsidRPr="000E2549" w:rsidRDefault="001B7154" w:rsidP="004C16B6">
            <w:pPr>
              <w:rPr>
                <w:rFonts w:asciiTheme="majorBidi" w:hAnsiTheme="majorBidi" w:cstheme="majorBidi"/>
                <w:sz w:val="24"/>
                <w:szCs w:val="24"/>
              </w:rPr>
            </w:pPr>
          </w:p>
          <w:p w14:paraId="056038C2" w14:textId="77777777" w:rsidR="001B7154" w:rsidRPr="000E2549" w:rsidRDefault="001B7154" w:rsidP="004C16B6">
            <w:pPr>
              <w:rPr>
                <w:rFonts w:asciiTheme="majorBidi" w:hAnsiTheme="majorBidi" w:cstheme="majorBidi"/>
                <w:sz w:val="24"/>
                <w:szCs w:val="24"/>
              </w:rPr>
            </w:pPr>
          </w:p>
          <w:p w14:paraId="576E2C56" w14:textId="77777777" w:rsidR="001B7154" w:rsidRPr="000E2549" w:rsidRDefault="001B7154" w:rsidP="004C16B6">
            <w:pPr>
              <w:rPr>
                <w:rFonts w:asciiTheme="majorBidi" w:hAnsiTheme="majorBidi" w:cstheme="majorBidi"/>
                <w:sz w:val="24"/>
                <w:szCs w:val="24"/>
              </w:rPr>
            </w:pPr>
          </w:p>
          <w:p w14:paraId="38A7D27C" w14:textId="77777777" w:rsidR="001B7154" w:rsidRPr="000E2549" w:rsidRDefault="001B7154" w:rsidP="004C16B6">
            <w:pPr>
              <w:rPr>
                <w:rFonts w:asciiTheme="majorBidi" w:hAnsiTheme="majorBidi" w:cstheme="majorBidi"/>
                <w:sz w:val="24"/>
                <w:szCs w:val="24"/>
              </w:rPr>
            </w:pPr>
          </w:p>
          <w:p w14:paraId="1942A076" w14:textId="77777777" w:rsidR="001B7154" w:rsidRPr="000E2549" w:rsidRDefault="001B7154" w:rsidP="004C16B6">
            <w:pPr>
              <w:rPr>
                <w:rFonts w:asciiTheme="majorBidi" w:hAnsiTheme="majorBidi" w:cstheme="majorBidi"/>
                <w:sz w:val="24"/>
                <w:szCs w:val="24"/>
              </w:rPr>
            </w:pPr>
          </w:p>
          <w:p w14:paraId="2C12984C" w14:textId="77777777" w:rsidR="001B7154" w:rsidRPr="000E2549" w:rsidRDefault="001B7154" w:rsidP="004C16B6">
            <w:pPr>
              <w:rPr>
                <w:rFonts w:asciiTheme="majorBidi" w:hAnsiTheme="majorBidi" w:cstheme="majorBidi"/>
                <w:sz w:val="24"/>
                <w:szCs w:val="24"/>
              </w:rPr>
            </w:pPr>
          </w:p>
          <w:p w14:paraId="606975BF" w14:textId="77777777" w:rsidR="001B7154" w:rsidRPr="000E2549" w:rsidRDefault="001B7154" w:rsidP="004C16B6">
            <w:pPr>
              <w:rPr>
                <w:rFonts w:asciiTheme="majorBidi" w:hAnsiTheme="majorBidi" w:cstheme="majorBidi"/>
                <w:sz w:val="24"/>
                <w:szCs w:val="24"/>
              </w:rPr>
            </w:pPr>
          </w:p>
          <w:p w14:paraId="48D70DEF" w14:textId="77777777" w:rsidR="001B7154" w:rsidRPr="000E2549" w:rsidRDefault="001B7154" w:rsidP="004C16B6">
            <w:pPr>
              <w:rPr>
                <w:rFonts w:asciiTheme="majorBidi" w:hAnsiTheme="majorBidi" w:cstheme="majorBidi"/>
                <w:sz w:val="24"/>
                <w:szCs w:val="24"/>
              </w:rPr>
            </w:pPr>
          </w:p>
          <w:p w14:paraId="7D3E52BA" w14:textId="77777777" w:rsidR="001B7154" w:rsidRPr="000E2549" w:rsidRDefault="001B7154" w:rsidP="004C16B6">
            <w:pPr>
              <w:rPr>
                <w:rFonts w:asciiTheme="majorBidi" w:hAnsiTheme="majorBidi" w:cstheme="majorBidi"/>
                <w:sz w:val="24"/>
                <w:szCs w:val="24"/>
                <w:rtl/>
              </w:rPr>
            </w:pPr>
          </w:p>
        </w:tc>
      </w:tr>
    </w:tbl>
    <w:p w14:paraId="0F11D410" w14:textId="77777777" w:rsidR="001B7154" w:rsidRPr="000E2549" w:rsidRDefault="001B7154" w:rsidP="001B7154">
      <w:pPr>
        <w:pStyle w:val="ListParagraph"/>
        <w:spacing w:after="160"/>
        <w:jc w:val="lowKashida"/>
        <w:rPr>
          <w:rFonts w:asciiTheme="majorBidi" w:hAnsiTheme="majorBidi" w:cstheme="majorBidi"/>
          <w:sz w:val="24"/>
          <w:szCs w:val="24"/>
        </w:rPr>
      </w:pPr>
    </w:p>
    <w:p w14:paraId="3A013019" w14:textId="77777777" w:rsidR="001B7154" w:rsidRPr="000E2549" w:rsidRDefault="001B7154" w:rsidP="001B7154">
      <w:pPr>
        <w:ind w:left="2160"/>
        <w:rPr>
          <w:rFonts w:asciiTheme="majorBidi" w:hAnsiTheme="majorBidi" w:cstheme="majorBidi"/>
          <w:sz w:val="24"/>
          <w:szCs w:val="24"/>
        </w:rPr>
      </w:pPr>
      <w:r w:rsidRPr="000E2549">
        <w:rPr>
          <w:rFonts w:asciiTheme="majorBidi" w:hAnsiTheme="majorBidi" w:cstheme="majorBidi"/>
          <w:b/>
          <w:bCs/>
          <w:sz w:val="24"/>
          <w:szCs w:val="24"/>
        </w:rPr>
        <w:t xml:space="preserve">                                                       Total</w:t>
      </w:r>
      <w:r w:rsidRPr="000E2549">
        <w:rPr>
          <w:rFonts w:asciiTheme="majorBidi" w:hAnsiTheme="majorBidi" w:cstheme="majorBidi"/>
          <w:sz w:val="24"/>
          <w:szCs w:val="24"/>
        </w:rPr>
        <w:t xml:space="preserve">                                           </w:t>
      </w:r>
      <w:r w:rsidRPr="000E2549">
        <w:rPr>
          <w:rFonts w:asciiTheme="majorBidi" w:hAnsiTheme="majorBidi" w:cstheme="majorBidi"/>
          <w:b/>
          <w:bCs/>
          <w:sz w:val="24"/>
          <w:szCs w:val="24"/>
        </w:rPr>
        <w:t xml:space="preserve"> 100</w:t>
      </w:r>
      <w:r w:rsidRPr="000E2549">
        <w:rPr>
          <w:rFonts w:asciiTheme="majorBidi" w:hAnsiTheme="majorBidi" w:cstheme="majorBidi"/>
          <w:sz w:val="24"/>
          <w:szCs w:val="24"/>
        </w:rPr>
        <w:t xml:space="preserve">         </w:t>
      </w:r>
    </w:p>
    <w:p w14:paraId="638E52C6" w14:textId="77777777" w:rsidR="0006401B"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p w14:paraId="660A590F" w14:textId="77777777" w:rsidR="0006401B" w:rsidRPr="0044274C" w:rsidRDefault="0006401B" w:rsidP="007A168C">
      <w:pPr>
        <w:widowControl w:val="0"/>
        <w:autoSpaceDE w:val="0"/>
        <w:autoSpaceDN w:val="0"/>
        <w:adjustRightInd w:val="0"/>
        <w:spacing w:line="360" w:lineRule="auto"/>
        <w:rPr>
          <w:rFonts w:asciiTheme="majorBidi" w:hAnsiTheme="majorBidi" w:cstheme="majorBidi"/>
          <w:color w:val="000000" w:themeColor="text1"/>
          <w:sz w:val="24"/>
          <w:szCs w:val="24"/>
        </w:rPr>
      </w:pPr>
    </w:p>
    <w:sectPr w:rsidR="0006401B" w:rsidRPr="004427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D204" w14:textId="77777777" w:rsidR="00943B0E" w:rsidRDefault="00943B0E" w:rsidP="007245DB">
      <w:pPr>
        <w:spacing w:after="0" w:line="240" w:lineRule="auto"/>
      </w:pPr>
      <w:r>
        <w:separator/>
      </w:r>
    </w:p>
  </w:endnote>
  <w:endnote w:type="continuationSeparator" w:id="0">
    <w:p w14:paraId="1063A11A" w14:textId="77777777" w:rsidR="00943B0E" w:rsidRDefault="00943B0E" w:rsidP="00724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Nazani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28094" w14:textId="77777777" w:rsidR="00943B0E" w:rsidRDefault="00943B0E" w:rsidP="007245DB">
      <w:pPr>
        <w:spacing w:after="0" w:line="240" w:lineRule="auto"/>
      </w:pPr>
      <w:r>
        <w:separator/>
      </w:r>
    </w:p>
  </w:footnote>
  <w:footnote w:type="continuationSeparator" w:id="0">
    <w:p w14:paraId="143048D0" w14:textId="77777777" w:rsidR="00943B0E" w:rsidRDefault="00943B0E" w:rsidP="00724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CCA"/>
    <w:multiLevelType w:val="hybridMultilevel"/>
    <w:tmpl w:val="B7CCB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23847"/>
    <w:multiLevelType w:val="hybridMultilevel"/>
    <w:tmpl w:val="F7B0AA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82D86"/>
    <w:multiLevelType w:val="hybridMultilevel"/>
    <w:tmpl w:val="AE36F27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1143F"/>
    <w:multiLevelType w:val="hybridMultilevel"/>
    <w:tmpl w:val="504E4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20475"/>
    <w:multiLevelType w:val="hybridMultilevel"/>
    <w:tmpl w:val="B7CCB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98511D"/>
    <w:multiLevelType w:val="hybridMultilevel"/>
    <w:tmpl w:val="F634BA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A0D57"/>
    <w:multiLevelType w:val="hybridMultilevel"/>
    <w:tmpl w:val="B644F1D2"/>
    <w:lvl w:ilvl="0" w:tplc="9F8C62E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5335B"/>
    <w:multiLevelType w:val="hybridMultilevel"/>
    <w:tmpl w:val="64B60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7"/>
  </w:num>
  <w:num w:numId="5">
    <w:abstractNumId w:val="3"/>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NzIwMzCzMLc0MDVR0lEKTi0uzszPAykwNKkFAOft0aEtAAAA"/>
  </w:docVars>
  <w:rsids>
    <w:rsidRoot w:val="00E07013"/>
    <w:rsid w:val="000006E1"/>
    <w:rsid w:val="00002613"/>
    <w:rsid w:val="0000365F"/>
    <w:rsid w:val="000042CB"/>
    <w:rsid w:val="00004F1D"/>
    <w:rsid w:val="000108D1"/>
    <w:rsid w:val="0001195D"/>
    <w:rsid w:val="00013D61"/>
    <w:rsid w:val="000142B7"/>
    <w:rsid w:val="000147DD"/>
    <w:rsid w:val="000163AB"/>
    <w:rsid w:val="00016A7B"/>
    <w:rsid w:val="00020CCC"/>
    <w:rsid w:val="00022345"/>
    <w:rsid w:val="00022AE2"/>
    <w:rsid w:val="00022F0C"/>
    <w:rsid w:val="0002384A"/>
    <w:rsid w:val="00027115"/>
    <w:rsid w:val="00027160"/>
    <w:rsid w:val="00031CF7"/>
    <w:rsid w:val="000334B6"/>
    <w:rsid w:val="00034CDC"/>
    <w:rsid w:val="00034FDD"/>
    <w:rsid w:val="0003534A"/>
    <w:rsid w:val="00035BF4"/>
    <w:rsid w:val="00035C6E"/>
    <w:rsid w:val="00037303"/>
    <w:rsid w:val="00041C48"/>
    <w:rsid w:val="000428FF"/>
    <w:rsid w:val="0004381A"/>
    <w:rsid w:val="00047187"/>
    <w:rsid w:val="0005472B"/>
    <w:rsid w:val="00060B2F"/>
    <w:rsid w:val="0006142C"/>
    <w:rsid w:val="00061A89"/>
    <w:rsid w:val="000630E2"/>
    <w:rsid w:val="0006401B"/>
    <w:rsid w:val="0007136B"/>
    <w:rsid w:val="00072B1E"/>
    <w:rsid w:val="00074EA3"/>
    <w:rsid w:val="0008120E"/>
    <w:rsid w:val="00082AD7"/>
    <w:rsid w:val="00084BF5"/>
    <w:rsid w:val="00086948"/>
    <w:rsid w:val="000879AD"/>
    <w:rsid w:val="00090E68"/>
    <w:rsid w:val="000919F2"/>
    <w:rsid w:val="00091DF3"/>
    <w:rsid w:val="00092CE8"/>
    <w:rsid w:val="00093170"/>
    <w:rsid w:val="00096C3A"/>
    <w:rsid w:val="00097316"/>
    <w:rsid w:val="0009772D"/>
    <w:rsid w:val="000A023D"/>
    <w:rsid w:val="000A0749"/>
    <w:rsid w:val="000A20E8"/>
    <w:rsid w:val="000A36CB"/>
    <w:rsid w:val="000A6707"/>
    <w:rsid w:val="000B091D"/>
    <w:rsid w:val="000B3C36"/>
    <w:rsid w:val="000B63B4"/>
    <w:rsid w:val="000B767C"/>
    <w:rsid w:val="000C0AB4"/>
    <w:rsid w:val="000C3C01"/>
    <w:rsid w:val="000C4882"/>
    <w:rsid w:val="000D0735"/>
    <w:rsid w:val="000D0E57"/>
    <w:rsid w:val="000D1FB6"/>
    <w:rsid w:val="000D2C5D"/>
    <w:rsid w:val="000D5A59"/>
    <w:rsid w:val="000E1C81"/>
    <w:rsid w:val="000E2D8A"/>
    <w:rsid w:val="000E2FB7"/>
    <w:rsid w:val="000E337B"/>
    <w:rsid w:val="000E690A"/>
    <w:rsid w:val="000E789F"/>
    <w:rsid w:val="0010090B"/>
    <w:rsid w:val="00100E22"/>
    <w:rsid w:val="00102AFB"/>
    <w:rsid w:val="001048AD"/>
    <w:rsid w:val="00104B9A"/>
    <w:rsid w:val="00107C70"/>
    <w:rsid w:val="00110225"/>
    <w:rsid w:val="001133AE"/>
    <w:rsid w:val="00120266"/>
    <w:rsid w:val="00120D21"/>
    <w:rsid w:val="0012586A"/>
    <w:rsid w:val="001278B3"/>
    <w:rsid w:val="001279C6"/>
    <w:rsid w:val="00130047"/>
    <w:rsid w:val="001321F2"/>
    <w:rsid w:val="0013529F"/>
    <w:rsid w:val="00136E23"/>
    <w:rsid w:val="00137013"/>
    <w:rsid w:val="001400B9"/>
    <w:rsid w:val="00141790"/>
    <w:rsid w:val="00142DFC"/>
    <w:rsid w:val="001436AE"/>
    <w:rsid w:val="001529C3"/>
    <w:rsid w:val="00156A59"/>
    <w:rsid w:val="00160024"/>
    <w:rsid w:val="00163934"/>
    <w:rsid w:val="001648AB"/>
    <w:rsid w:val="00165F97"/>
    <w:rsid w:val="001707FE"/>
    <w:rsid w:val="001708AA"/>
    <w:rsid w:val="00170E1A"/>
    <w:rsid w:val="0017122B"/>
    <w:rsid w:val="00172354"/>
    <w:rsid w:val="00174CAB"/>
    <w:rsid w:val="00174FBF"/>
    <w:rsid w:val="00175308"/>
    <w:rsid w:val="00180658"/>
    <w:rsid w:val="00182F6F"/>
    <w:rsid w:val="00183196"/>
    <w:rsid w:val="00184698"/>
    <w:rsid w:val="0018699F"/>
    <w:rsid w:val="001900D5"/>
    <w:rsid w:val="00190831"/>
    <w:rsid w:val="00191931"/>
    <w:rsid w:val="001948A8"/>
    <w:rsid w:val="00194BCB"/>
    <w:rsid w:val="00196CD9"/>
    <w:rsid w:val="001A0A3C"/>
    <w:rsid w:val="001A189D"/>
    <w:rsid w:val="001A563B"/>
    <w:rsid w:val="001A61B3"/>
    <w:rsid w:val="001B03BA"/>
    <w:rsid w:val="001B2DC2"/>
    <w:rsid w:val="001B453F"/>
    <w:rsid w:val="001B4B3C"/>
    <w:rsid w:val="001B7154"/>
    <w:rsid w:val="001C06EC"/>
    <w:rsid w:val="001C0A81"/>
    <w:rsid w:val="001C1C21"/>
    <w:rsid w:val="001C4186"/>
    <w:rsid w:val="001C436C"/>
    <w:rsid w:val="001C520C"/>
    <w:rsid w:val="001C5B88"/>
    <w:rsid w:val="001C7AAE"/>
    <w:rsid w:val="001D0FEF"/>
    <w:rsid w:val="001D15C6"/>
    <w:rsid w:val="001D6EFF"/>
    <w:rsid w:val="001D7898"/>
    <w:rsid w:val="001E0E7C"/>
    <w:rsid w:val="001E2777"/>
    <w:rsid w:val="001E484D"/>
    <w:rsid w:val="001E6AAC"/>
    <w:rsid w:val="001E7071"/>
    <w:rsid w:val="001E7966"/>
    <w:rsid w:val="001E7D74"/>
    <w:rsid w:val="001F0675"/>
    <w:rsid w:val="001F1401"/>
    <w:rsid w:val="001F17DE"/>
    <w:rsid w:val="001F41B1"/>
    <w:rsid w:val="001F78AC"/>
    <w:rsid w:val="002066DE"/>
    <w:rsid w:val="00210043"/>
    <w:rsid w:val="0021095C"/>
    <w:rsid w:val="002114AC"/>
    <w:rsid w:val="002120B9"/>
    <w:rsid w:val="002124A3"/>
    <w:rsid w:val="002126F8"/>
    <w:rsid w:val="002129C4"/>
    <w:rsid w:val="00215A83"/>
    <w:rsid w:val="0021694C"/>
    <w:rsid w:val="00216F47"/>
    <w:rsid w:val="00224333"/>
    <w:rsid w:val="00225229"/>
    <w:rsid w:val="00225AD3"/>
    <w:rsid w:val="002265E5"/>
    <w:rsid w:val="00231539"/>
    <w:rsid w:val="0023170E"/>
    <w:rsid w:val="00233816"/>
    <w:rsid w:val="0023429A"/>
    <w:rsid w:val="00235E18"/>
    <w:rsid w:val="00241865"/>
    <w:rsid w:val="0024334F"/>
    <w:rsid w:val="00244281"/>
    <w:rsid w:val="0024444E"/>
    <w:rsid w:val="002457A0"/>
    <w:rsid w:val="00245FD2"/>
    <w:rsid w:val="002478F6"/>
    <w:rsid w:val="00247A79"/>
    <w:rsid w:val="002508E2"/>
    <w:rsid w:val="00252C51"/>
    <w:rsid w:val="0025402B"/>
    <w:rsid w:val="0025450C"/>
    <w:rsid w:val="00255679"/>
    <w:rsid w:val="002565F3"/>
    <w:rsid w:val="00257031"/>
    <w:rsid w:val="00257445"/>
    <w:rsid w:val="00261555"/>
    <w:rsid w:val="00261F2A"/>
    <w:rsid w:val="00262D11"/>
    <w:rsid w:val="00270A5F"/>
    <w:rsid w:val="0027162B"/>
    <w:rsid w:val="002720F1"/>
    <w:rsid w:val="00273014"/>
    <w:rsid w:val="002802AA"/>
    <w:rsid w:val="00281857"/>
    <w:rsid w:val="00283A59"/>
    <w:rsid w:val="00285813"/>
    <w:rsid w:val="00286955"/>
    <w:rsid w:val="00287792"/>
    <w:rsid w:val="00295706"/>
    <w:rsid w:val="00296031"/>
    <w:rsid w:val="002A1A73"/>
    <w:rsid w:val="002A1DD7"/>
    <w:rsid w:val="002A75A7"/>
    <w:rsid w:val="002B328E"/>
    <w:rsid w:val="002B54BE"/>
    <w:rsid w:val="002B74C7"/>
    <w:rsid w:val="002C1E3D"/>
    <w:rsid w:val="002C1E8B"/>
    <w:rsid w:val="002C2CA3"/>
    <w:rsid w:val="002C2E71"/>
    <w:rsid w:val="002C4A82"/>
    <w:rsid w:val="002C4C1C"/>
    <w:rsid w:val="002C6942"/>
    <w:rsid w:val="002C772C"/>
    <w:rsid w:val="002D43A3"/>
    <w:rsid w:val="002D644A"/>
    <w:rsid w:val="002E2222"/>
    <w:rsid w:val="002E4467"/>
    <w:rsid w:val="002E689D"/>
    <w:rsid w:val="002E7677"/>
    <w:rsid w:val="002F1DC0"/>
    <w:rsid w:val="002F4C0E"/>
    <w:rsid w:val="002F6265"/>
    <w:rsid w:val="0030090B"/>
    <w:rsid w:val="003045D1"/>
    <w:rsid w:val="003050F5"/>
    <w:rsid w:val="00306659"/>
    <w:rsid w:val="00311348"/>
    <w:rsid w:val="00312947"/>
    <w:rsid w:val="00312C67"/>
    <w:rsid w:val="00313021"/>
    <w:rsid w:val="00314DE8"/>
    <w:rsid w:val="0031549D"/>
    <w:rsid w:val="00316F4A"/>
    <w:rsid w:val="003245ED"/>
    <w:rsid w:val="00326421"/>
    <w:rsid w:val="0032724F"/>
    <w:rsid w:val="00327BD8"/>
    <w:rsid w:val="00330DA7"/>
    <w:rsid w:val="00340EA1"/>
    <w:rsid w:val="00347ADF"/>
    <w:rsid w:val="00352272"/>
    <w:rsid w:val="00353F10"/>
    <w:rsid w:val="00354CD3"/>
    <w:rsid w:val="00357054"/>
    <w:rsid w:val="00357CF9"/>
    <w:rsid w:val="003625C6"/>
    <w:rsid w:val="00362B55"/>
    <w:rsid w:val="00364CA3"/>
    <w:rsid w:val="003671D9"/>
    <w:rsid w:val="00372988"/>
    <w:rsid w:val="00372D7D"/>
    <w:rsid w:val="00374136"/>
    <w:rsid w:val="003760D6"/>
    <w:rsid w:val="00381324"/>
    <w:rsid w:val="00382A64"/>
    <w:rsid w:val="00383B83"/>
    <w:rsid w:val="00383D22"/>
    <w:rsid w:val="00384214"/>
    <w:rsid w:val="00385F28"/>
    <w:rsid w:val="00385F3A"/>
    <w:rsid w:val="00386845"/>
    <w:rsid w:val="003902BD"/>
    <w:rsid w:val="00391D9F"/>
    <w:rsid w:val="00392DCD"/>
    <w:rsid w:val="0039427A"/>
    <w:rsid w:val="003A1FA2"/>
    <w:rsid w:val="003A3ACA"/>
    <w:rsid w:val="003A57FC"/>
    <w:rsid w:val="003A5DC8"/>
    <w:rsid w:val="003B2200"/>
    <w:rsid w:val="003B2A76"/>
    <w:rsid w:val="003B5C4F"/>
    <w:rsid w:val="003B6311"/>
    <w:rsid w:val="003B6768"/>
    <w:rsid w:val="003C41F9"/>
    <w:rsid w:val="003C5CF2"/>
    <w:rsid w:val="003C6AB5"/>
    <w:rsid w:val="003D0659"/>
    <w:rsid w:val="003D06C4"/>
    <w:rsid w:val="003D2AD4"/>
    <w:rsid w:val="003D3F6A"/>
    <w:rsid w:val="003D6F35"/>
    <w:rsid w:val="003D791F"/>
    <w:rsid w:val="003E0770"/>
    <w:rsid w:val="003E0FB6"/>
    <w:rsid w:val="003E2898"/>
    <w:rsid w:val="003E3C77"/>
    <w:rsid w:val="003E4C31"/>
    <w:rsid w:val="003E68AA"/>
    <w:rsid w:val="003F5875"/>
    <w:rsid w:val="003F6F8F"/>
    <w:rsid w:val="0040435B"/>
    <w:rsid w:val="00405380"/>
    <w:rsid w:val="0041178D"/>
    <w:rsid w:val="0041271A"/>
    <w:rsid w:val="004128C0"/>
    <w:rsid w:val="0041439B"/>
    <w:rsid w:val="00417352"/>
    <w:rsid w:val="00421889"/>
    <w:rsid w:val="00421A15"/>
    <w:rsid w:val="004247BC"/>
    <w:rsid w:val="0042600D"/>
    <w:rsid w:val="004330AC"/>
    <w:rsid w:val="0043596A"/>
    <w:rsid w:val="0044194C"/>
    <w:rsid w:val="0044274C"/>
    <w:rsid w:val="00445C37"/>
    <w:rsid w:val="004466C3"/>
    <w:rsid w:val="0044679A"/>
    <w:rsid w:val="004468C2"/>
    <w:rsid w:val="00447483"/>
    <w:rsid w:val="00447499"/>
    <w:rsid w:val="00451194"/>
    <w:rsid w:val="00452455"/>
    <w:rsid w:val="0045444A"/>
    <w:rsid w:val="004562A2"/>
    <w:rsid w:val="00457939"/>
    <w:rsid w:val="00457F1A"/>
    <w:rsid w:val="00460884"/>
    <w:rsid w:val="00462836"/>
    <w:rsid w:val="00463834"/>
    <w:rsid w:val="00467E89"/>
    <w:rsid w:val="00481DA2"/>
    <w:rsid w:val="00482CC6"/>
    <w:rsid w:val="00484AF4"/>
    <w:rsid w:val="00484D7D"/>
    <w:rsid w:val="00485B9D"/>
    <w:rsid w:val="004A2896"/>
    <w:rsid w:val="004A3D81"/>
    <w:rsid w:val="004B03C5"/>
    <w:rsid w:val="004B0C7D"/>
    <w:rsid w:val="004B1885"/>
    <w:rsid w:val="004B32BD"/>
    <w:rsid w:val="004B7A58"/>
    <w:rsid w:val="004C4754"/>
    <w:rsid w:val="004C5D01"/>
    <w:rsid w:val="004C6435"/>
    <w:rsid w:val="004D2ADF"/>
    <w:rsid w:val="004D5199"/>
    <w:rsid w:val="004D5D6B"/>
    <w:rsid w:val="004E16DE"/>
    <w:rsid w:val="004E341C"/>
    <w:rsid w:val="004E392C"/>
    <w:rsid w:val="004E4873"/>
    <w:rsid w:val="004E4903"/>
    <w:rsid w:val="004E4CA0"/>
    <w:rsid w:val="004E5D90"/>
    <w:rsid w:val="004E5FC3"/>
    <w:rsid w:val="004E62FF"/>
    <w:rsid w:val="004E77F3"/>
    <w:rsid w:val="004F16A1"/>
    <w:rsid w:val="004F2CC0"/>
    <w:rsid w:val="004F37EC"/>
    <w:rsid w:val="004F387C"/>
    <w:rsid w:val="004F622F"/>
    <w:rsid w:val="004F65FF"/>
    <w:rsid w:val="0050312A"/>
    <w:rsid w:val="00503CA3"/>
    <w:rsid w:val="00503CA5"/>
    <w:rsid w:val="0051090B"/>
    <w:rsid w:val="0051166A"/>
    <w:rsid w:val="00512668"/>
    <w:rsid w:val="00513371"/>
    <w:rsid w:val="005133E6"/>
    <w:rsid w:val="00513DAB"/>
    <w:rsid w:val="0051420A"/>
    <w:rsid w:val="005235AD"/>
    <w:rsid w:val="00524BBF"/>
    <w:rsid w:val="00525F4E"/>
    <w:rsid w:val="00531783"/>
    <w:rsid w:val="00531E30"/>
    <w:rsid w:val="0053205D"/>
    <w:rsid w:val="005356F1"/>
    <w:rsid w:val="00546C5F"/>
    <w:rsid w:val="005526DF"/>
    <w:rsid w:val="00552DB8"/>
    <w:rsid w:val="0055452F"/>
    <w:rsid w:val="005548B1"/>
    <w:rsid w:val="005627F6"/>
    <w:rsid w:val="00564097"/>
    <w:rsid w:val="00570E66"/>
    <w:rsid w:val="00572FB1"/>
    <w:rsid w:val="0057318F"/>
    <w:rsid w:val="0057598B"/>
    <w:rsid w:val="00576874"/>
    <w:rsid w:val="00581465"/>
    <w:rsid w:val="00581E85"/>
    <w:rsid w:val="0058222B"/>
    <w:rsid w:val="00584019"/>
    <w:rsid w:val="0058603B"/>
    <w:rsid w:val="00590111"/>
    <w:rsid w:val="00591631"/>
    <w:rsid w:val="00593380"/>
    <w:rsid w:val="00593BAB"/>
    <w:rsid w:val="00596A1C"/>
    <w:rsid w:val="005A23B0"/>
    <w:rsid w:val="005A2713"/>
    <w:rsid w:val="005A43B9"/>
    <w:rsid w:val="005A4E11"/>
    <w:rsid w:val="005A52E3"/>
    <w:rsid w:val="005A5E85"/>
    <w:rsid w:val="005B1719"/>
    <w:rsid w:val="005B2227"/>
    <w:rsid w:val="005B289C"/>
    <w:rsid w:val="005B4678"/>
    <w:rsid w:val="005B6C39"/>
    <w:rsid w:val="005B772F"/>
    <w:rsid w:val="005B7F59"/>
    <w:rsid w:val="005C04D3"/>
    <w:rsid w:val="005C0741"/>
    <w:rsid w:val="005C0DEB"/>
    <w:rsid w:val="005C5822"/>
    <w:rsid w:val="005C6E8B"/>
    <w:rsid w:val="005C78FE"/>
    <w:rsid w:val="005D4866"/>
    <w:rsid w:val="005D55B6"/>
    <w:rsid w:val="005D641D"/>
    <w:rsid w:val="005D653B"/>
    <w:rsid w:val="005E0922"/>
    <w:rsid w:val="005E517A"/>
    <w:rsid w:val="005F20B8"/>
    <w:rsid w:val="005F2469"/>
    <w:rsid w:val="005F5458"/>
    <w:rsid w:val="005F61B2"/>
    <w:rsid w:val="005F645B"/>
    <w:rsid w:val="005F6767"/>
    <w:rsid w:val="00601868"/>
    <w:rsid w:val="00606790"/>
    <w:rsid w:val="00612232"/>
    <w:rsid w:val="00612C52"/>
    <w:rsid w:val="00615D0D"/>
    <w:rsid w:val="006173C4"/>
    <w:rsid w:val="0062058F"/>
    <w:rsid w:val="00622EF8"/>
    <w:rsid w:val="0062306F"/>
    <w:rsid w:val="006246FD"/>
    <w:rsid w:val="0062623C"/>
    <w:rsid w:val="00631E61"/>
    <w:rsid w:val="00632E21"/>
    <w:rsid w:val="00636283"/>
    <w:rsid w:val="00636587"/>
    <w:rsid w:val="00641075"/>
    <w:rsid w:val="006423C8"/>
    <w:rsid w:val="00644C8A"/>
    <w:rsid w:val="0064744D"/>
    <w:rsid w:val="00650B6D"/>
    <w:rsid w:val="006540E7"/>
    <w:rsid w:val="00660F56"/>
    <w:rsid w:val="00663555"/>
    <w:rsid w:val="006640DF"/>
    <w:rsid w:val="00665C47"/>
    <w:rsid w:val="00667258"/>
    <w:rsid w:val="006679D8"/>
    <w:rsid w:val="00672ABA"/>
    <w:rsid w:val="006750F0"/>
    <w:rsid w:val="006752FB"/>
    <w:rsid w:val="006837CC"/>
    <w:rsid w:val="0068448A"/>
    <w:rsid w:val="006866B7"/>
    <w:rsid w:val="00687DAB"/>
    <w:rsid w:val="00691755"/>
    <w:rsid w:val="00693676"/>
    <w:rsid w:val="00693CB1"/>
    <w:rsid w:val="00695F09"/>
    <w:rsid w:val="0069755C"/>
    <w:rsid w:val="006A1CF6"/>
    <w:rsid w:val="006A2CDD"/>
    <w:rsid w:val="006A3335"/>
    <w:rsid w:val="006A3522"/>
    <w:rsid w:val="006A3BBE"/>
    <w:rsid w:val="006A3DE6"/>
    <w:rsid w:val="006A4A93"/>
    <w:rsid w:val="006A62B7"/>
    <w:rsid w:val="006A68D4"/>
    <w:rsid w:val="006B0F50"/>
    <w:rsid w:val="006B5916"/>
    <w:rsid w:val="006B5F8B"/>
    <w:rsid w:val="006B61F1"/>
    <w:rsid w:val="006B7ED7"/>
    <w:rsid w:val="006C0DD7"/>
    <w:rsid w:val="006C1D4B"/>
    <w:rsid w:val="006C4AD3"/>
    <w:rsid w:val="006C703B"/>
    <w:rsid w:val="006D26EE"/>
    <w:rsid w:val="006D651B"/>
    <w:rsid w:val="006D72EF"/>
    <w:rsid w:val="006E77C5"/>
    <w:rsid w:val="006F085A"/>
    <w:rsid w:val="006F4059"/>
    <w:rsid w:val="006F54B3"/>
    <w:rsid w:val="006F57FB"/>
    <w:rsid w:val="00712275"/>
    <w:rsid w:val="00712A97"/>
    <w:rsid w:val="00715413"/>
    <w:rsid w:val="00716DE8"/>
    <w:rsid w:val="0071789B"/>
    <w:rsid w:val="00717A13"/>
    <w:rsid w:val="00717C71"/>
    <w:rsid w:val="007245DB"/>
    <w:rsid w:val="00732217"/>
    <w:rsid w:val="00733852"/>
    <w:rsid w:val="0073611B"/>
    <w:rsid w:val="00736AE7"/>
    <w:rsid w:val="007379C8"/>
    <w:rsid w:val="00741493"/>
    <w:rsid w:val="00743245"/>
    <w:rsid w:val="00744D09"/>
    <w:rsid w:val="0074569B"/>
    <w:rsid w:val="00745A16"/>
    <w:rsid w:val="00745C46"/>
    <w:rsid w:val="00746A65"/>
    <w:rsid w:val="0075166A"/>
    <w:rsid w:val="0075373A"/>
    <w:rsid w:val="00755DA6"/>
    <w:rsid w:val="0075628B"/>
    <w:rsid w:val="0075768D"/>
    <w:rsid w:val="0076044C"/>
    <w:rsid w:val="00764551"/>
    <w:rsid w:val="00765377"/>
    <w:rsid w:val="0076791C"/>
    <w:rsid w:val="007720F7"/>
    <w:rsid w:val="00775CFE"/>
    <w:rsid w:val="00776345"/>
    <w:rsid w:val="00776443"/>
    <w:rsid w:val="00777928"/>
    <w:rsid w:val="00781995"/>
    <w:rsid w:val="0078606F"/>
    <w:rsid w:val="00786F38"/>
    <w:rsid w:val="00786FFD"/>
    <w:rsid w:val="0078723E"/>
    <w:rsid w:val="0078748C"/>
    <w:rsid w:val="00791627"/>
    <w:rsid w:val="00797D0B"/>
    <w:rsid w:val="007A168C"/>
    <w:rsid w:val="007A1E91"/>
    <w:rsid w:val="007A55A4"/>
    <w:rsid w:val="007A5658"/>
    <w:rsid w:val="007B2BB8"/>
    <w:rsid w:val="007C0941"/>
    <w:rsid w:val="007C3FB5"/>
    <w:rsid w:val="007C4A4F"/>
    <w:rsid w:val="007C5282"/>
    <w:rsid w:val="007C71B7"/>
    <w:rsid w:val="007D2843"/>
    <w:rsid w:val="007D6A2E"/>
    <w:rsid w:val="007E0A87"/>
    <w:rsid w:val="007E142F"/>
    <w:rsid w:val="007E17DB"/>
    <w:rsid w:val="007E3784"/>
    <w:rsid w:val="007E42DD"/>
    <w:rsid w:val="007E6093"/>
    <w:rsid w:val="007F2926"/>
    <w:rsid w:val="007F2E96"/>
    <w:rsid w:val="007F5405"/>
    <w:rsid w:val="007F7B3E"/>
    <w:rsid w:val="0080200E"/>
    <w:rsid w:val="00804192"/>
    <w:rsid w:val="00807A7B"/>
    <w:rsid w:val="00813992"/>
    <w:rsid w:val="00814451"/>
    <w:rsid w:val="00825C40"/>
    <w:rsid w:val="00825F4C"/>
    <w:rsid w:val="0082711C"/>
    <w:rsid w:val="0082717C"/>
    <w:rsid w:val="00827B71"/>
    <w:rsid w:val="00827D89"/>
    <w:rsid w:val="00831476"/>
    <w:rsid w:val="00832513"/>
    <w:rsid w:val="0083430C"/>
    <w:rsid w:val="00840F67"/>
    <w:rsid w:val="00842CB9"/>
    <w:rsid w:val="008455F6"/>
    <w:rsid w:val="00846EF0"/>
    <w:rsid w:val="00847A59"/>
    <w:rsid w:val="00850D9E"/>
    <w:rsid w:val="00854397"/>
    <w:rsid w:val="008565AC"/>
    <w:rsid w:val="0086195D"/>
    <w:rsid w:val="00861FC6"/>
    <w:rsid w:val="008660D6"/>
    <w:rsid w:val="008667FF"/>
    <w:rsid w:val="008717A9"/>
    <w:rsid w:val="00872A58"/>
    <w:rsid w:val="0087470E"/>
    <w:rsid w:val="008770F4"/>
    <w:rsid w:val="00881026"/>
    <w:rsid w:val="008820FE"/>
    <w:rsid w:val="00886F68"/>
    <w:rsid w:val="008907C5"/>
    <w:rsid w:val="00891F9B"/>
    <w:rsid w:val="008941F0"/>
    <w:rsid w:val="008942A2"/>
    <w:rsid w:val="008954B5"/>
    <w:rsid w:val="008A19F8"/>
    <w:rsid w:val="008A1F73"/>
    <w:rsid w:val="008A27E4"/>
    <w:rsid w:val="008A410A"/>
    <w:rsid w:val="008A44D6"/>
    <w:rsid w:val="008A498B"/>
    <w:rsid w:val="008A5C7A"/>
    <w:rsid w:val="008A6AA0"/>
    <w:rsid w:val="008B073A"/>
    <w:rsid w:val="008B12DB"/>
    <w:rsid w:val="008B12F8"/>
    <w:rsid w:val="008B3CDE"/>
    <w:rsid w:val="008B4757"/>
    <w:rsid w:val="008B4788"/>
    <w:rsid w:val="008B6A6C"/>
    <w:rsid w:val="008C0E4F"/>
    <w:rsid w:val="008C2086"/>
    <w:rsid w:val="008C2B58"/>
    <w:rsid w:val="008C3937"/>
    <w:rsid w:val="008C5A82"/>
    <w:rsid w:val="008C6C99"/>
    <w:rsid w:val="008D06EF"/>
    <w:rsid w:val="008D34F1"/>
    <w:rsid w:val="008D35A1"/>
    <w:rsid w:val="008D3AE5"/>
    <w:rsid w:val="008D53DB"/>
    <w:rsid w:val="008D673A"/>
    <w:rsid w:val="008D68D6"/>
    <w:rsid w:val="008E4286"/>
    <w:rsid w:val="008E42F6"/>
    <w:rsid w:val="008E4675"/>
    <w:rsid w:val="008F0D5C"/>
    <w:rsid w:val="008F1A8E"/>
    <w:rsid w:val="008F344D"/>
    <w:rsid w:val="008F5829"/>
    <w:rsid w:val="008F6344"/>
    <w:rsid w:val="00900B3C"/>
    <w:rsid w:val="0090234A"/>
    <w:rsid w:val="009031FC"/>
    <w:rsid w:val="0090529F"/>
    <w:rsid w:val="00906B2B"/>
    <w:rsid w:val="00910E28"/>
    <w:rsid w:val="009131D0"/>
    <w:rsid w:val="00914022"/>
    <w:rsid w:val="009157FE"/>
    <w:rsid w:val="00915F29"/>
    <w:rsid w:val="00916815"/>
    <w:rsid w:val="0092144B"/>
    <w:rsid w:val="009222FA"/>
    <w:rsid w:val="0092631F"/>
    <w:rsid w:val="00926B34"/>
    <w:rsid w:val="00927034"/>
    <w:rsid w:val="009271EA"/>
    <w:rsid w:val="00930957"/>
    <w:rsid w:val="0093235A"/>
    <w:rsid w:val="009339AD"/>
    <w:rsid w:val="00934637"/>
    <w:rsid w:val="00934FD5"/>
    <w:rsid w:val="00936592"/>
    <w:rsid w:val="00936A0D"/>
    <w:rsid w:val="00941042"/>
    <w:rsid w:val="009435C3"/>
    <w:rsid w:val="00943B0E"/>
    <w:rsid w:val="00946EF2"/>
    <w:rsid w:val="00947D5E"/>
    <w:rsid w:val="00951BD4"/>
    <w:rsid w:val="009533F0"/>
    <w:rsid w:val="00956566"/>
    <w:rsid w:val="00962514"/>
    <w:rsid w:val="00965023"/>
    <w:rsid w:val="009652F2"/>
    <w:rsid w:val="0096625A"/>
    <w:rsid w:val="00966C87"/>
    <w:rsid w:val="009679AB"/>
    <w:rsid w:val="0097086B"/>
    <w:rsid w:val="0097142B"/>
    <w:rsid w:val="0097774F"/>
    <w:rsid w:val="00982010"/>
    <w:rsid w:val="0098229C"/>
    <w:rsid w:val="0098354B"/>
    <w:rsid w:val="0098441E"/>
    <w:rsid w:val="00990CB8"/>
    <w:rsid w:val="00996AE0"/>
    <w:rsid w:val="009A0B21"/>
    <w:rsid w:val="009B40F8"/>
    <w:rsid w:val="009B5B9D"/>
    <w:rsid w:val="009B5BF3"/>
    <w:rsid w:val="009B678F"/>
    <w:rsid w:val="009C1B73"/>
    <w:rsid w:val="009C2703"/>
    <w:rsid w:val="009C5F61"/>
    <w:rsid w:val="009C7F69"/>
    <w:rsid w:val="009D2BBD"/>
    <w:rsid w:val="009D4DCF"/>
    <w:rsid w:val="009D52C6"/>
    <w:rsid w:val="009E0823"/>
    <w:rsid w:val="009E0EC7"/>
    <w:rsid w:val="009E1F5B"/>
    <w:rsid w:val="009E2664"/>
    <w:rsid w:val="009E3362"/>
    <w:rsid w:val="009E35E0"/>
    <w:rsid w:val="009F01DE"/>
    <w:rsid w:val="009F48AD"/>
    <w:rsid w:val="009F7196"/>
    <w:rsid w:val="009F761C"/>
    <w:rsid w:val="00A02801"/>
    <w:rsid w:val="00A02C3D"/>
    <w:rsid w:val="00A03D1F"/>
    <w:rsid w:val="00A04F11"/>
    <w:rsid w:val="00A06A22"/>
    <w:rsid w:val="00A10030"/>
    <w:rsid w:val="00A11646"/>
    <w:rsid w:val="00A11ECD"/>
    <w:rsid w:val="00A12623"/>
    <w:rsid w:val="00A135DC"/>
    <w:rsid w:val="00A13AD5"/>
    <w:rsid w:val="00A15B9C"/>
    <w:rsid w:val="00A17FF9"/>
    <w:rsid w:val="00A2135A"/>
    <w:rsid w:val="00A21E1F"/>
    <w:rsid w:val="00A23D4A"/>
    <w:rsid w:val="00A24506"/>
    <w:rsid w:val="00A27161"/>
    <w:rsid w:val="00A273F5"/>
    <w:rsid w:val="00A34A5E"/>
    <w:rsid w:val="00A34CC0"/>
    <w:rsid w:val="00A35155"/>
    <w:rsid w:val="00A35B14"/>
    <w:rsid w:val="00A41C86"/>
    <w:rsid w:val="00A44221"/>
    <w:rsid w:val="00A45F61"/>
    <w:rsid w:val="00A5287C"/>
    <w:rsid w:val="00A61D70"/>
    <w:rsid w:val="00A63CEC"/>
    <w:rsid w:val="00A640B2"/>
    <w:rsid w:val="00A644A8"/>
    <w:rsid w:val="00A65599"/>
    <w:rsid w:val="00A71E24"/>
    <w:rsid w:val="00A7314B"/>
    <w:rsid w:val="00A73189"/>
    <w:rsid w:val="00A80454"/>
    <w:rsid w:val="00A82791"/>
    <w:rsid w:val="00A8423A"/>
    <w:rsid w:val="00A85AF5"/>
    <w:rsid w:val="00A90371"/>
    <w:rsid w:val="00A9163B"/>
    <w:rsid w:val="00A970F1"/>
    <w:rsid w:val="00A97183"/>
    <w:rsid w:val="00AA07E6"/>
    <w:rsid w:val="00AA10E3"/>
    <w:rsid w:val="00AA2AED"/>
    <w:rsid w:val="00AA4230"/>
    <w:rsid w:val="00AA4C5E"/>
    <w:rsid w:val="00AA4D49"/>
    <w:rsid w:val="00AA4F9F"/>
    <w:rsid w:val="00AB08B8"/>
    <w:rsid w:val="00AB2606"/>
    <w:rsid w:val="00AB3ACE"/>
    <w:rsid w:val="00AB5CD6"/>
    <w:rsid w:val="00AB62E9"/>
    <w:rsid w:val="00AB6A01"/>
    <w:rsid w:val="00AB7564"/>
    <w:rsid w:val="00AB7A83"/>
    <w:rsid w:val="00AC4961"/>
    <w:rsid w:val="00AD01C3"/>
    <w:rsid w:val="00AD2103"/>
    <w:rsid w:val="00AD448F"/>
    <w:rsid w:val="00AD69E2"/>
    <w:rsid w:val="00AE0330"/>
    <w:rsid w:val="00AE07A3"/>
    <w:rsid w:val="00AE0F2E"/>
    <w:rsid w:val="00AE18EB"/>
    <w:rsid w:val="00AE1998"/>
    <w:rsid w:val="00AE1ECA"/>
    <w:rsid w:val="00AE4761"/>
    <w:rsid w:val="00AE6CBC"/>
    <w:rsid w:val="00AF0D3C"/>
    <w:rsid w:val="00AF21F1"/>
    <w:rsid w:val="00AF7302"/>
    <w:rsid w:val="00B0065B"/>
    <w:rsid w:val="00B008C6"/>
    <w:rsid w:val="00B00C49"/>
    <w:rsid w:val="00B021AF"/>
    <w:rsid w:val="00B02B5F"/>
    <w:rsid w:val="00B02C5B"/>
    <w:rsid w:val="00B0430E"/>
    <w:rsid w:val="00B101B9"/>
    <w:rsid w:val="00B10A83"/>
    <w:rsid w:val="00B128A3"/>
    <w:rsid w:val="00B1503C"/>
    <w:rsid w:val="00B201F6"/>
    <w:rsid w:val="00B2117A"/>
    <w:rsid w:val="00B21F44"/>
    <w:rsid w:val="00B23801"/>
    <w:rsid w:val="00B2562B"/>
    <w:rsid w:val="00B2727F"/>
    <w:rsid w:val="00B33718"/>
    <w:rsid w:val="00B33D91"/>
    <w:rsid w:val="00B34312"/>
    <w:rsid w:val="00B34EFA"/>
    <w:rsid w:val="00B35B78"/>
    <w:rsid w:val="00B36391"/>
    <w:rsid w:val="00B422F2"/>
    <w:rsid w:val="00B45D92"/>
    <w:rsid w:val="00B51C71"/>
    <w:rsid w:val="00B52837"/>
    <w:rsid w:val="00B5459D"/>
    <w:rsid w:val="00B56D08"/>
    <w:rsid w:val="00B620D1"/>
    <w:rsid w:val="00B62B31"/>
    <w:rsid w:val="00B64702"/>
    <w:rsid w:val="00B66309"/>
    <w:rsid w:val="00B67745"/>
    <w:rsid w:val="00B72110"/>
    <w:rsid w:val="00B7313A"/>
    <w:rsid w:val="00B801C7"/>
    <w:rsid w:val="00B830EA"/>
    <w:rsid w:val="00B94792"/>
    <w:rsid w:val="00B97D5E"/>
    <w:rsid w:val="00BA0A95"/>
    <w:rsid w:val="00BA392D"/>
    <w:rsid w:val="00BA551F"/>
    <w:rsid w:val="00BA79D9"/>
    <w:rsid w:val="00BB464D"/>
    <w:rsid w:val="00BB7917"/>
    <w:rsid w:val="00BC0299"/>
    <w:rsid w:val="00BC0D74"/>
    <w:rsid w:val="00BC1EE5"/>
    <w:rsid w:val="00BC6F60"/>
    <w:rsid w:val="00BD27D5"/>
    <w:rsid w:val="00BD40A9"/>
    <w:rsid w:val="00BD41E0"/>
    <w:rsid w:val="00BE15F4"/>
    <w:rsid w:val="00BE1BFE"/>
    <w:rsid w:val="00BE4D8E"/>
    <w:rsid w:val="00BE6AAC"/>
    <w:rsid w:val="00BF5E23"/>
    <w:rsid w:val="00BF5E3D"/>
    <w:rsid w:val="00BF6E36"/>
    <w:rsid w:val="00BF6FAF"/>
    <w:rsid w:val="00BF761F"/>
    <w:rsid w:val="00C02194"/>
    <w:rsid w:val="00C12AE1"/>
    <w:rsid w:val="00C1312D"/>
    <w:rsid w:val="00C142BE"/>
    <w:rsid w:val="00C1523D"/>
    <w:rsid w:val="00C15E5D"/>
    <w:rsid w:val="00C16312"/>
    <w:rsid w:val="00C16E28"/>
    <w:rsid w:val="00C20168"/>
    <w:rsid w:val="00C203B5"/>
    <w:rsid w:val="00C238C0"/>
    <w:rsid w:val="00C242FF"/>
    <w:rsid w:val="00C25ABB"/>
    <w:rsid w:val="00C3211A"/>
    <w:rsid w:val="00C321C8"/>
    <w:rsid w:val="00C323A8"/>
    <w:rsid w:val="00C35151"/>
    <w:rsid w:val="00C37258"/>
    <w:rsid w:val="00C45149"/>
    <w:rsid w:val="00C45664"/>
    <w:rsid w:val="00C464ED"/>
    <w:rsid w:val="00C46F07"/>
    <w:rsid w:val="00C472F9"/>
    <w:rsid w:val="00C47887"/>
    <w:rsid w:val="00C5287E"/>
    <w:rsid w:val="00C52D7E"/>
    <w:rsid w:val="00C61AB0"/>
    <w:rsid w:val="00C702F6"/>
    <w:rsid w:val="00C70741"/>
    <w:rsid w:val="00C71EFE"/>
    <w:rsid w:val="00C724E4"/>
    <w:rsid w:val="00C726C1"/>
    <w:rsid w:val="00C75067"/>
    <w:rsid w:val="00C868E2"/>
    <w:rsid w:val="00C8752D"/>
    <w:rsid w:val="00C9658B"/>
    <w:rsid w:val="00C977B5"/>
    <w:rsid w:val="00C97C38"/>
    <w:rsid w:val="00CA0504"/>
    <w:rsid w:val="00CA0FA9"/>
    <w:rsid w:val="00CA30E2"/>
    <w:rsid w:val="00CA4886"/>
    <w:rsid w:val="00CA6BB3"/>
    <w:rsid w:val="00CB189F"/>
    <w:rsid w:val="00CB1C4F"/>
    <w:rsid w:val="00CB562B"/>
    <w:rsid w:val="00CB5879"/>
    <w:rsid w:val="00CB6283"/>
    <w:rsid w:val="00CB739E"/>
    <w:rsid w:val="00CC0800"/>
    <w:rsid w:val="00CC2689"/>
    <w:rsid w:val="00CC3CFB"/>
    <w:rsid w:val="00CC6445"/>
    <w:rsid w:val="00CC79FB"/>
    <w:rsid w:val="00CD304D"/>
    <w:rsid w:val="00CD3923"/>
    <w:rsid w:val="00CD53D8"/>
    <w:rsid w:val="00CD6237"/>
    <w:rsid w:val="00CD683A"/>
    <w:rsid w:val="00CD721E"/>
    <w:rsid w:val="00CE0D3B"/>
    <w:rsid w:val="00CE14FD"/>
    <w:rsid w:val="00CE1AC0"/>
    <w:rsid w:val="00CE20B8"/>
    <w:rsid w:val="00CE275E"/>
    <w:rsid w:val="00CE7E9E"/>
    <w:rsid w:val="00CF0D6D"/>
    <w:rsid w:val="00CF1207"/>
    <w:rsid w:val="00CF33CD"/>
    <w:rsid w:val="00CF3FFF"/>
    <w:rsid w:val="00CF402F"/>
    <w:rsid w:val="00CF5A13"/>
    <w:rsid w:val="00CF60C7"/>
    <w:rsid w:val="00D05701"/>
    <w:rsid w:val="00D0743F"/>
    <w:rsid w:val="00D07A8A"/>
    <w:rsid w:val="00D1273D"/>
    <w:rsid w:val="00D129C0"/>
    <w:rsid w:val="00D130CC"/>
    <w:rsid w:val="00D152C0"/>
    <w:rsid w:val="00D170C9"/>
    <w:rsid w:val="00D21797"/>
    <w:rsid w:val="00D2270C"/>
    <w:rsid w:val="00D24842"/>
    <w:rsid w:val="00D2695F"/>
    <w:rsid w:val="00D308F2"/>
    <w:rsid w:val="00D30A5A"/>
    <w:rsid w:val="00D30DD7"/>
    <w:rsid w:val="00D3153B"/>
    <w:rsid w:val="00D3186B"/>
    <w:rsid w:val="00D31D6B"/>
    <w:rsid w:val="00D34CE4"/>
    <w:rsid w:val="00D35310"/>
    <w:rsid w:val="00D35429"/>
    <w:rsid w:val="00D3575E"/>
    <w:rsid w:val="00D410A5"/>
    <w:rsid w:val="00D42386"/>
    <w:rsid w:val="00D4483D"/>
    <w:rsid w:val="00D47A2C"/>
    <w:rsid w:val="00D5421F"/>
    <w:rsid w:val="00D548B1"/>
    <w:rsid w:val="00D563B7"/>
    <w:rsid w:val="00D56869"/>
    <w:rsid w:val="00D57A76"/>
    <w:rsid w:val="00D57C7A"/>
    <w:rsid w:val="00D637BD"/>
    <w:rsid w:val="00D70A3F"/>
    <w:rsid w:val="00D713E3"/>
    <w:rsid w:val="00D7167F"/>
    <w:rsid w:val="00D730B3"/>
    <w:rsid w:val="00D74D49"/>
    <w:rsid w:val="00D7655A"/>
    <w:rsid w:val="00D809AB"/>
    <w:rsid w:val="00D8225C"/>
    <w:rsid w:val="00D832E2"/>
    <w:rsid w:val="00D84B81"/>
    <w:rsid w:val="00D8593C"/>
    <w:rsid w:val="00D90CBF"/>
    <w:rsid w:val="00D914CD"/>
    <w:rsid w:val="00D949D4"/>
    <w:rsid w:val="00D95A20"/>
    <w:rsid w:val="00D9716D"/>
    <w:rsid w:val="00DA0A31"/>
    <w:rsid w:val="00DA156E"/>
    <w:rsid w:val="00DA2118"/>
    <w:rsid w:val="00DA4CD0"/>
    <w:rsid w:val="00DA4FC6"/>
    <w:rsid w:val="00DA6656"/>
    <w:rsid w:val="00DA7336"/>
    <w:rsid w:val="00DB43EB"/>
    <w:rsid w:val="00DB6EA6"/>
    <w:rsid w:val="00DB707B"/>
    <w:rsid w:val="00DC085E"/>
    <w:rsid w:val="00DC1B4F"/>
    <w:rsid w:val="00DC20A7"/>
    <w:rsid w:val="00DC3551"/>
    <w:rsid w:val="00DC649F"/>
    <w:rsid w:val="00DD0038"/>
    <w:rsid w:val="00DD154C"/>
    <w:rsid w:val="00DD2341"/>
    <w:rsid w:val="00DD5431"/>
    <w:rsid w:val="00DF23E7"/>
    <w:rsid w:val="00DF4D6C"/>
    <w:rsid w:val="00DF64CB"/>
    <w:rsid w:val="00E014CC"/>
    <w:rsid w:val="00E03D2C"/>
    <w:rsid w:val="00E055AB"/>
    <w:rsid w:val="00E05875"/>
    <w:rsid w:val="00E07013"/>
    <w:rsid w:val="00E078CD"/>
    <w:rsid w:val="00E07AE6"/>
    <w:rsid w:val="00E100A7"/>
    <w:rsid w:val="00E103EB"/>
    <w:rsid w:val="00E14166"/>
    <w:rsid w:val="00E15CDE"/>
    <w:rsid w:val="00E21304"/>
    <w:rsid w:val="00E220C4"/>
    <w:rsid w:val="00E22AEA"/>
    <w:rsid w:val="00E23D48"/>
    <w:rsid w:val="00E26825"/>
    <w:rsid w:val="00E27436"/>
    <w:rsid w:val="00E27ED7"/>
    <w:rsid w:val="00E27EDB"/>
    <w:rsid w:val="00E312CD"/>
    <w:rsid w:val="00E327B4"/>
    <w:rsid w:val="00E32AE9"/>
    <w:rsid w:val="00E344C7"/>
    <w:rsid w:val="00E374C3"/>
    <w:rsid w:val="00E37A5A"/>
    <w:rsid w:val="00E414C7"/>
    <w:rsid w:val="00E41516"/>
    <w:rsid w:val="00E424E8"/>
    <w:rsid w:val="00E42526"/>
    <w:rsid w:val="00E42CE4"/>
    <w:rsid w:val="00E44705"/>
    <w:rsid w:val="00E46C6A"/>
    <w:rsid w:val="00E504FD"/>
    <w:rsid w:val="00E54485"/>
    <w:rsid w:val="00E54D6D"/>
    <w:rsid w:val="00E5600D"/>
    <w:rsid w:val="00E60078"/>
    <w:rsid w:val="00E61506"/>
    <w:rsid w:val="00E61AFF"/>
    <w:rsid w:val="00E61F15"/>
    <w:rsid w:val="00E6257B"/>
    <w:rsid w:val="00E65AC4"/>
    <w:rsid w:val="00E71BE9"/>
    <w:rsid w:val="00E71EB3"/>
    <w:rsid w:val="00E73E98"/>
    <w:rsid w:val="00E74AC5"/>
    <w:rsid w:val="00E763E3"/>
    <w:rsid w:val="00E76BAE"/>
    <w:rsid w:val="00E80034"/>
    <w:rsid w:val="00E85B36"/>
    <w:rsid w:val="00E85BC5"/>
    <w:rsid w:val="00E86486"/>
    <w:rsid w:val="00E90C79"/>
    <w:rsid w:val="00E90EEE"/>
    <w:rsid w:val="00E94583"/>
    <w:rsid w:val="00E94B18"/>
    <w:rsid w:val="00EA247F"/>
    <w:rsid w:val="00EA30DF"/>
    <w:rsid w:val="00EA3DA8"/>
    <w:rsid w:val="00EB057A"/>
    <w:rsid w:val="00EB3EF5"/>
    <w:rsid w:val="00EB5013"/>
    <w:rsid w:val="00EC2138"/>
    <w:rsid w:val="00EC26C9"/>
    <w:rsid w:val="00EC42CD"/>
    <w:rsid w:val="00EC5341"/>
    <w:rsid w:val="00EC5A7F"/>
    <w:rsid w:val="00EC65EC"/>
    <w:rsid w:val="00EC6A75"/>
    <w:rsid w:val="00ED2501"/>
    <w:rsid w:val="00ED6964"/>
    <w:rsid w:val="00ED7DFF"/>
    <w:rsid w:val="00EE01E8"/>
    <w:rsid w:val="00EE1309"/>
    <w:rsid w:val="00EE2EAC"/>
    <w:rsid w:val="00EE6C32"/>
    <w:rsid w:val="00EF050E"/>
    <w:rsid w:val="00EF0E33"/>
    <w:rsid w:val="00EF127A"/>
    <w:rsid w:val="00EF38F9"/>
    <w:rsid w:val="00EF514F"/>
    <w:rsid w:val="00EF5F29"/>
    <w:rsid w:val="00F00BB6"/>
    <w:rsid w:val="00F05005"/>
    <w:rsid w:val="00F05102"/>
    <w:rsid w:val="00F05D53"/>
    <w:rsid w:val="00F124A7"/>
    <w:rsid w:val="00F128B2"/>
    <w:rsid w:val="00F139F6"/>
    <w:rsid w:val="00F15834"/>
    <w:rsid w:val="00F15D0A"/>
    <w:rsid w:val="00F23301"/>
    <w:rsid w:val="00F26847"/>
    <w:rsid w:val="00F271B1"/>
    <w:rsid w:val="00F36C13"/>
    <w:rsid w:val="00F37BD1"/>
    <w:rsid w:val="00F42A3B"/>
    <w:rsid w:val="00F46C72"/>
    <w:rsid w:val="00F476B9"/>
    <w:rsid w:val="00F47EA1"/>
    <w:rsid w:val="00F52308"/>
    <w:rsid w:val="00F526BF"/>
    <w:rsid w:val="00F56063"/>
    <w:rsid w:val="00F569BB"/>
    <w:rsid w:val="00F60D66"/>
    <w:rsid w:val="00F61A7F"/>
    <w:rsid w:val="00F64FEE"/>
    <w:rsid w:val="00F66BC5"/>
    <w:rsid w:val="00F7304F"/>
    <w:rsid w:val="00F74760"/>
    <w:rsid w:val="00F753A2"/>
    <w:rsid w:val="00F7637C"/>
    <w:rsid w:val="00F8231C"/>
    <w:rsid w:val="00F82F5A"/>
    <w:rsid w:val="00F847D1"/>
    <w:rsid w:val="00F90EC4"/>
    <w:rsid w:val="00F95265"/>
    <w:rsid w:val="00F9716B"/>
    <w:rsid w:val="00F97FE1"/>
    <w:rsid w:val="00FA1BC0"/>
    <w:rsid w:val="00FA6F39"/>
    <w:rsid w:val="00FB09CA"/>
    <w:rsid w:val="00FB0CB4"/>
    <w:rsid w:val="00FB181B"/>
    <w:rsid w:val="00FB2645"/>
    <w:rsid w:val="00FB3750"/>
    <w:rsid w:val="00FC1FF4"/>
    <w:rsid w:val="00FC2637"/>
    <w:rsid w:val="00FC2D25"/>
    <w:rsid w:val="00FC3C30"/>
    <w:rsid w:val="00FD16B2"/>
    <w:rsid w:val="00FD16EF"/>
    <w:rsid w:val="00FD1958"/>
    <w:rsid w:val="00FD1BCE"/>
    <w:rsid w:val="00FD25B5"/>
    <w:rsid w:val="00FD4062"/>
    <w:rsid w:val="00FD42A8"/>
    <w:rsid w:val="00FD5505"/>
    <w:rsid w:val="00FD5921"/>
    <w:rsid w:val="00FD5A1A"/>
    <w:rsid w:val="00FD61EC"/>
    <w:rsid w:val="00FD65DF"/>
    <w:rsid w:val="00FD72F9"/>
    <w:rsid w:val="00FE2AD0"/>
    <w:rsid w:val="00FE7BEF"/>
    <w:rsid w:val="00FE7C28"/>
    <w:rsid w:val="00FF4C2A"/>
    <w:rsid w:val="00FF598C"/>
    <w:rsid w:val="00FF6145"/>
    <w:rsid w:val="00FF6A8B"/>
    <w:rsid w:val="00FF77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38533"/>
  <w15:docId w15:val="{57E31C09-9EC3-421B-9CB0-C74B1AE3A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F761C"/>
    <w:pPr>
      <w:keepNext/>
      <w:keepLines/>
      <w:spacing w:before="200" w:after="0" w:line="36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link w:val="normalChar"/>
    <w:qFormat/>
    <w:rsid w:val="00174CAB"/>
    <w:pPr>
      <w:spacing w:after="0" w:line="360" w:lineRule="auto"/>
    </w:pPr>
    <w:rPr>
      <w:rFonts w:ascii="Times New Roman" w:hAnsi="Times New Roman" w:cs="BNazanin"/>
      <w:sz w:val="24"/>
    </w:rPr>
  </w:style>
  <w:style w:type="character" w:customStyle="1" w:styleId="normalChar">
    <w:name w:val="normal. Char"/>
    <w:basedOn w:val="DefaultParagraphFont"/>
    <w:link w:val="normal0"/>
    <w:rsid w:val="00174CAB"/>
    <w:rPr>
      <w:rFonts w:ascii="Times New Roman" w:hAnsi="Times New Roman" w:cs="BNazanin"/>
      <w:sz w:val="24"/>
    </w:rPr>
  </w:style>
  <w:style w:type="paragraph" w:customStyle="1" w:styleId="Chapter">
    <w:name w:val="Chapter"/>
    <w:basedOn w:val="normal0"/>
    <w:link w:val="ChapterChar"/>
    <w:qFormat/>
    <w:rsid w:val="00E014CC"/>
    <w:pPr>
      <w:spacing w:after="240"/>
      <w:jc w:val="center"/>
    </w:pPr>
    <w:rPr>
      <w:rFonts w:cs="Times New Roman"/>
      <w:b/>
      <w:bCs/>
      <w:szCs w:val="24"/>
    </w:rPr>
  </w:style>
  <w:style w:type="character" w:customStyle="1" w:styleId="ChapterChar">
    <w:name w:val="Chapter Char"/>
    <w:basedOn w:val="normalChar"/>
    <w:link w:val="Chapter"/>
    <w:rsid w:val="00E014CC"/>
    <w:rPr>
      <w:rFonts w:ascii="Times New Roman" w:hAnsi="Times New Roman" w:cs="Times New Roman"/>
      <w:b/>
      <w:bCs/>
      <w:sz w:val="24"/>
      <w:szCs w:val="24"/>
    </w:rPr>
  </w:style>
  <w:style w:type="paragraph" w:styleId="Footer">
    <w:name w:val="footer"/>
    <w:basedOn w:val="Normal"/>
    <w:link w:val="FooterChar"/>
    <w:uiPriority w:val="99"/>
    <w:unhideWhenUsed/>
    <w:rsid w:val="00872A58"/>
    <w:pPr>
      <w:tabs>
        <w:tab w:val="center" w:pos="4680"/>
        <w:tab w:val="right" w:pos="9360"/>
      </w:tabs>
      <w:spacing w:after="0" w:line="240" w:lineRule="auto"/>
    </w:pPr>
    <w:rPr>
      <w:rFonts w:ascii="Times New Roman" w:hAnsi="Times New Roman" w:cs="BNazanin"/>
      <w:sz w:val="24"/>
    </w:rPr>
  </w:style>
  <w:style w:type="character" w:customStyle="1" w:styleId="FooterChar">
    <w:name w:val="Footer Char"/>
    <w:basedOn w:val="DefaultParagraphFont"/>
    <w:link w:val="Footer"/>
    <w:uiPriority w:val="99"/>
    <w:rsid w:val="00872A58"/>
    <w:rPr>
      <w:rFonts w:ascii="Times New Roman" w:hAnsi="Times New Roman" w:cs="BNazanin"/>
      <w:sz w:val="24"/>
    </w:rPr>
  </w:style>
  <w:style w:type="table" w:styleId="TableGrid">
    <w:name w:val="Table Grid"/>
    <w:basedOn w:val="TableNormal"/>
    <w:uiPriority w:val="59"/>
    <w:rsid w:val="00B02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qFormat/>
    <w:rsid w:val="002126F8"/>
    <w:pPr>
      <w:spacing w:after="0" w:line="360" w:lineRule="auto"/>
      <w:jc w:val="center"/>
    </w:pPr>
    <w:rPr>
      <w:rFonts w:asciiTheme="majorBidi" w:hAnsiTheme="majorBidi" w:cstheme="majorBidi"/>
      <w:b/>
      <w:szCs w:val="24"/>
    </w:rPr>
  </w:style>
  <w:style w:type="paragraph" w:customStyle="1" w:styleId="Figure">
    <w:name w:val="Figure"/>
    <w:basedOn w:val="normal0"/>
    <w:link w:val="FigureChar"/>
    <w:qFormat/>
    <w:rsid w:val="002126F8"/>
    <w:pPr>
      <w:jc w:val="center"/>
    </w:pPr>
    <w:rPr>
      <w:b/>
      <w:bCs/>
    </w:rPr>
  </w:style>
  <w:style w:type="character" w:customStyle="1" w:styleId="TableChar">
    <w:name w:val="Table Char"/>
    <w:basedOn w:val="DefaultParagraphFont"/>
    <w:link w:val="Table"/>
    <w:rsid w:val="002126F8"/>
    <w:rPr>
      <w:rFonts w:asciiTheme="majorBidi" w:hAnsiTheme="majorBidi" w:cstheme="majorBidi"/>
      <w:b/>
      <w:szCs w:val="24"/>
    </w:rPr>
  </w:style>
  <w:style w:type="character" w:customStyle="1" w:styleId="FigureChar">
    <w:name w:val="Figure Char"/>
    <w:basedOn w:val="normalChar"/>
    <w:link w:val="Figure"/>
    <w:rsid w:val="002126F8"/>
    <w:rPr>
      <w:rFonts w:ascii="Times New Roman" w:hAnsi="Times New Roman" w:cs="BNazanin"/>
      <w:b/>
      <w:bCs/>
      <w:sz w:val="24"/>
    </w:rPr>
  </w:style>
  <w:style w:type="paragraph" w:styleId="TOC1">
    <w:name w:val="toc 1"/>
    <w:basedOn w:val="Normal"/>
    <w:next w:val="Normal"/>
    <w:autoRedefine/>
    <w:uiPriority w:val="39"/>
    <w:unhideWhenUsed/>
    <w:qFormat/>
    <w:rsid w:val="0006142C"/>
    <w:pPr>
      <w:tabs>
        <w:tab w:val="right" w:leader="dot" w:pos="7938"/>
      </w:tabs>
      <w:spacing w:after="100" w:line="360" w:lineRule="auto"/>
      <w:jc w:val="both"/>
    </w:pPr>
    <w:rPr>
      <w:rFonts w:asciiTheme="majorBidi" w:eastAsiaTheme="minorEastAsia" w:hAnsiTheme="majorBidi" w:cstheme="majorBidi"/>
      <w:noProof/>
      <w:sz w:val="24"/>
    </w:rPr>
  </w:style>
  <w:style w:type="paragraph" w:customStyle="1" w:styleId="Title111">
    <w:name w:val="Title1.1.1"/>
    <w:basedOn w:val="Normal"/>
    <w:link w:val="Title111Char"/>
    <w:qFormat/>
    <w:rsid w:val="00E46C6A"/>
    <w:pPr>
      <w:spacing w:after="0" w:line="360" w:lineRule="auto"/>
    </w:pPr>
    <w:rPr>
      <w:rFonts w:asciiTheme="majorBidi" w:hAnsiTheme="majorBidi" w:cstheme="majorBidi"/>
      <w:b/>
      <w:bCs/>
      <w:sz w:val="24"/>
      <w:szCs w:val="24"/>
    </w:rPr>
  </w:style>
  <w:style w:type="character" w:customStyle="1" w:styleId="Title111Char">
    <w:name w:val="Title1.1.1 Char"/>
    <w:basedOn w:val="DefaultParagraphFont"/>
    <w:link w:val="Title111"/>
    <w:rsid w:val="00E46C6A"/>
    <w:rPr>
      <w:rFonts w:asciiTheme="majorBidi" w:hAnsiTheme="majorBidi" w:cstheme="majorBidi"/>
      <w:b/>
      <w:bCs/>
      <w:sz w:val="24"/>
      <w:szCs w:val="24"/>
    </w:rPr>
  </w:style>
  <w:style w:type="paragraph" w:styleId="BalloonText">
    <w:name w:val="Balloon Text"/>
    <w:basedOn w:val="Normal"/>
    <w:link w:val="BalloonTextChar"/>
    <w:uiPriority w:val="99"/>
    <w:semiHidden/>
    <w:unhideWhenUsed/>
    <w:rsid w:val="006A3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3335"/>
    <w:rPr>
      <w:rFonts w:ascii="Tahoma" w:hAnsi="Tahoma" w:cs="Tahoma"/>
      <w:sz w:val="16"/>
      <w:szCs w:val="16"/>
    </w:rPr>
  </w:style>
  <w:style w:type="paragraph" w:styleId="ListParagraph">
    <w:name w:val="List Paragraph"/>
    <w:basedOn w:val="Normal"/>
    <w:uiPriority w:val="34"/>
    <w:qFormat/>
    <w:rsid w:val="00CF3FFF"/>
    <w:pPr>
      <w:ind w:left="720"/>
      <w:contextualSpacing/>
    </w:pPr>
  </w:style>
  <w:style w:type="character" w:customStyle="1" w:styleId="Heading2Char">
    <w:name w:val="Heading 2 Char"/>
    <w:basedOn w:val="DefaultParagraphFont"/>
    <w:link w:val="Heading2"/>
    <w:uiPriority w:val="9"/>
    <w:rsid w:val="009F761C"/>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6791C"/>
    <w:rPr>
      <w:color w:val="0000FF" w:themeColor="hyperlink"/>
      <w:u w:val="single"/>
    </w:rPr>
  </w:style>
  <w:style w:type="paragraph" w:styleId="Bibliography">
    <w:name w:val="Bibliography"/>
    <w:basedOn w:val="Normal"/>
    <w:next w:val="Normal"/>
    <w:uiPriority w:val="37"/>
    <w:unhideWhenUsed/>
    <w:rsid w:val="00C142BE"/>
    <w:pPr>
      <w:spacing w:after="0" w:line="360" w:lineRule="auto"/>
    </w:pPr>
    <w:rPr>
      <w:rFonts w:ascii="Times New Roman" w:hAnsi="Times New Roman" w:cs="BNazanin"/>
      <w:sz w:val="24"/>
    </w:rPr>
  </w:style>
  <w:style w:type="paragraph" w:styleId="Revision">
    <w:name w:val="Revision"/>
    <w:hidden/>
    <w:uiPriority w:val="99"/>
    <w:semiHidden/>
    <w:rsid w:val="00D05701"/>
    <w:pPr>
      <w:spacing w:after="0" w:line="240" w:lineRule="auto"/>
    </w:pPr>
  </w:style>
  <w:style w:type="paragraph" w:styleId="Header">
    <w:name w:val="header"/>
    <w:basedOn w:val="Normal"/>
    <w:link w:val="HeaderChar"/>
    <w:uiPriority w:val="99"/>
    <w:unhideWhenUsed/>
    <w:rsid w:val="00724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5DB"/>
  </w:style>
  <w:style w:type="character" w:styleId="CommentReference">
    <w:name w:val="annotation reference"/>
    <w:basedOn w:val="DefaultParagraphFont"/>
    <w:uiPriority w:val="99"/>
    <w:semiHidden/>
    <w:unhideWhenUsed/>
    <w:rsid w:val="008B6A6C"/>
    <w:rPr>
      <w:sz w:val="16"/>
      <w:szCs w:val="16"/>
    </w:rPr>
  </w:style>
  <w:style w:type="paragraph" w:styleId="CommentText">
    <w:name w:val="annotation text"/>
    <w:basedOn w:val="Normal"/>
    <w:link w:val="CommentTextChar"/>
    <w:uiPriority w:val="99"/>
    <w:semiHidden/>
    <w:unhideWhenUsed/>
    <w:rsid w:val="008B6A6C"/>
    <w:pPr>
      <w:spacing w:line="240" w:lineRule="auto"/>
    </w:pPr>
    <w:rPr>
      <w:sz w:val="20"/>
      <w:szCs w:val="20"/>
    </w:rPr>
  </w:style>
  <w:style w:type="character" w:customStyle="1" w:styleId="CommentTextChar">
    <w:name w:val="Comment Text Char"/>
    <w:basedOn w:val="DefaultParagraphFont"/>
    <w:link w:val="CommentText"/>
    <w:uiPriority w:val="99"/>
    <w:semiHidden/>
    <w:rsid w:val="008B6A6C"/>
    <w:rPr>
      <w:sz w:val="20"/>
      <w:szCs w:val="20"/>
    </w:rPr>
  </w:style>
  <w:style w:type="paragraph" w:styleId="CommentSubject">
    <w:name w:val="annotation subject"/>
    <w:basedOn w:val="CommentText"/>
    <w:next w:val="CommentText"/>
    <w:link w:val="CommentSubjectChar"/>
    <w:uiPriority w:val="99"/>
    <w:semiHidden/>
    <w:unhideWhenUsed/>
    <w:rsid w:val="008B6A6C"/>
    <w:rPr>
      <w:b/>
      <w:bCs/>
    </w:rPr>
  </w:style>
  <w:style w:type="character" w:customStyle="1" w:styleId="CommentSubjectChar">
    <w:name w:val="Comment Subject Char"/>
    <w:basedOn w:val="CommentTextChar"/>
    <w:link w:val="CommentSubject"/>
    <w:uiPriority w:val="99"/>
    <w:semiHidden/>
    <w:rsid w:val="008B6A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5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manmini.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y98</b:Tag>
    <b:SourceType>JournalArticle</b:SourceType>
    <b:Guid>{23E7E419-DFFC-468B-A132-F471A8B28C57}</b:Guid>
    <b:Author>
      <b:Author>
        <b:NameList>
          <b:Person>
            <b:Last>Kay</b:Last>
            <b:First>H.and</b:First>
            <b:Middle>Dudley-Evans,T.</b:Middle>
          </b:Person>
        </b:NameList>
      </b:Author>
    </b:Author>
    <b:Title>Genre:what teachers think</b:Title>
    <b:JournalName>ELT Journal.52(4)</b:JournalName>
    <b:Year>1998</b:Year>
    <b:Pages>308-313</b:Pages>
    <b:RefOrder>1</b:RefOrder>
  </b:Source>
</b:Sources>
</file>

<file path=customXml/itemProps1.xml><?xml version="1.0" encoding="utf-8"?>
<ds:datastoreItem xmlns:ds="http://schemas.openxmlformats.org/officeDocument/2006/customXml" ds:itemID="{F2D743D4-48BF-4828-A41A-9224CE8F5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6931</Words>
  <Characters>3951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dc:creator>
  <cp:lastModifiedBy>Daviq Rizal</cp:lastModifiedBy>
  <cp:revision>2</cp:revision>
  <cp:lastPrinted>2010-04-08T21:04:00Z</cp:lastPrinted>
  <dcterms:created xsi:type="dcterms:W3CDTF">2022-01-24T05:25:00Z</dcterms:created>
  <dcterms:modified xsi:type="dcterms:W3CDTF">2022-01-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a0519a9-f37f-35eb-8dae-a11e47ca202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turabian-author-date</vt:lpwstr>
  </property>
  <property fmtid="{D5CDD505-2E9C-101B-9397-08002B2CF9AE}" pid="24" name="Mendeley Recent Style Name 9_1">
    <vt:lpwstr>Turabian Style (author-date)</vt:lpwstr>
  </property>
</Properties>
</file>